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58A60C" w14:textId="77777777" w:rsidR="00D5577A" w:rsidRDefault="004C580B" w:rsidP="004C580B">
      <w:pPr>
        <w:pStyle w:val="Heading1"/>
        <w:spacing w:before="1080" w:after="240"/>
      </w:pPr>
      <w:r w:rsidRPr="009E46DC">
        <w:t>Middle School Foundation Academies</w:t>
      </w:r>
      <w:bookmarkStart w:id="0" w:name="_GoBack"/>
      <w:bookmarkEnd w:id="0"/>
      <w:r w:rsidRPr="009E46DC">
        <w:br/>
        <w:t>Request for Applications</w:t>
      </w:r>
      <w:r w:rsidRPr="009E46DC">
        <w:br/>
        <w:t>Planning Grant 2017–18</w:t>
      </w:r>
    </w:p>
    <w:p w14:paraId="52946A21" w14:textId="01E6F51A" w:rsidR="004C580B" w:rsidRPr="00D5577A" w:rsidRDefault="004C580B" w:rsidP="00D5577A">
      <w:pPr>
        <w:jc w:val="center"/>
        <w:rPr>
          <w:b/>
          <w:sz w:val="36"/>
          <w:szCs w:val="36"/>
        </w:rPr>
      </w:pPr>
      <w:r w:rsidRPr="00D5577A">
        <w:rPr>
          <w:b/>
          <w:sz w:val="36"/>
          <w:szCs w:val="36"/>
        </w:rPr>
        <w:t>Applications due Friday, March 23, 2018</w:t>
      </w:r>
    </w:p>
    <w:p w14:paraId="22B857DF" w14:textId="77777777" w:rsidR="004C580B" w:rsidRDefault="004C580B" w:rsidP="00D5577A">
      <w:pPr>
        <w:jc w:val="center"/>
      </w:pPr>
      <w:r w:rsidRPr="00665D93">
        <w:rPr>
          <w:noProof/>
          <w:lang w:eastAsia="ja-JP"/>
        </w:rPr>
        <w:drawing>
          <wp:inline distT="0" distB="0" distL="0" distR="0" wp14:anchorId="180699AE" wp14:editId="50425BE9">
            <wp:extent cx="2743200" cy="2630774"/>
            <wp:effectExtent l="0" t="0" r="0" b="0"/>
            <wp:docPr id="1" name="Picture 1" descr="Seal of State of California, Department of Education" title="C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State of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757136" cy="2644139"/>
                    </a:xfrm>
                    <a:prstGeom prst="rect">
                      <a:avLst/>
                    </a:prstGeom>
                    <a:noFill/>
                    <a:ln>
                      <a:noFill/>
                    </a:ln>
                  </pic:spPr>
                </pic:pic>
              </a:graphicData>
            </a:graphic>
          </wp:inline>
        </w:drawing>
      </w:r>
    </w:p>
    <w:p w14:paraId="150FBE5C" w14:textId="77777777" w:rsidR="004C580B" w:rsidRDefault="004C580B" w:rsidP="004C580B">
      <w:pPr>
        <w:spacing w:after="0"/>
        <w:jc w:val="center"/>
        <w:rPr>
          <w:b/>
          <w:sz w:val="32"/>
          <w:szCs w:val="32"/>
        </w:rPr>
      </w:pPr>
      <w:r w:rsidRPr="00277C7E">
        <w:rPr>
          <w:b/>
          <w:sz w:val="32"/>
          <w:szCs w:val="32"/>
        </w:rPr>
        <w:t>Administered by the</w:t>
      </w:r>
      <w:r>
        <w:rPr>
          <w:b/>
          <w:sz w:val="32"/>
          <w:szCs w:val="32"/>
        </w:rPr>
        <w:br/>
      </w:r>
      <w:r w:rsidRPr="00277C7E">
        <w:rPr>
          <w:b/>
          <w:sz w:val="32"/>
          <w:szCs w:val="32"/>
        </w:rPr>
        <w:t>High School Innovations and Initiatives Office</w:t>
      </w:r>
      <w:r>
        <w:rPr>
          <w:b/>
          <w:sz w:val="32"/>
          <w:szCs w:val="32"/>
        </w:rPr>
        <w:br/>
      </w:r>
      <w:r w:rsidRPr="00277C7E">
        <w:rPr>
          <w:b/>
          <w:sz w:val="32"/>
          <w:szCs w:val="32"/>
        </w:rPr>
        <w:t>Career and College Transition Division</w:t>
      </w:r>
      <w:r>
        <w:rPr>
          <w:b/>
          <w:sz w:val="32"/>
          <w:szCs w:val="32"/>
        </w:rPr>
        <w:br/>
      </w:r>
      <w:r w:rsidRPr="00277C7E">
        <w:rPr>
          <w:b/>
          <w:sz w:val="32"/>
          <w:szCs w:val="32"/>
        </w:rPr>
        <w:t>California Department of Education</w:t>
      </w:r>
      <w:r>
        <w:rPr>
          <w:b/>
          <w:sz w:val="32"/>
          <w:szCs w:val="32"/>
        </w:rPr>
        <w:br/>
      </w:r>
      <w:r w:rsidRPr="00277C7E">
        <w:rPr>
          <w:b/>
          <w:sz w:val="32"/>
          <w:szCs w:val="32"/>
        </w:rPr>
        <w:t>1430 N Street, Suite 4202</w:t>
      </w:r>
      <w:r>
        <w:rPr>
          <w:b/>
          <w:sz w:val="32"/>
          <w:szCs w:val="32"/>
        </w:rPr>
        <w:br/>
      </w:r>
      <w:r w:rsidRPr="00277C7E">
        <w:rPr>
          <w:b/>
          <w:sz w:val="32"/>
          <w:szCs w:val="32"/>
        </w:rPr>
        <w:t>Sacramento, CA 95814-5901</w:t>
      </w:r>
      <w:r>
        <w:rPr>
          <w:b/>
          <w:sz w:val="32"/>
          <w:szCs w:val="32"/>
        </w:rPr>
        <w:br/>
      </w:r>
      <w:r w:rsidRPr="00277C7E">
        <w:rPr>
          <w:b/>
          <w:sz w:val="32"/>
          <w:szCs w:val="32"/>
        </w:rPr>
        <w:t>Telephone: 916-319-0893</w:t>
      </w:r>
      <w:r>
        <w:rPr>
          <w:b/>
          <w:sz w:val="32"/>
          <w:szCs w:val="32"/>
        </w:rPr>
        <w:br/>
      </w:r>
      <w:r w:rsidRPr="00277C7E">
        <w:rPr>
          <w:b/>
          <w:sz w:val="32"/>
          <w:szCs w:val="32"/>
        </w:rPr>
        <w:t>FAX: 916-319-0168</w:t>
      </w:r>
    </w:p>
    <w:p w14:paraId="2EBD88A9" w14:textId="77777777" w:rsidR="00E41DEC" w:rsidRDefault="00E41DEC" w:rsidP="00277C7E">
      <w:pPr>
        <w:jc w:val="center"/>
        <w:rPr>
          <w:b/>
          <w:sz w:val="32"/>
          <w:szCs w:val="32"/>
        </w:rPr>
        <w:sectPr w:rsidR="00E41DEC" w:rsidSect="00B8403D">
          <w:footerReference w:type="default" r:id="rId9"/>
          <w:pgSz w:w="12240" w:h="15840" w:code="1"/>
          <w:pgMar w:top="1080" w:right="1440" w:bottom="1440" w:left="1440" w:header="720" w:footer="0" w:gutter="0"/>
          <w:pgNumType w:start="0"/>
          <w:cols w:space="720"/>
          <w:titlePg/>
          <w:docGrid w:linePitch="326"/>
        </w:sectPr>
      </w:pPr>
    </w:p>
    <w:sdt>
      <w:sdtPr>
        <w:id w:val="-875460120"/>
        <w:docPartObj>
          <w:docPartGallery w:val="Table of Contents"/>
          <w:docPartUnique/>
        </w:docPartObj>
      </w:sdtPr>
      <w:sdtEndPr>
        <w:rPr>
          <w:b/>
          <w:bCs/>
          <w:noProof/>
        </w:rPr>
      </w:sdtEndPr>
      <w:sdtContent>
        <w:p w14:paraId="360D28C7" w14:textId="77730614" w:rsidR="00161DF8" w:rsidRPr="00170CA5" w:rsidRDefault="00161DF8" w:rsidP="00E41DEC">
          <w:pPr>
            <w:spacing w:after="0"/>
          </w:pPr>
          <w:r w:rsidRPr="00170CA5">
            <w:t>Table of Contents</w:t>
          </w:r>
        </w:p>
        <w:p w14:paraId="631CFB38" w14:textId="77777777" w:rsidR="00F55755" w:rsidRDefault="00161DF8">
          <w:pPr>
            <w:pStyle w:val="TOC2"/>
            <w:tabs>
              <w:tab w:val="right" w:leader="dot" w:pos="9350"/>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506960116" w:history="1">
            <w:r w:rsidR="00F55755" w:rsidRPr="0073110A">
              <w:rPr>
                <w:rStyle w:val="Hyperlink"/>
                <w:noProof/>
              </w:rPr>
              <w:t>GENERAL INFORMATION</w:t>
            </w:r>
            <w:r w:rsidR="00F55755">
              <w:rPr>
                <w:noProof/>
                <w:webHidden/>
              </w:rPr>
              <w:tab/>
            </w:r>
            <w:r w:rsidR="00F55755">
              <w:rPr>
                <w:noProof/>
                <w:webHidden/>
              </w:rPr>
              <w:fldChar w:fldCharType="begin"/>
            </w:r>
            <w:r w:rsidR="00F55755">
              <w:rPr>
                <w:noProof/>
                <w:webHidden/>
              </w:rPr>
              <w:instrText xml:space="preserve"> PAGEREF _Toc506960116 \h </w:instrText>
            </w:r>
            <w:r w:rsidR="00F55755">
              <w:rPr>
                <w:noProof/>
                <w:webHidden/>
              </w:rPr>
            </w:r>
            <w:r w:rsidR="00F55755">
              <w:rPr>
                <w:noProof/>
                <w:webHidden/>
              </w:rPr>
              <w:fldChar w:fldCharType="separate"/>
            </w:r>
            <w:r w:rsidR="00F55755">
              <w:rPr>
                <w:noProof/>
                <w:webHidden/>
              </w:rPr>
              <w:t>3</w:t>
            </w:r>
            <w:r w:rsidR="00F55755">
              <w:rPr>
                <w:noProof/>
                <w:webHidden/>
              </w:rPr>
              <w:fldChar w:fldCharType="end"/>
            </w:r>
          </w:hyperlink>
        </w:p>
        <w:p w14:paraId="69DE86A8"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17" w:history="1">
            <w:r w:rsidR="00F55755" w:rsidRPr="0073110A">
              <w:rPr>
                <w:rStyle w:val="Hyperlink"/>
                <w:noProof/>
              </w:rPr>
              <w:t>Introduction</w:t>
            </w:r>
            <w:r w:rsidR="00F55755">
              <w:rPr>
                <w:noProof/>
                <w:webHidden/>
              </w:rPr>
              <w:tab/>
            </w:r>
            <w:r w:rsidR="00F55755">
              <w:rPr>
                <w:noProof/>
                <w:webHidden/>
              </w:rPr>
              <w:fldChar w:fldCharType="begin"/>
            </w:r>
            <w:r w:rsidR="00F55755">
              <w:rPr>
                <w:noProof/>
                <w:webHidden/>
              </w:rPr>
              <w:instrText xml:space="preserve"> PAGEREF _Toc506960117 \h </w:instrText>
            </w:r>
            <w:r w:rsidR="00F55755">
              <w:rPr>
                <w:noProof/>
                <w:webHidden/>
              </w:rPr>
            </w:r>
            <w:r w:rsidR="00F55755">
              <w:rPr>
                <w:noProof/>
                <w:webHidden/>
              </w:rPr>
              <w:fldChar w:fldCharType="separate"/>
            </w:r>
            <w:r w:rsidR="00F55755">
              <w:rPr>
                <w:noProof/>
                <w:webHidden/>
              </w:rPr>
              <w:t>3</w:t>
            </w:r>
            <w:r w:rsidR="00F55755">
              <w:rPr>
                <w:noProof/>
                <w:webHidden/>
              </w:rPr>
              <w:fldChar w:fldCharType="end"/>
            </w:r>
          </w:hyperlink>
        </w:p>
        <w:p w14:paraId="18E0C9C7" w14:textId="77777777" w:rsidR="00F55755" w:rsidRDefault="00DB68D7">
          <w:pPr>
            <w:pStyle w:val="TOC2"/>
            <w:tabs>
              <w:tab w:val="right" w:leader="dot" w:pos="9350"/>
            </w:tabs>
            <w:rPr>
              <w:rFonts w:asciiTheme="minorHAnsi" w:eastAsiaTheme="minorEastAsia" w:hAnsiTheme="minorHAnsi" w:cstheme="minorBidi"/>
              <w:noProof/>
              <w:color w:val="auto"/>
              <w:sz w:val="22"/>
              <w:szCs w:val="22"/>
            </w:rPr>
          </w:pPr>
          <w:hyperlink w:anchor="_Toc506960118" w:history="1">
            <w:r w:rsidR="00F55755" w:rsidRPr="0073110A">
              <w:rPr>
                <w:rStyle w:val="Hyperlink"/>
                <w:noProof/>
              </w:rPr>
              <w:t>PROGRAM DESCRIPTION</w:t>
            </w:r>
            <w:r w:rsidR="00F55755">
              <w:rPr>
                <w:noProof/>
                <w:webHidden/>
              </w:rPr>
              <w:tab/>
            </w:r>
            <w:r w:rsidR="00F55755">
              <w:rPr>
                <w:noProof/>
                <w:webHidden/>
              </w:rPr>
              <w:fldChar w:fldCharType="begin"/>
            </w:r>
            <w:r w:rsidR="00F55755">
              <w:rPr>
                <w:noProof/>
                <w:webHidden/>
              </w:rPr>
              <w:instrText xml:space="preserve"> PAGEREF _Toc506960118 \h </w:instrText>
            </w:r>
            <w:r w:rsidR="00F55755">
              <w:rPr>
                <w:noProof/>
                <w:webHidden/>
              </w:rPr>
            </w:r>
            <w:r w:rsidR="00F55755">
              <w:rPr>
                <w:noProof/>
                <w:webHidden/>
              </w:rPr>
              <w:fldChar w:fldCharType="separate"/>
            </w:r>
            <w:r w:rsidR="00F55755">
              <w:rPr>
                <w:noProof/>
                <w:webHidden/>
              </w:rPr>
              <w:t>3</w:t>
            </w:r>
            <w:r w:rsidR="00F55755">
              <w:rPr>
                <w:noProof/>
                <w:webHidden/>
              </w:rPr>
              <w:fldChar w:fldCharType="end"/>
            </w:r>
          </w:hyperlink>
        </w:p>
        <w:p w14:paraId="02A99C9B"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19" w:history="1">
            <w:r w:rsidR="00F55755" w:rsidRPr="0073110A">
              <w:rPr>
                <w:rStyle w:val="Hyperlink"/>
                <w:noProof/>
              </w:rPr>
              <w:t>Grant Information</w:t>
            </w:r>
            <w:r w:rsidR="00F55755">
              <w:rPr>
                <w:noProof/>
                <w:webHidden/>
              </w:rPr>
              <w:tab/>
            </w:r>
            <w:r w:rsidR="00F55755">
              <w:rPr>
                <w:noProof/>
                <w:webHidden/>
              </w:rPr>
              <w:fldChar w:fldCharType="begin"/>
            </w:r>
            <w:r w:rsidR="00F55755">
              <w:rPr>
                <w:noProof/>
                <w:webHidden/>
              </w:rPr>
              <w:instrText xml:space="preserve"> PAGEREF _Toc506960119 \h </w:instrText>
            </w:r>
            <w:r w:rsidR="00F55755">
              <w:rPr>
                <w:noProof/>
                <w:webHidden/>
              </w:rPr>
            </w:r>
            <w:r w:rsidR="00F55755">
              <w:rPr>
                <w:noProof/>
                <w:webHidden/>
              </w:rPr>
              <w:fldChar w:fldCharType="separate"/>
            </w:r>
            <w:r w:rsidR="00F55755">
              <w:rPr>
                <w:noProof/>
                <w:webHidden/>
              </w:rPr>
              <w:t>3</w:t>
            </w:r>
            <w:r w:rsidR="00F55755">
              <w:rPr>
                <w:noProof/>
                <w:webHidden/>
              </w:rPr>
              <w:fldChar w:fldCharType="end"/>
            </w:r>
          </w:hyperlink>
        </w:p>
        <w:p w14:paraId="3FE99A76"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20" w:history="1">
            <w:r w:rsidR="00F55755" w:rsidRPr="0073110A">
              <w:rPr>
                <w:rStyle w:val="Hyperlink"/>
                <w:noProof/>
              </w:rPr>
              <w:t>Desired Program Outcomes</w:t>
            </w:r>
            <w:r w:rsidR="00F55755">
              <w:rPr>
                <w:noProof/>
                <w:webHidden/>
              </w:rPr>
              <w:tab/>
            </w:r>
            <w:r w:rsidR="00F55755">
              <w:rPr>
                <w:noProof/>
                <w:webHidden/>
              </w:rPr>
              <w:fldChar w:fldCharType="begin"/>
            </w:r>
            <w:r w:rsidR="00F55755">
              <w:rPr>
                <w:noProof/>
                <w:webHidden/>
              </w:rPr>
              <w:instrText xml:space="preserve"> PAGEREF _Toc506960120 \h </w:instrText>
            </w:r>
            <w:r w:rsidR="00F55755">
              <w:rPr>
                <w:noProof/>
                <w:webHidden/>
              </w:rPr>
            </w:r>
            <w:r w:rsidR="00F55755">
              <w:rPr>
                <w:noProof/>
                <w:webHidden/>
              </w:rPr>
              <w:fldChar w:fldCharType="separate"/>
            </w:r>
            <w:r w:rsidR="00F55755">
              <w:rPr>
                <w:noProof/>
                <w:webHidden/>
              </w:rPr>
              <w:t>3</w:t>
            </w:r>
            <w:r w:rsidR="00F55755">
              <w:rPr>
                <w:noProof/>
                <w:webHidden/>
              </w:rPr>
              <w:fldChar w:fldCharType="end"/>
            </w:r>
          </w:hyperlink>
        </w:p>
        <w:p w14:paraId="7FD76487"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21" w:history="1">
            <w:r w:rsidR="00F55755" w:rsidRPr="0073110A">
              <w:rPr>
                <w:rStyle w:val="Hyperlink"/>
                <w:noProof/>
              </w:rPr>
              <w:t>Eligibility Requirements</w:t>
            </w:r>
            <w:r w:rsidR="00F55755">
              <w:rPr>
                <w:noProof/>
                <w:webHidden/>
              </w:rPr>
              <w:tab/>
            </w:r>
            <w:r w:rsidR="00F55755">
              <w:rPr>
                <w:noProof/>
                <w:webHidden/>
              </w:rPr>
              <w:fldChar w:fldCharType="begin"/>
            </w:r>
            <w:r w:rsidR="00F55755">
              <w:rPr>
                <w:noProof/>
                <w:webHidden/>
              </w:rPr>
              <w:instrText xml:space="preserve"> PAGEREF _Toc506960121 \h </w:instrText>
            </w:r>
            <w:r w:rsidR="00F55755">
              <w:rPr>
                <w:noProof/>
                <w:webHidden/>
              </w:rPr>
            </w:r>
            <w:r w:rsidR="00F55755">
              <w:rPr>
                <w:noProof/>
                <w:webHidden/>
              </w:rPr>
              <w:fldChar w:fldCharType="separate"/>
            </w:r>
            <w:r w:rsidR="00F55755">
              <w:rPr>
                <w:noProof/>
                <w:webHidden/>
              </w:rPr>
              <w:t>5</w:t>
            </w:r>
            <w:r w:rsidR="00F55755">
              <w:rPr>
                <w:noProof/>
                <w:webHidden/>
              </w:rPr>
              <w:fldChar w:fldCharType="end"/>
            </w:r>
          </w:hyperlink>
        </w:p>
        <w:p w14:paraId="053880B7"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22" w:history="1">
            <w:r w:rsidR="00F55755" w:rsidRPr="0073110A">
              <w:rPr>
                <w:rStyle w:val="Hyperlink"/>
                <w:noProof/>
              </w:rPr>
              <w:t>Program Requirements</w:t>
            </w:r>
            <w:r w:rsidR="00F55755">
              <w:rPr>
                <w:noProof/>
                <w:webHidden/>
              </w:rPr>
              <w:tab/>
            </w:r>
            <w:r w:rsidR="00F55755">
              <w:rPr>
                <w:noProof/>
                <w:webHidden/>
              </w:rPr>
              <w:fldChar w:fldCharType="begin"/>
            </w:r>
            <w:r w:rsidR="00F55755">
              <w:rPr>
                <w:noProof/>
                <w:webHidden/>
              </w:rPr>
              <w:instrText xml:space="preserve"> PAGEREF _Toc506960122 \h </w:instrText>
            </w:r>
            <w:r w:rsidR="00F55755">
              <w:rPr>
                <w:noProof/>
                <w:webHidden/>
              </w:rPr>
            </w:r>
            <w:r w:rsidR="00F55755">
              <w:rPr>
                <w:noProof/>
                <w:webHidden/>
              </w:rPr>
              <w:fldChar w:fldCharType="separate"/>
            </w:r>
            <w:r w:rsidR="00F55755">
              <w:rPr>
                <w:noProof/>
                <w:webHidden/>
              </w:rPr>
              <w:t>5</w:t>
            </w:r>
            <w:r w:rsidR="00F55755">
              <w:rPr>
                <w:noProof/>
                <w:webHidden/>
              </w:rPr>
              <w:fldChar w:fldCharType="end"/>
            </w:r>
          </w:hyperlink>
        </w:p>
        <w:p w14:paraId="63AE8EB9"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23" w:history="1">
            <w:r w:rsidR="00F55755" w:rsidRPr="0073110A">
              <w:rPr>
                <w:rStyle w:val="Hyperlink"/>
                <w:noProof/>
              </w:rPr>
              <w:t>Matching Funds</w:t>
            </w:r>
            <w:r w:rsidR="00F55755">
              <w:rPr>
                <w:noProof/>
                <w:webHidden/>
              </w:rPr>
              <w:tab/>
            </w:r>
            <w:r w:rsidR="00F55755">
              <w:rPr>
                <w:noProof/>
                <w:webHidden/>
              </w:rPr>
              <w:fldChar w:fldCharType="begin"/>
            </w:r>
            <w:r w:rsidR="00F55755">
              <w:rPr>
                <w:noProof/>
                <w:webHidden/>
              </w:rPr>
              <w:instrText xml:space="preserve"> PAGEREF _Toc506960123 \h </w:instrText>
            </w:r>
            <w:r w:rsidR="00F55755">
              <w:rPr>
                <w:noProof/>
                <w:webHidden/>
              </w:rPr>
            </w:r>
            <w:r w:rsidR="00F55755">
              <w:rPr>
                <w:noProof/>
                <w:webHidden/>
              </w:rPr>
              <w:fldChar w:fldCharType="separate"/>
            </w:r>
            <w:r w:rsidR="00F55755">
              <w:rPr>
                <w:noProof/>
                <w:webHidden/>
              </w:rPr>
              <w:t>6</w:t>
            </w:r>
            <w:r w:rsidR="00F55755">
              <w:rPr>
                <w:noProof/>
                <w:webHidden/>
              </w:rPr>
              <w:fldChar w:fldCharType="end"/>
            </w:r>
          </w:hyperlink>
        </w:p>
        <w:p w14:paraId="3AA6296C"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24" w:history="1">
            <w:r w:rsidR="00F55755" w:rsidRPr="0073110A">
              <w:rPr>
                <w:rStyle w:val="Hyperlink"/>
                <w:noProof/>
              </w:rPr>
              <w:t>Use of Funds</w:t>
            </w:r>
            <w:r w:rsidR="00F55755">
              <w:rPr>
                <w:noProof/>
                <w:webHidden/>
              </w:rPr>
              <w:tab/>
            </w:r>
            <w:r w:rsidR="00F55755">
              <w:rPr>
                <w:noProof/>
                <w:webHidden/>
              </w:rPr>
              <w:fldChar w:fldCharType="begin"/>
            </w:r>
            <w:r w:rsidR="00F55755">
              <w:rPr>
                <w:noProof/>
                <w:webHidden/>
              </w:rPr>
              <w:instrText xml:space="preserve"> PAGEREF _Toc506960124 \h </w:instrText>
            </w:r>
            <w:r w:rsidR="00F55755">
              <w:rPr>
                <w:noProof/>
                <w:webHidden/>
              </w:rPr>
            </w:r>
            <w:r w:rsidR="00F55755">
              <w:rPr>
                <w:noProof/>
                <w:webHidden/>
              </w:rPr>
              <w:fldChar w:fldCharType="separate"/>
            </w:r>
            <w:r w:rsidR="00F55755">
              <w:rPr>
                <w:noProof/>
                <w:webHidden/>
              </w:rPr>
              <w:t>6</w:t>
            </w:r>
            <w:r w:rsidR="00F55755">
              <w:rPr>
                <w:noProof/>
                <w:webHidden/>
              </w:rPr>
              <w:fldChar w:fldCharType="end"/>
            </w:r>
          </w:hyperlink>
        </w:p>
        <w:p w14:paraId="138FE263" w14:textId="77777777" w:rsidR="00F55755" w:rsidRDefault="00DB68D7">
          <w:pPr>
            <w:pStyle w:val="TOC2"/>
            <w:tabs>
              <w:tab w:val="right" w:leader="dot" w:pos="9350"/>
            </w:tabs>
            <w:rPr>
              <w:rFonts w:asciiTheme="minorHAnsi" w:eastAsiaTheme="minorEastAsia" w:hAnsiTheme="minorHAnsi" w:cstheme="minorBidi"/>
              <w:noProof/>
              <w:color w:val="auto"/>
              <w:sz w:val="22"/>
              <w:szCs w:val="22"/>
            </w:rPr>
          </w:pPr>
          <w:hyperlink w:anchor="_Toc506960125" w:history="1">
            <w:r w:rsidR="00F55755" w:rsidRPr="0073110A">
              <w:rPr>
                <w:rStyle w:val="Hyperlink"/>
                <w:noProof/>
              </w:rPr>
              <w:t>APPLICATION PROCESS</w:t>
            </w:r>
            <w:r w:rsidR="00F55755">
              <w:rPr>
                <w:noProof/>
                <w:webHidden/>
              </w:rPr>
              <w:tab/>
            </w:r>
            <w:r w:rsidR="00F55755">
              <w:rPr>
                <w:noProof/>
                <w:webHidden/>
              </w:rPr>
              <w:fldChar w:fldCharType="begin"/>
            </w:r>
            <w:r w:rsidR="00F55755">
              <w:rPr>
                <w:noProof/>
                <w:webHidden/>
              </w:rPr>
              <w:instrText xml:space="preserve"> PAGEREF _Toc506960125 \h </w:instrText>
            </w:r>
            <w:r w:rsidR="00F55755">
              <w:rPr>
                <w:noProof/>
                <w:webHidden/>
              </w:rPr>
            </w:r>
            <w:r w:rsidR="00F55755">
              <w:rPr>
                <w:noProof/>
                <w:webHidden/>
              </w:rPr>
              <w:fldChar w:fldCharType="separate"/>
            </w:r>
            <w:r w:rsidR="00F55755">
              <w:rPr>
                <w:noProof/>
                <w:webHidden/>
              </w:rPr>
              <w:t>6</w:t>
            </w:r>
            <w:r w:rsidR="00F55755">
              <w:rPr>
                <w:noProof/>
                <w:webHidden/>
              </w:rPr>
              <w:fldChar w:fldCharType="end"/>
            </w:r>
          </w:hyperlink>
        </w:p>
        <w:p w14:paraId="11ECB4C1"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26" w:history="1">
            <w:r w:rsidR="00F55755" w:rsidRPr="0073110A">
              <w:rPr>
                <w:rStyle w:val="Hyperlink"/>
                <w:noProof/>
              </w:rPr>
              <w:t>Program Timeline</w:t>
            </w:r>
            <w:r w:rsidR="00F55755">
              <w:rPr>
                <w:noProof/>
                <w:webHidden/>
              </w:rPr>
              <w:tab/>
            </w:r>
            <w:r w:rsidR="00F55755">
              <w:rPr>
                <w:noProof/>
                <w:webHidden/>
              </w:rPr>
              <w:fldChar w:fldCharType="begin"/>
            </w:r>
            <w:r w:rsidR="00F55755">
              <w:rPr>
                <w:noProof/>
                <w:webHidden/>
              </w:rPr>
              <w:instrText xml:space="preserve"> PAGEREF _Toc506960126 \h </w:instrText>
            </w:r>
            <w:r w:rsidR="00F55755">
              <w:rPr>
                <w:noProof/>
                <w:webHidden/>
              </w:rPr>
            </w:r>
            <w:r w:rsidR="00F55755">
              <w:rPr>
                <w:noProof/>
                <w:webHidden/>
              </w:rPr>
              <w:fldChar w:fldCharType="separate"/>
            </w:r>
            <w:r w:rsidR="00F55755">
              <w:rPr>
                <w:noProof/>
                <w:webHidden/>
              </w:rPr>
              <w:t>6</w:t>
            </w:r>
            <w:r w:rsidR="00F55755">
              <w:rPr>
                <w:noProof/>
                <w:webHidden/>
              </w:rPr>
              <w:fldChar w:fldCharType="end"/>
            </w:r>
          </w:hyperlink>
        </w:p>
        <w:p w14:paraId="40DEF9D9"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27" w:history="1">
            <w:r w:rsidR="00F55755" w:rsidRPr="0073110A">
              <w:rPr>
                <w:rStyle w:val="Hyperlink"/>
                <w:noProof/>
              </w:rPr>
              <w:t>Grant Period</w:t>
            </w:r>
            <w:r w:rsidR="00F55755">
              <w:rPr>
                <w:noProof/>
                <w:webHidden/>
              </w:rPr>
              <w:tab/>
            </w:r>
            <w:r w:rsidR="00F55755">
              <w:rPr>
                <w:noProof/>
                <w:webHidden/>
              </w:rPr>
              <w:fldChar w:fldCharType="begin"/>
            </w:r>
            <w:r w:rsidR="00F55755">
              <w:rPr>
                <w:noProof/>
                <w:webHidden/>
              </w:rPr>
              <w:instrText xml:space="preserve"> PAGEREF _Toc506960127 \h </w:instrText>
            </w:r>
            <w:r w:rsidR="00F55755">
              <w:rPr>
                <w:noProof/>
                <w:webHidden/>
              </w:rPr>
            </w:r>
            <w:r w:rsidR="00F55755">
              <w:rPr>
                <w:noProof/>
                <w:webHidden/>
              </w:rPr>
              <w:fldChar w:fldCharType="separate"/>
            </w:r>
            <w:r w:rsidR="00F55755">
              <w:rPr>
                <w:noProof/>
                <w:webHidden/>
              </w:rPr>
              <w:t>6</w:t>
            </w:r>
            <w:r w:rsidR="00F55755">
              <w:rPr>
                <w:noProof/>
                <w:webHidden/>
              </w:rPr>
              <w:fldChar w:fldCharType="end"/>
            </w:r>
          </w:hyperlink>
        </w:p>
        <w:p w14:paraId="4523DA57"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28" w:history="1">
            <w:r w:rsidR="00F55755" w:rsidRPr="0073110A">
              <w:rPr>
                <w:rStyle w:val="Hyperlink"/>
                <w:noProof/>
              </w:rPr>
              <w:t>Application Due Date</w:t>
            </w:r>
            <w:r w:rsidR="00F55755">
              <w:rPr>
                <w:noProof/>
                <w:webHidden/>
              </w:rPr>
              <w:tab/>
            </w:r>
            <w:r w:rsidR="00F55755">
              <w:rPr>
                <w:noProof/>
                <w:webHidden/>
              </w:rPr>
              <w:fldChar w:fldCharType="begin"/>
            </w:r>
            <w:r w:rsidR="00F55755">
              <w:rPr>
                <w:noProof/>
                <w:webHidden/>
              </w:rPr>
              <w:instrText xml:space="preserve"> PAGEREF _Toc506960128 \h </w:instrText>
            </w:r>
            <w:r w:rsidR="00F55755">
              <w:rPr>
                <w:noProof/>
                <w:webHidden/>
              </w:rPr>
            </w:r>
            <w:r w:rsidR="00F55755">
              <w:rPr>
                <w:noProof/>
                <w:webHidden/>
              </w:rPr>
              <w:fldChar w:fldCharType="separate"/>
            </w:r>
            <w:r w:rsidR="00F55755">
              <w:rPr>
                <w:noProof/>
                <w:webHidden/>
              </w:rPr>
              <w:t>7</w:t>
            </w:r>
            <w:r w:rsidR="00F55755">
              <w:rPr>
                <w:noProof/>
                <w:webHidden/>
              </w:rPr>
              <w:fldChar w:fldCharType="end"/>
            </w:r>
          </w:hyperlink>
        </w:p>
        <w:p w14:paraId="0B7C13A6"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29" w:history="1">
            <w:r w:rsidR="00F55755" w:rsidRPr="0073110A">
              <w:rPr>
                <w:rStyle w:val="Hyperlink"/>
                <w:noProof/>
              </w:rPr>
              <w:t>Costs of Preparing the Application</w:t>
            </w:r>
            <w:r w:rsidR="00F55755">
              <w:rPr>
                <w:noProof/>
                <w:webHidden/>
              </w:rPr>
              <w:tab/>
            </w:r>
            <w:r w:rsidR="00F55755">
              <w:rPr>
                <w:noProof/>
                <w:webHidden/>
              </w:rPr>
              <w:fldChar w:fldCharType="begin"/>
            </w:r>
            <w:r w:rsidR="00F55755">
              <w:rPr>
                <w:noProof/>
                <w:webHidden/>
              </w:rPr>
              <w:instrText xml:space="preserve"> PAGEREF _Toc506960129 \h </w:instrText>
            </w:r>
            <w:r w:rsidR="00F55755">
              <w:rPr>
                <w:noProof/>
                <w:webHidden/>
              </w:rPr>
            </w:r>
            <w:r w:rsidR="00F55755">
              <w:rPr>
                <w:noProof/>
                <w:webHidden/>
              </w:rPr>
              <w:fldChar w:fldCharType="separate"/>
            </w:r>
            <w:r w:rsidR="00F55755">
              <w:rPr>
                <w:noProof/>
                <w:webHidden/>
              </w:rPr>
              <w:t>7</w:t>
            </w:r>
            <w:r w:rsidR="00F55755">
              <w:rPr>
                <w:noProof/>
                <w:webHidden/>
              </w:rPr>
              <w:fldChar w:fldCharType="end"/>
            </w:r>
          </w:hyperlink>
        </w:p>
        <w:p w14:paraId="320A8B31"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30" w:history="1">
            <w:r w:rsidR="00F55755" w:rsidRPr="0073110A">
              <w:rPr>
                <w:rStyle w:val="Hyperlink"/>
                <w:noProof/>
              </w:rPr>
              <w:t>Application Review</w:t>
            </w:r>
            <w:r w:rsidR="00F55755">
              <w:rPr>
                <w:noProof/>
                <w:webHidden/>
              </w:rPr>
              <w:tab/>
            </w:r>
            <w:r w:rsidR="00F55755">
              <w:rPr>
                <w:noProof/>
                <w:webHidden/>
              </w:rPr>
              <w:fldChar w:fldCharType="begin"/>
            </w:r>
            <w:r w:rsidR="00F55755">
              <w:rPr>
                <w:noProof/>
                <w:webHidden/>
              </w:rPr>
              <w:instrText xml:space="preserve"> PAGEREF _Toc506960130 \h </w:instrText>
            </w:r>
            <w:r w:rsidR="00F55755">
              <w:rPr>
                <w:noProof/>
                <w:webHidden/>
              </w:rPr>
            </w:r>
            <w:r w:rsidR="00F55755">
              <w:rPr>
                <w:noProof/>
                <w:webHidden/>
              </w:rPr>
              <w:fldChar w:fldCharType="separate"/>
            </w:r>
            <w:r w:rsidR="00F55755">
              <w:rPr>
                <w:noProof/>
                <w:webHidden/>
              </w:rPr>
              <w:t>7</w:t>
            </w:r>
            <w:r w:rsidR="00F55755">
              <w:rPr>
                <w:noProof/>
                <w:webHidden/>
              </w:rPr>
              <w:fldChar w:fldCharType="end"/>
            </w:r>
          </w:hyperlink>
        </w:p>
        <w:p w14:paraId="598AA001"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31" w:history="1">
            <w:r w:rsidR="00F55755" w:rsidRPr="0073110A">
              <w:rPr>
                <w:rStyle w:val="Hyperlink"/>
                <w:noProof/>
              </w:rPr>
              <w:t>Evaluation Criteria</w:t>
            </w:r>
            <w:r w:rsidR="00F55755">
              <w:rPr>
                <w:noProof/>
                <w:webHidden/>
              </w:rPr>
              <w:tab/>
            </w:r>
            <w:r w:rsidR="00F55755">
              <w:rPr>
                <w:noProof/>
                <w:webHidden/>
              </w:rPr>
              <w:fldChar w:fldCharType="begin"/>
            </w:r>
            <w:r w:rsidR="00F55755">
              <w:rPr>
                <w:noProof/>
                <w:webHidden/>
              </w:rPr>
              <w:instrText xml:space="preserve"> PAGEREF _Toc506960131 \h </w:instrText>
            </w:r>
            <w:r w:rsidR="00F55755">
              <w:rPr>
                <w:noProof/>
                <w:webHidden/>
              </w:rPr>
            </w:r>
            <w:r w:rsidR="00F55755">
              <w:rPr>
                <w:noProof/>
                <w:webHidden/>
              </w:rPr>
              <w:fldChar w:fldCharType="separate"/>
            </w:r>
            <w:r w:rsidR="00F55755">
              <w:rPr>
                <w:noProof/>
                <w:webHidden/>
              </w:rPr>
              <w:t>7</w:t>
            </w:r>
            <w:r w:rsidR="00F55755">
              <w:rPr>
                <w:noProof/>
                <w:webHidden/>
              </w:rPr>
              <w:fldChar w:fldCharType="end"/>
            </w:r>
          </w:hyperlink>
        </w:p>
        <w:p w14:paraId="362931F6"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32" w:history="1">
            <w:r w:rsidR="00F55755" w:rsidRPr="0073110A">
              <w:rPr>
                <w:rStyle w:val="Hyperlink"/>
                <w:noProof/>
              </w:rPr>
              <w:t>Format Requirements</w:t>
            </w:r>
            <w:r w:rsidR="00F55755">
              <w:rPr>
                <w:noProof/>
                <w:webHidden/>
              </w:rPr>
              <w:tab/>
            </w:r>
            <w:r w:rsidR="00F55755">
              <w:rPr>
                <w:noProof/>
                <w:webHidden/>
              </w:rPr>
              <w:fldChar w:fldCharType="begin"/>
            </w:r>
            <w:r w:rsidR="00F55755">
              <w:rPr>
                <w:noProof/>
                <w:webHidden/>
              </w:rPr>
              <w:instrText xml:space="preserve"> PAGEREF _Toc506960132 \h </w:instrText>
            </w:r>
            <w:r w:rsidR="00F55755">
              <w:rPr>
                <w:noProof/>
                <w:webHidden/>
              </w:rPr>
            </w:r>
            <w:r w:rsidR="00F55755">
              <w:rPr>
                <w:noProof/>
                <w:webHidden/>
              </w:rPr>
              <w:fldChar w:fldCharType="separate"/>
            </w:r>
            <w:r w:rsidR="00F55755">
              <w:rPr>
                <w:noProof/>
                <w:webHidden/>
              </w:rPr>
              <w:t>7</w:t>
            </w:r>
            <w:r w:rsidR="00F55755">
              <w:rPr>
                <w:noProof/>
                <w:webHidden/>
              </w:rPr>
              <w:fldChar w:fldCharType="end"/>
            </w:r>
          </w:hyperlink>
        </w:p>
        <w:p w14:paraId="656E7DE9"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33" w:history="1">
            <w:r w:rsidR="00F55755" w:rsidRPr="0073110A">
              <w:rPr>
                <w:rStyle w:val="Hyperlink"/>
                <w:noProof/>
              </w:rPr>
              <w:t>Technical Assistance</w:t>
            </w:r>
            <w:r w:rsidR="00F55755">
              <w:rPr>
                <w:noProof/>
                <w:webHidden/>
              </w:rPr>
              <w:tab/>
            </w:r>
            <w:r w:rsidR="00F55755">
              <w:rPr>
                <w:noProof/>
                <w:webHidden/>
              </w:rPr>
              <w:fldChar w:fldCharType="begin"/>
            </w:r>
            <w:r w:rsidR="00F55755">
              <w:rPr>
                <w:noProof/>
                <w:webHidden/>
              </w:rPr>
              <w:instrText xml:space="preserve"> PAGEREF _Toc506960133 \h </w:instrText>
            </w:r>
            <w:r w:rsidR="00F55755">
              <w:rPr>
                <w:noProof/>
                <w:webHidden/>
              </w:rPr>
            </w:r>
            <w:r w:rsidR="00F55755">
              <w:rPr>
                <w:noProof/>
                <w:webHidden/>
              </w:rPr>
              <w:fldChar w:fldCharType="separate"/>
            </w:r>
            <w:r w:rsidR="00F55755">
              <w:rPr>
                <w:noProof/>
                <w:webHidden/>
              </w:rPr>
              <w:t>8</w:t>
            </w:r>
            <w:r w:rsidR="00F55755">
              <w:rPr>
                <w:noProof/>
                <w:webHidden/>
              </w:rPr>
              <w:fldChar w:fldCharType="end"/>
            </w:r>
          </w:hyperlink>
        </w:p>
        <w:p w14:paraId="5AE141CA"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34" w:history="1">
            <w:r w:rsidR="00F55755" w:rsidRPr="0073110A">
              <w:rPr>
                <w:rStyle w:val="Hyperlink"/>
                <w:noProof/>
              </w:rPr>
              <w:t>Incomplete and Late Applications</w:t>
            </w:r>
            <w:r w:rsidR="00F55755">
              <w:rPr>
                <w:noProof/>
                <w:webHidden/>
              </w:rPr>
              <w:tab/>
            </w:r>
            <w:r w:rsidR="00F55755">
              <w:rPr>
                <w:noProof/>
                <w:webHidden/>
              </w:rPr>
              <w:fldChar w:fldCharType="begin"/>
            </w:r>
            <w:r w:rsidR="00F55755">
              <w:rPr>
                <w:noProof/>
                <w:webHidden/>
              </w:rPr>
              <w:instrText xml:space="preserve"> PAGEREF _Toc506960134 \h </w:instrText>
            </w:r>
            <w:r w:rsidR="00F55755">
              <w:rPr>
                <w:noProof/>
                <w:webHidden/>
              </w:rPr>
            </w:r>
            <w:r w:rsidR="00F55755">
              <w:rPr>
                <w:noProof/>
                <w:webHidden/>
              </w:rPr>
              <w:fldChar w:fldCharType="separate"/>
            </w:r>
            <w:r w:rsidR="00F55755">
              <w:rPr>
                <w:noProof/>
                <w:webHidden/>
              </w:rPr>
              <w:t>8</w:t>
            </w:r>
            <w:r w:rsidR="00F55755">
              <w:rPr>
                <w:noProof/>
                <w:webHidden/>
              </w:rPr>
              <w:fldChar w:fldCharType="end"/>
            </w:r>
          </w:hyperlink>
        </w:p>
        <w:p w14:paraId="0EA5BCAD"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35" w:history="1">
            <w:r w:rsidR="00F55755" w:rsidRPr="0073110A">
              <w:rPr>
                <w:rStyle w:val="Hyperlink"/>
                <w:noProof/>
              </w:rPr>
              <w:t>Intent to Submit (Appendix A)</w:t>
            </w:r>
            <w:r w:rsidR="00F55755">
              <w:rPr>
                <w:noProof/>
                <w:webHidden/>
              </w:rPr>
              <w:tab/>
            </w:r>
            <w:r w:rsidR="00F55755">
              <w:rPr>
                <w:noProof/>
                <w:webHidden/>
              </w:rPr>
              <w:fldChar w:fldCharType="begin"/>
            </w:r>
            <w:r w:rsidR="00F55755">
              <w:rPr>
                <w:noProof/>
                <w:webHidden/>
              </w:rPr>
              <w:instrText xml:space="preserve"> PAGEREF _Toc506960135 \h </w:instrText>
            </w:r>
            <w:r w:rsidR="00F55755">
              <w:rPr>
                <w:noProof/>
                <w:webHidden/>
              </w:rPr>
            </w:r>
            <w:r w:rsidR="00F55755">
              <w:rPr>
                <w:noProof/>
                <w:webHidden/>
              </w:rPr>
              <w:fldChar w:fldCharType="separate"/>
            </w:r>
            <w:r w:rsidR="00F55755">
              <w:rPr>
                <w:noProof/>
                <w:webHidden/>
              </w:rPr>
              <w:t>9</w:t>
            </w:r>
            <w:r w:rsidR="00F55755">
              <w:rPr>
                <w:noProof/>
                <w:webHidden/>
              </w:rPr>
              <w:fldChar w:fldCharType="end"/>
            </w:r>
          </w:hyperlink>
        </w:p>
        <w:p w14:paraId="0743E79B" w14:textId="77777777" w:rsidR="00F55755" w:rsidRDefault="00DB68D7">
          <w:pPr>
            <w:pStyle w:val="TOC2"/>
            <w:tabs>
              <w:tab w:val="right" w:leader="dot" w:pos="9350"/>
            </w:tabs>
            <w:rPr>
              <w:rFonts w:asciiTheme="minorHAnsi" w:eastAsiaTheme="minorEastAsia" w:hAnsiTheme="minorHAnsi" w:cstheme="minorBidi"/>
              <w:noProof/>
              <w:color w:val="auto"/>
              <w:sz w:val="22"/>
              <w:szCs w:val="22"/>
            </w:rPr>
          </w:pPr>
          <w:hyperlink w:anchor="_Toc506960136" w:history="1">
            <w:r w:rsidR="00F55755" w:rsidRPr="0073110A">
              <w:rPr>
                <w:rStyle w:val="Hyperlink"/>
                <w:noProof/>
              </w:rPr>
              <w:t>INSTRUCTIONS FOR COMPLETING YOUR APPLICATION</w:t>
            </w:r>
            <w:r w:rsidR="00F55755">
              <w:rPr>
                <w:noProof/>
                <w:webHidden/>
              </w:rPr>
              <w:tab/>
            </w:r>
            <w:r w:rsidR="00F55755">
              <w:rPr>
                <w:noProof/>
                <w:webHidden/>
              </w:rPr>
              <w:fldChar w:fldCharType="begin"/>
            </w:r>
            <w:r w:rsidR="00F55755">
              <w:rPr>
                <w:noProof/>
                <w:webHidden/>
              </w:rPr>
              <w:instrText xml:space="preserve"> PAGEREF _Toc506960136 \h </w:instrText>
            </w:r>
            <w:r w:rsidR="00F55755">
              <w:rPr>
                <w:noProof/>
                <w:webHidden/>
              </w:rPr>
            </w:r>
            <w:r w:rsidR="00F55755">
              <w:rPr>
                <w:noProof/>
                <w:webHidden/>
              </w:rPr>
              <w:fldChar w:fldCharType="separate"/>
            </w:r>
            <w:r w:rsidR="00F55755">
              <w:rPr>
                <w:noProof/>
                <w:webHidden/>
              </w:rPr>
              <w:t>9</w:t>
            </w:r>
            <w:r w:rsidR="00F55755">
              <w:rPr>
                <w:noProof/>
                <w:webHidden/>
              </w:rPr>
              <w:fldChar w:fldCharType="end"/>
            </w:r>
          </w:hyperlink>
        </w:p>
        <w:p w14:paraId="5318E5F9"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37" w:history="1">
            <w:r w:rsidR="00F55755" w:rsidRPr="0073110A">
              <w:rPr>
                <w:rStyle w:val="Hyperlink"/>
                <w:noProof/>
              </w:rPr>
              <w:t>Application Components</w:t>
            </w:r>
            <w:r w:rsidR="00F55755">
              <w:rPr>
                <w:noProof/>
                <w:webHidden/>
              </w:rPr>
              <w:tab/>
            </w:r>
            <w:r w:rsidR="00F55755">
              <w:rPr>
                <w:noProof/>
                <w:webHidden/>
              </w:rPr>
              <w:fldChar w:fldCharType="begin"/>
            </w:r>
            <w:r w:rsidR="00F55755">
              <w:rPr>
                <w:noProof/>
                <w:webHidden/>
              </w:rPr>
              <w:instrText xml:space="preserve"> PAGEREF _Toc506960137 \h </w:instrText>
            </w:r>
            <w:r w:rsidR="00F55755">
              <w:rPr>
                <w:noProof/>
                <w:webHidden/>
              </w:rPr>
            </w:r>
            <w:r w:rsidR="00F55755">
              <w:rPr>
                <w:noProof/>
                <w:webHidden/>
              </w:rPr>
              <w:fldChar w:fldCharType="separate"/>
            </w:r>
            <w:r w:rsidR="00F55755">
              <w:rPr>
                <w:noProof/>
                <w:webHidden/>
              </w:rPr>
              <w:t>9</w:t>
            </w:r>
            <w:r w:rsidR="00F55755">
              <w:rPr>
                <w:noProof/>
                <w:webHidden/>
              </w:rPr>
              <w:fldChar w:fldCharType="end"/>
            </w:r>
          </w:hyperlink>
        </w:p>
        <w:p w14:paraId="7D3B51ED"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38" w:history="1">
            <w:r w:rsidR="00F55755" w:rsidRPr="0073110A">
              <w:rPr>
                <w:rStyle w:val="Hyperlink"/>
                <w:noProof/>
              </w:rPr>
              <w:t>Cover Sheet – Instructions</w:t>
            </w:r>
            <w:r w:rsidR="00F55755">
              <w:rPr>
                <w:noProof/>
                <w:webHidden/>
              </w:rPr>
              <w:tab/>
            </w:r>
            <w:r w:rsidR="00F55755">
              <w:rPr>
                <w:noProof/>
                <w:webHidden/>
              </w:rPr>
              <w:fldChar w:fldCharType="begin"/>
            </w:r>
            <w:r w:rsidR="00F55755">
              <w:rPr>
                <w:noProof/>
                <w:webHidden/>
              </w:rPr>
              <w:instrText xml:space="preserve"> PAGEREF _Toc506960138 \h </w:instrText>
            </w:r>
            <w:r w:rsidR="00F55755">
              <w:rPr>
                <w:noProof/>
                <w:webHidden/>
              </w:rPr>
            </w:r>
            <w:r w:rsidR="00F55755">
              <w:rPr>
                <w:noProof/>
                <w:webHidden/>
              </w:rPr>
              <w:fldChar w:fldCharType="separate"/>
            </w:r>
            <w:r w:rsidR="00F55755">
              <w:rPr>
                <w:noProof/>
                <w:webHidden/>
              </w:rPr>
              <w:t>9</w:t>
            </w:r>
            <w:r w:rsidR="00F55755">
              <w:rPr>
                <w:noProof/>
                <w:webHidden/>
              </w:rPr>
              <w:fldChar w:fldCharType="end"/>
            </w:r>
          </w:hyperlink>
        </w:p>
        <w:p w14:paraId="67C2F472"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39" w:history="1">
            <w:r w:rsidR="00F55755" w:rsidRPr="0073110A">
              <w:rPr>
                <w:rStyle w:val="Hyperlink"/>
                <w:noProof/>
              </w:rPr>
              <w:t>Narrative – Instructions</w:t>
            </w:r>
            <w:r w:rsidR="00F55755">
              <w:rPr>
                <w:noProof/>
                <w:webHidden/>
              </w:rPr>
              <w:tab/>
            </w:r>
            <w:r w:rsidR="00F55755">
              <w:rPr>
                <w:noProof/>
                <w:webHidden/>
              </w:rPr>
              <w:fldChar w:fldCharType="begin"/>
            </w:r>
            <w:r w:rsidR="00F55755">
              <w:rPr>
                <w:noProof/>
                <w:webHidden/>
              </w:rPr>
              <w:instrText xml:space="preserve"> PAGEREF _Toc506960139 \h </w:instrText>
            </w:r>
            <w:r w:rsidR="00F55755">
              <w:rPr>
                <w:noProof/>
                <w:webHidden/>
              </w:rPr>
            </w:r>
            <w:r w:rsidR="00F55755">
              <w:rPr>
                <w:noProof/>
                <w:webHidden/>
              </w:rPr>
              <w:fldChar w:fldCharType="separate"/>
            </w:r>
            <w:r w:rsidR="00F55755">
              <w:rPr>
                <w:noProof/>
                <w:webHidden/>
              </w:rPr>
              <w:t>9</w:t>
            </w:r>
            <w:r w:rsidR="00F55755">
              <w:rPr>
                <w:noProof/>
                <w:webHidden/>
              </w:rPr>
              <w:fldChar w:fldCharType="end"/>
            </w:r>
          </w:hyperlink>
        </w:p>
        <w:p w14:paraId="3D28A34A"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40" w:history="1">
            <w:r w:rsidR="00F55755" w:rsidRPr="0073110A">
              <w:rPr>
                <w:rStyle w:val="Hyperlink"/>
                <w:noProof/>
              </w:rPr>
              <w:t>Budget and Budget Narrative Instructions—Budget (10 points):</w:t>
            </w:r>
            <w:r w:rsidR="00F55755">
              <w:rPr>
                <w:noProof/>
                <w:webHidden/>
              </w:rPr>
              <w:tab/>
            </w:r>
            <w:r w:rsidR="00F55755">
              <w:rPr>
                <w:noProof/>
                <w:webHidden/>
              </w:rPr>
              <w:fldChar w:fldCharType="begin"/>
            </w:r>
            <w:r w:rsidR="00F55755">
              <w:rPr>
                <w:noProof/>
                <w:webHidden/>
              </w:rPr>
              <w:instrText xml:space="preserve"> PAGEREF _Toc506960140 \h </w:instrText>
            </w:r>
            <w:r w:rsidR="00F55755">
              <w:rPr>
                <w:noProof/>
                <w:webHidden/>
              </w:rPr>
            </w:r>
            <w:r w:rsidR="00F55755">
              <w:rPr>
                <w:noProof/>
                <w:webHidden/>
              </w:rPr>
              <w:fldChar w:fldCharType="separate"/>
            </w:r>
            <w:r w:rsidR="00F55755">
              <w:rPr>
                <w:noProof/>
                <w:webHidden/>
              </w:rPr>
              <w:t>11</w:t>
            </w:r>
            <w:r w:rsidR="00F55755">
              <w:rPr>
                <w:noProof/>
                <w:webHidden/>
              </w:rPr>
              <w:fldChar w:fldCharType="end"/>
            </w:r>
          </w:hyperlink>
        </w:p>
        <w:p w14:paraId="5B0D1A9C"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41" w:history="1">
            <w:r w:rsidR="00F55755" w:rsidRPr="0073110A">
              <w:rPr>
                <w:rStyle w:val="Hyperlink"/>
                <w:noProof/>
              </w:rPr>
              <w:t>Key Personnel – Instructions</w:t>
            </w:r>
            <w:r w:rsidR="00F55755">
              <w:rPr>
                <w:noProof/>
                <w:webHidden/>
              </w:rPr>
              <w:tab/>
            </w:r>
            <w:r w:rsidR="00F55755">
              <w:rPr>
                <w:noProof/>
                <w:webHidden/>
              </w:rPr>
              <w:fldChar w:fldCharType="begin"/>
            </w:r>
            <w:r w:rsidR="00F55755">
              <w:rPr>
                <w:noProof/>
                <w:webHidden/>
              </w:rPr>
              <w:instrText xml:space="preserve"> PAGEREF _Toc506960141 \h </w:instrText>
            </w:r>
            <w:r w:rsidR="00F55755">
              <w:rPr>
                <w:noProof/>
                <w:webHidden/>
              </w:rPr>
            </w:r>
            <w:r w:rsidR="00F55755">
              <w:rPr>
                <w:noProof/>
                <w:webHidden/>
              </w:rPr>
              <w:fldChar w:fldCharType="separate"/>
            </w:r>
            <w:r w:rsidR="00F55755">
              <w:rPr>
                <w:noProof/>
                <w:webHidden/>
              </w:rPr>
              <w:t>11</w:t>
            </w:r>
            <w:r w:rsidR="00F55755">
              <w:rPr>
                <w:noProof/>
                <w:webHidden/>
              </w:rPr>
              <w:fldChar w:fldCharType="end"/>
            </w:r>
          </w:hyperlink>
        </w:p>
        <w:p w14:paraId="20C2AC83"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42" w:history="1">
            <w:r w:rsidR="00F55755" w:rsidRPr="0073110A">
              <w:rPr>
                <w:rStyle w:val="Hyperlink"/>
                <w:noProof/>
              </w:rPr>
              <w:t>Supporting Documents – Instructions</w:t>
            </w:r>
            <w:r w:rsidR="00F55755">
              <w:rPr>
                <w:noProof/>
                <w:webHidden/>
              </w:rPr>
              <w:tab/>
            </w:r>
            <w:r w:rsidR="00F55755">
              <w:rPr>
                <w:noProof/>
                <w:webHidden/>
              </w:rPr>
              <w:fldChar w:fldCharType="begin"/>
            </w:r>
            <w:r w:rsidR="00F55755">
              <w:rPr>
                <w:noProof/>
                <w:webHidden/>
              </w:rPr>
              <w:instrText xml:space="preserve"> PAGEREF _Toc506960142 \h </w:instrText>
            </w:r>
            <w:r w:rsidR="00F55755">
              <w:rPr>
                <w:noProof/>
                <w:webHidden/>
              </w:rPr>
            </w:r>
            <w:r w:rsidR="00F55755">
              <w:rPr>
                <w:noProof/>
                <w:webHidden/>
              </w:rPr>
              <w:fldChar w:fldCharType="separate"/>
            </w:r>
            <w:r w:rsidR="00F55755">
              <w:rPr>
                <w:noProof/>
                <w:webHidden/>
              </w:rPr>
              <w:t>11</w:t>
            </w:r>
            <w:r w:rsidR="00F55755">
              <w:rPr>
                <w:noProof/>
                <w:webHidden/>
              </w:rPr>
              <w:fldChar w:fldCharType="end"/>
            </w:r>
          </w:hyperlink>
        </w:p>
        <w:p w14:paraId="6760EF42" w14:textId="77777777" w:rsidR="00F55755" w:rsidRDefault="00DB68D7">
          <w:pPr>
            <w:pStyle w:val="TOC2"/>
            <w:tabs>
              <w:tab w:val="right" w:leader="dot" w:pos="9350"/>
            </w:tabs>
            <w:rPr>
              <w:rFonts w:asciiTheme="minorHAnsi" w:eastAsiaTheme="minorEastAsia" w:hAnsiTheme="minorHAnsi" w:cstheme="minorBidi"/>
              <w:noProof/>
              <w:color w:val="auto"/>
              <w:sz w:val="22"/>
              <w:szCs w:val="22"/>
            </w:rPr>
          </w:pPr>
          <w:hyperlink w:anchor="_Toc506960143" w:history="1">
            <w:r w:rsidR="00F55755" w:rsidRPr="0073110A">
              <w:rPr>
                <w:rStyle w:val="Hyperlink"/>
                <w:noProof/>
              </w:rPr>
              <w:t>GRANT AWARDS</w:t>
            </w:r>
            <w:r w:rsidR="00F55755">
              <w:rPr>
                <w:noProof/>
                <w:webHidden/>
              </w:rPr>
              <w:tab/>
            </w:r>
            <w:r w:rsidR="00F55755">
              <w:rPr>
                <w:noProof/>
                <w:webHidden/>
              </w:rPr>
              <w:fldChar w:fldCharType="begin"/>
            </w:r>
            <w:r w:rsidR="00F55755">
              <w:rPr>
                <w:noProof/>
                <w:webHidden/>
              </w:rPr>
              <w:instrText xml:space="preserve"> PAGEREF _Toc506960143 \h </w:instrText>
            </w:r>
            <w:r w:rsidR="00F55755">
              <w:rPr>
                <w:noProof/>
                <w:webHidden/>
              </w:rPr>
            </w:r>
            <w:r w:rsidR="00F55755">
              <w:rPr>
                <w:noProof/>
                <w:webHidden/>
              </w:rPr>
              <w:fldChar w:fldCharType="separate"/>
            </w:r>
            <w:r w:rsidR="00F55755">
              <w:rPr>
                <w:noProof/>
                <w:webHidden/>
              </w:rPr>
              <w:t>11</w:t>
            </w:r>
            <w:r w:rsidR="00F55755">
              <w:rPr>
                <w:noProof/>
                <w:webHidden/>
              </w:rPr>
              <w:fldChar w:fldCharType="end"/>
            </w:r>
          </w:hyperlink>
        </w:p>
        <w:p w14:paraId="0CC7B6BC"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44" w:history="1">
            <w:r w:rsidR="00F55755" w:rsidRPr="0073110A">
              <w:rPr>
                <w:rStyle w:val="Hyperlink"/>
                <w:noProof/>
              </w:rPr>
              <w:t>Grant Award Notification</w:t>
            </w:r>
            <w:r w:rsidR="00F55755">
              <w:rPr>
                <w:noProof/>
                <w:webHidden/>
              </w:rPr>
              <w:tab/>
            </w:r>
            <w:r w:rsidR="00F55755">
              <w:rPr>
                <w:noProof/>
                <w:webHidden/>
              </w:rPr>
              <w:fldChar w:fldCharType="begin"/>
            </w:r>
            <w:r w:rsidR="00F55755">
              <w:rPr>
                <w:noProof/>
                <w:webHidden/>
              </w:rPr>
              <w:instrText xml:space="preserve"> PAGEREF _Toc506960144 \h </w:instrText>
            </w:r>
            <w:r w:rsidR="00F55755">
              <w:rPr>
                <w:noProof/>
                <w:webHidden/>
              </w:rPr>
            </w:r>
            <w:r w:rsidR="00F55755">
              <w:rPr>
                <w:noProof/>
                <w:webHidden/>
              </w:rPr>
              <w:fldChar w:fldCharType="separate"/>
            </w:r>
            <w:r w:rsidR="00F55755">
              <w:rPr>
                <w:noProof/>
                <w:webHidden/>
              </w:rPr>
              <w:t>11</w:t>
            </w:r>
            <w:r w:rsidR="00F55755">
              <w:rPr>
                <w:noProof/>
                <w:webHidden/>
              </w:rPr>
              <w:fldChar w:fldCharType="end"/>
            </w:r>
          </w:hyperlink>
        </w:p>
        <w:p w14:paraId="64B9F228"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45" w:history="1">
            <w:r w:rsidR="00F55755" w:rsidRPr="0073110A">
              <w:rPr>
                <w:rStyle w:val="Hyperlink"/>
                <w:noProof/>
              </w:rPr>
              <w:t>Assurances, Certifications, Terms, and Conditions</w:t>
            </w:r>
            <w:r w:rsidR="00F55755">
              <w:rPr>
                <w:noProof/>
                <w:webHidden/>
              </w:rPr>
              <w:tab/>
            </w:r>
            <w:r w:rsidR="00F55755">
              <w:rPr>
                <w:noProof/>
                <w:webHidden/>
              </w:rPr>
              <w:fldChar w:fldCharType="begin"/>
            </w:r>
            <w:r w:rsidR="00F55755">
              <w:rPr>
                <w:noProof/>
                <w:webHidden/>
              </w:rPr>
              <w:instrText xml:space="preserve"> PAGEREF _Toc506960145 \h </w:instrText>
            </w:r>
            <w:r w:rsidR="00F55755">
              <w:rPr>
                <w:noProof/>
                <w:webHidden/>
              </w:rPr>
            </w:r>
            <w:r w:rsidR="00F55755">
              <w:rPr>
                <w:noProof/>
                <w:webHidden/>
              </w:rPr>
              <w:fldChar w:fldCharType="separate"/>
            </w:r>
            <w:r w:rsidR="00F55755">
              <w:rPr>
                <w:noProof/>
                <w:webHidden/>
              </w:rPr>
              <w:t>12</w:t>
            </w:r>
            <w:r w:rsidR="00F55755">
              <w:rPr>
                <w:noProof/>
                <w:webHidden/>
              </w:rPr>
              <w:fldChar w:fldCharType="end"/>
            </w:r>
          </w:hyperlink>
        </w:p>
        <w:p w14:paraId="4C8BDAA6"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46" w:history="1">
            <w:r w:rsidR="00F55755" w:rsidRPr="0073110A">
              <w:rPr>
                <w:rStyle w:val="Hyperlink"/>
                <w:noProof/>
              </w:rPr>
              <w:t>Assurances and Certifications</w:t>
            </w:r>
            <w:r w:rsidR="00F55755">
              <w:rPr>
                <w:noProof/>
                <w:webHidden/>
              </w:rPr>
              <w:tab/>
            </w:r>
            <w:r w:rsidR="00F55755">
              <w:rPr>
                <w:noProof/>
                <w:webHidden/>
              </w:rPr>
              <w:fldChar w:fldCharType="begin"/>
            </w:r>
            <w:r w:rsidR="00F55755">
              <w:rPr>
                <w:noProof/>
                <w:webHidden/>
              </w:rPr>
              <w:instrText xml:space="preserve"> PAGEREF _Toc506960146 \h </w:instrText>
            </w:r>
            <w:r w:rsidR="00F55755">
              <w:rPr>
                <w:noProof/>
                <w:webHidden/>
              </w:rPr>
            </w:r>
            <w:r w:rsidR="00F55755">
              <w:rPr>
                <w:noProof/>
                <w:webHidden/>
              </w:rPr>
              <w:fldChar w:fldCharType="separate"/>
            </w:r>
            <w:r w:rsidR="00F55755">
              <w:rPr>
                <w:noProof/>
                <w:webHidden/>
              </w:rPr>
              <w:t>12</w:t>
            </w:r>
            <w:r w:rsidR="00F55755">
              <w:rPr>
                <w:noProof/>
                <w:webHidden/>
              </w:rPr>
              <w:fldChar w:fldCharType="end"/>
            </w:r>
          </w:hyperlink>
        </w:p>
        <w:p w14:paraId="2C4FDE49"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47" w:history="1">
            <w:r w:rsidR="00F55755" w:rsidRPr="0073110A">
              <w:rPr>
                <w:rStyle w:val="Hyperlink"/>
                <w:noProof/>
              </w:rPr>
              <w:t>Terms and Conditions</w:t>
            </w:r>
            <w:r w:rsidR="00F55755">
              <w:rPr>
                <w:noProof/>
                <w:webHidden/>
              </w:rPr>
              <w:tab/>
            </w:r>
            <w:r w:rsidR="00F55755">
              <w:rPr>
                <w:noProof/>
                <w:webHidden/>
              </w:rPr>
              <w:fldChar w:fldCharType="begin"/>
            </w:r>
            <w:r w:rsidR="00F55755">
              <w:rPr>
                <w:noProof/>
                <w:webHidden/>
              </w:rPr>
              <w:instrText xml:space="preserve"> PAGEREF _Toc506960147 \h </w:instrText>
            </w:r>
            <w:r w:rsidR="00F55755">
              <w:rPr>
                <w:noProof/>
                <w:webHidden/>
              </w:rPr>
            </w:r>
            <w:r w:rsidR="00F55755">
              <w:rPr>
                <w:noProof/>
                <w:webHidden/>
              </w:rPr>
              <w:fldChar w:fldCharType="separate"/>
            </w:r>
            <w:r w:rsidR="00F55755">
              <w:rPr>
                <w:noProof/>
                <w:webHidden/>
              </w:rPr>
              <w:t>12</w:t>
            </w:r>
            <w:r w:rsidR="00F55755">
              <w:rPr>
                <w:noProof/>
                <w:webHidden/>
              </w:rPr>
              <w:fldChar w:fldCharType="end"/>
            </w:r>
          </w:hyperlink>
        </w:p>
        <w:p w14:paraId="0F0F510B"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48" w:history="1">
            <w:r w:rsidR="00F55755" w:rsidRPr="0073110A">
              <w:rPr>
                <w:rStyle w:val="Hyperlink"/>
                <w:noProof/>
              </w:rPr>
              <w:t>Reporting Requirements</w:t>
            </w:r>
            <w:r w:rsidR="00F55755">
              <w:rPr>
                <w:noProof/>
                <w:webHidden/>
              </w:rPr>
              <w:tab/>
            </w:r>
            <w:r w:rsidR="00F55755">
              <w:rPr>
                <w:noProof/>
                <w:webHidden/>
              </w:rPr>
              <w:fldChar w:fldCharType="begin"/>
            </w:r>
            <w:r w:rsidR="00F55755">
              <w:rPr>
                <w:noProof/>
                <w:webHidden/>
              </w:rPr>
              <w:instrText xml:space="preserve"> PAGEREF _Toc506960148 \h </w:instrText>
            </w:r>
            <w:r w:rsidR="00F55755">
              <w:rPr>
                <w:noProof/>
                <w:webHidden/>
              </w:rPr>
            </w:r>
            <w:r w:rsidR="00F55755">
              <w:rPr>
                <w:noProof/>
                <w:webHidden/>
              </w:rPr>
              <w:fldChar w:fldCharType="separate"/>
            </w:r>
            <w:r w:rsidR="00F55755">
              <w:rPr>
                <w:noProof/>
                <w:webHidden/>
              </w:rPr>
              <w:t>12</w:t>
            </w:r>
            <w:r w:rsidR="00F55755">
              <w:rPr>
                <w:noProof/>
                <w:webHidden/>
              </w:rPr>
              <w:fldChar w:fldCharType="end"/>
            </w:r>
          </w:hyperlink>
        </w:p>
        <w:p w14:paraId="59A4C127"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49" w:history="1">
            <w:r w:rsidR="00F55755" w:rsidRPr="0073110A">
              <w:rPr>
                <w:rStyle w:val="Hyperlink"/>
                <w:noProof/>
              </w:rPr>
              <w:t>Payment Procedure</w:t>
            </w:r>
            <w:r w:rsidR="00F55755">
              <w:rPr>
                <w:noProof/>
                <w:webHidden/>
              </w:rPr>
              <w:tab/>
            </w:r>
            <w:r w:rsidR="00F55755">
              <w:rPr>
                <w:noProof/>
                <w:webHidden/>
              </w:rPr>
              <w:fldChar w:fldCharType="begin"/>
            </w:r>
            <w:r w:rsidR="00F55755">
              <w:rPr>
                <w:noProof/>
                <w:webHidden/>
              </w:rPr>
              <w:instrText xml:space="preserve"> PAGEREF _Toc506960149 \h </w:instrText>
            </w:r>
            <w:r w:rsidR="00F55755">
              <w:rPr>
                <w:noProof/>
                <w:webHidden/>
              </w:rPr>
            </w:r>
            <w:r w:rsidR="00F55755">
              <w:rPr>
                <w:noProof/>
                <w:webHidden/>
              </w:rPr>
              <w:fldChar w:fldCharType="separate"/>
            </w:r>
            <w:r w:rsidR="00F55755">
              <w:rPr>
                <w:noProof/>
                <w:webHidden/>
              </w:rPr>
              <w:t>13</w:t>
            </w:r>
            <w:r w:rsidR="00F55755">
              <w:rPr>
                <w:noProof/>
                <w:webHidden/>
              </w:rPr>
              <w:fldChar w:fldCharType="end"/>
            </w:r>
          </w:hyperlink>
        </w:p>
        <w:p w14:paraId="2092CAD0" w14:textId="77777777" w:rsidR="00F55755" w:rsidRDefault="00DB68D7">
          <w:pPr>
            <w:pStyle w:val="TOC3"/>
            <w:tabs>
              <w:tab w:val="right" w:leader="dot" w:pos="9350"/>
            </w:tabs>
            <w:rPr>
              <w:rFonts w:asciiTheme="minorHAnsi" w:eastAsiaTheme="minorEastAsia" w:hAnsiTheme="minorHAnsi" w:cstheme="minorBidi"/>
              <w:noProof/>
              <w:color w:val="auto"/>
              <w:sz w:val="22"/>
              <w:szCs w:val="22"/>
            </w:rPr>
          </w:pPr>
          <w:hyperlink w:anchor="_Toc506960150" w:history="1">
            <w:r w:rsidR="00F55755" w:rsidRPr="0073110A">
              <w:rPr>
                <w:rStyle w:val="Hyperlink"/>
                <w:noProof/>
              </w:rPr>
              <w:t>CDE Program and Fiscal Contacts</w:t>
            </w:r>
            <w:r w:rsidR="00F55755">
              <w:rPr>
                <w:noProof/>
                <w:webHidden/>
              </w:rPr>
              <w:tab/>
            </w:r>
            <w:r w:rsidR="00F55755">
              <w:rPr>
                <w:noProof/>
                <w:webHidden/>
              </w:rPr>
              <w:fldChar w:fldCharType="begin"/>
            </w:r>
            <w:r w:rsidR="00F55755">
              <w:rPr>
                <w:noProof/>
                <w:webHidden/>
              </w:rPr>
              <w:instrText xml:space="preserve"> PAGEREF _Toc506960150 \h </w:instrText>
            </w:r>
            <w:r w:rsidR="00F55755">
              <w:rPr>
                <w:noProof/>
                <w:webHidden/>
              </w:rPr>
            </w:r>
            <w:r w:rsidR="00F55755">
              <w:rPr>
                <w:noProof/>
                <w:webHidden/>
              </w:rPr>
              <w:fldChar w:fldCharType="separate"/>
            </w:r>
            <w:r w:rsidR="00F55755">
              <w:rPr>
                <w:noProof/>
                <w:webHidden/>
              </w:rPr>
              <w:t>13</w:t>
            </w:r>
            <w:r w:rsidR="00F55755">
              <w:rPr>
                <w:noProof/>
                <w:webHidden/>
              </w:rPr>
              <w:fldChar w:fldCharType="end"/>
            </w:r>
          </w:hyperlink>
        </w:p>
        <w:p w14:paraId="3A7B58A4" w14:textId="77777777" w:rsidR="00F55755" w:rsidRDefault="00DB68D7">
          <w:pPr>
            <w:pStyle w:val="TOC2"/>
            <w:tabs>
              <w:tab w:val="right" w:leader="dot" w:pos="9350"/>
            </w:tabs>
            <w:rPr>
              <w:rFonts w:asciiTheme="minorHAnsi" w:eastAsiaTheme="minorEastAsia" w:hAnsiTheme="minorHAnsi" w:cstheme="minorBidi"/>
              <w:noProof/>
              <w:color w:val="auto"/>
              <w:sz w:val="22"/>
              <w:szCs w:val="22"/>
            </w:rPr>
          </w:pPr>
          <w:hyperlink w:anchor="_Toc506960151" w:history="1">
            <w:r w:rsidR="00F55755" w:rsidRPr="0073110A">
              <w:rPr>
                <w:rStyle w:val="Hyperlink"/>
                <w:noProof/>
              </w:rPr>
              <w:t>Appendix A Intent to Submit</w:t>
            </w:r>
            <w:r w:rsidR="00F55755">
              <w:rPr>
                <w:noProof/>
                <w:webHidden/>
              </w:rPr>
              <w:tab/>
            </w:r>
            <w:r w:rsidR="00F55755">
              <w:rPr>
                <w:noProof/>
                <w:webHidden/>
              </w:rPr>
              <w:fldChar w:fldCharType="begin"/>
            </w:r>
            <w:r w:rsidR="00F55755">
              <w:rPr>
                <w:noProof/>
                <w:webHidden/>
              </w:rPr>
              <w:instrText xml:space="preserve"> PAGEREF _Toc506960151 \h </w:instrText>
            </w:r>
            <w:r w:rsidR="00F55755">
              <w:rPr>
                <w:noProof/>
                <w:webHidden/>
              </w:rPr>
            </w:r>
            <w:r w:rsidR="00F55755">
              <w:rPr>
                <w:noProof/>
                <w:webHidden/>
              </w:rPr>
              <w:fldChar w:fldCharType="separate"/>
            </w:r>
            <w:r w:rsidR="00F55755">
              <w:rPr>
                <w:noProof/>
                <w:webHidden/>
              </w:rPr>
              <w:t>14</w:t>
            </w:r>
            <w:r w:rsidR="00F55755">
              <w:rPr>
                <w:noProof/>
                <w:webHidden/>
              </w:rPr>
              <w:fldChar w:fldCharType="end"/>
            </w:r>
          </w:hyperlink>
        </w:p>
        <w:p w14:paraId="29046592" w14:textId="77777777" w:rsidR="00F55755" w:rsidRDefault="00DB68D7">
          <w:pPr>
            <w:pStyle w:val="TOC2"/>
            <w:tabs>
              <w:tab w:val="right" w:leader="dot" w:pos="9350"/>
            </w:tabs>
            <w:rPr>
              <w:rFonts w:asciiTheme="minorHAnsi" w:eastAsiaTheme="minorEastAsia" w:hAnsiTheme="minorHAnsi" w:cstheme="minorBidi"/>
              <w:noProof/>
              <w:color w:val="auto"/>
              <w:sz w:val="22"/>
              <w:szCs w:val="22"/>
            </w:rPr>
          </w:pPr>
          <w:hyperlink w:anchor="_Toc506960152" w:history="1">
            <w:r w:rsidR="00F55755" w:rsidRPr="0073110A">
              <w:rPr>
                <w:rStyle w:val="Hyperlink"/>
                <w:noProof/>
              </w:rPr>
              <w:t>Appendix B Scoring Rubric Criteria</w:t>
            </w:r>
            <w:r w:rsidR="00F55755">
              <w:rPr>
                <w:noProof/>
                <w:webHidden/>
              </w:rPr>
              <w:tab/>
            </w:r>
            <w:r w:rsidR="00F55755">
              <w:rPr>
                <w:noProof/>
                <w:webHidden/>
              </w:rPr>
              <w:fldChar w:fldCharType="begin"/>
            </w:r>
            <w:r w:rsidR="00F55755">
              <w:rPr>
                <w:noProof/>
                <w:webHidden/>
              </w:rPr>
              <w:instrText xml:space="preserve"> PAGEREF _Toc506960152 \h </w:instrText>
            </w:r>
            <w:r w:rsidR="00F55755">
              <w:rPr>
                <w:noProof/>
                <w:webHidden/>
              </w:rPr>
            </w:r>
            <w:r w:rsidR="00F55755">
              <w:rPr>
                <w:noProof/>
                <w:webHidden/>
              </w:rPr>
              <w:fldChar w:fldCharType="separate"/>
            </w:r>
            <w:r w:rsidR="00F55755">
              <w:rPr>
                <w:noProof/>
                <w:webHidden/>
              </w:rPr>
              <w:t>15</w:t>
            </w:r>
            <w:r w:rsidR="00F55755">
              <w:rPr>
                <w:noProof/>
                <w:webHidden/>
              </w:rPr>
              <w:fldChar w:fldCharType="end"/>
            </w:r>
          </w:hyperlink>
        </w:p>
        <w:p w14:paraId="28B94B49" w14:textId="77777777" w:rsidR="00F55755" w:rsidRDefault="00DB68D7">
          <w:pPr>
            <w:pStyle w:val="TOC2"/>
            <w:tabs>
              <w:tab w:val="right" w:leader="dot" w:pos="9350"/>
            </w:tabs>
            <w:rPr>
              <w:rFonts w:asciiTheme="minorHAnsi" w:eastAsiaTheme="minorEastAsia" w:hAnsiTheme="minorHAnsi" w:cstheme="minorBidi"/>
              <w:noProof/>
              <w:color w:val="auto"/>
              <w:sz w:val="22"/>
              <w:szCs w:val="22"/>
            </w:rPr>
          </w:pPr>
          <w:hyperlink w:anchor="_Toc506960153" w:history="1">
            <w:r w:rsidR="00F55755" w:rsidRPr="0073110A">
              <w:rPr>
                <w:rStyle w:val="Hyperlink"/>
                <w:noProof/>
              </w:rPr>
              <w:t>Appendix C Cover Sheet</w:t>
            </w:r>
            <w:r w:rsidR="00F55755">
              <w:rPr>
                <w:noProof/>
                <w:webHidden/>
              </w:rPr>
              <w:tab/>
            </w:r>
            <w:r w:rsidR="00F55755">
              <w:rPr>
                <w:noProof/>
                <w:webHidden/>
              </w:rPr>
              <w:fldChar w:fldCharType="begin"/>
            </w:r>
            <w:r w:rsidR="00F55755">
              <w:rPr>
                <w:noProof/>
                <w:webHidden/>
              </w:rPr>
              <w:instrText xml:space="preserve"> PAGEREF _Toc506960153 \h </w:instrText>
            </w:r>
            <w:r w:rsidR="00F55755">
              <w:rPr>
                <w:noProof/>
                <w:webHidden/>
              </w:rPr>
            </w:r>
            <w:r w:rsidR="00F55755">
              <w:rPr>
                <w:noProof/>
                <w:webHidden/>
              </w:rPr>
              <w:fldChar w:fldCharType="separate"/>
            </w:r>
            <w:r w:rsidR="00F55755">
              <w:rPr>
                <w:noProof/>
                <w:webHidden/>
              </w:rPr>
              <w:t>16</w:t>
            </w:r>
            <w:r w:rsidR="00F55755">
              <w:rPr>
                <w:noProof/>
                <w:webHidden/>
              </w:rPr>
              <w:fldChar w:fldCharType="end"/>
            </w:r>
          </w:hyperlink>
        </w:p>
        <w:p w14:paraId="678A00AA" w14:textId="77777777" w:rsidR="00F55755" w:rsidRDefault="00DB68D7">
          <w:pPr>
            <w:pStyle w:val="TOC2"/>
            <w:tabs>
              <w:tab w:val="right" w:leader="dot" w:pos="9350"/>
            </w:tabs>
            <w:rPr>
              <w:rFonts w:asciiTheme="minorHAnsi" w:eastAsiaTheme="minorEastAsia" w:hAnsiTheme="minorHAnsi" w:cstheme="minorBidi"/>
              <w:noProof/>
              <w:color w:val="auto"/>
              <w:sz w:val="22"/>
              <w:szCs w:val="22"/>
            </w:rPr>
          </w:pPr>
          <w:hyperlink w:anchor="_Toc506960154" w:history="1">
            <w:r w:rsidR="00F55755" w:rsidRPr="0073110A">
              <w:rPr>
                <w:rStyle w:val="Hyperlink"/>
                <w:noProof/>
                <w:u w:color="000000"/>
              </w:rPr>
              <w:t>Appendix</w:t>
            </w:r>
            <w:r w:rsidR="00F55755" w:rsidRPr="0073110A">
              <w:rPr>
                <w:rStyle w:val="Hyperlink"/>
                <w:noProof/>
                <w:spacing w:val="2"/>
                <w:u w:color="000000"/>
              </w:rPr>
              <w:t xml:space="preserve"> </w:t>
            </w:r>
            <w:r w:rsidR="00F55755" w:rsidRPr="0073110A">
              <w:rPr>
                <w:rStyle w:val="Hyperlink"/>
                <w:noProof/>
                <w:u w:color="000000"/>
              </w:rPr>
              <w:t xml:space="preserve">D </w:t>
            </w:r>
            <w:r w:rsidR="00F55755" w:rsidRPr="0073110A">
              <w:rPr>
                <w:rStyle w:val="Hyperlink"/>
                <w:noProof/>
              </w:rPr>
              <w:t xml:space="preserve">(Page 1 </w:t>
            </w:r>
            <w:r w:rsidR="00F55755" w:rsidRPr="0073110A">
              <w:rPr>
                <w:rStyle w:val="Hyperlink"/>
                <w:noProof/>
                <w:spacing w:val="-1"/>
              </w:rPr>
              <w:t>o</w:t>
            </w:r>
            <w:r w:rsidR="00F55755" w:rsidRPr="0073110A">
              <w:rPr>
                <w:rStyle w:val="Hyperlink"/>
                <w:noProof/>
              </w:rPr>
              <w:t>f 2) Budget</w:t>
            </w:r>
            <w:r w:rsidR="00F55755">
              <w:rPr>
                <w:noProof/>
                <w:webHidden/>
              </w:rPr>
              <w:tab/>
            </w:r>
            <w:r w:rsidR="00F55755">
              <w:rPr>
                <w:noProof/>
                <w:webHidden/>
              </w:rPr>
              <w:fldChar w:fldCharType="begin"/>
            </w:r>
            <w:r w:rsidR="00F55755">
              <w:rPr>
                <w:noProof/>
                <w:webHidden/>
              </w:rPr>
              <w:instrText xml:space="preserve"> PAGEREF _Toc506960154 \h </w:instrText>
            </w:r>
            <w:r w:rsidR="00F55755">
              <w:rPr>
                <w:noProof/>
                <w:webHidden/>
              </w:rPr>
            </w:r>
            <w:r w:rsidR="00F55755">
              <w:rPr>
                <w:noProof/>
                <w:webHidden/>
              </w:rPr>
              <w:fldChar w:fldCharType="separate"/>
            </w:r>
            <w:r w:rsidR="00F55755">
              <w:rPr>
                <w:noProof/>
                <w:webHidden/>
              </w:rPr>
              <w:t>17</w:t>
            </w:r>
            <w:r w:rsidR="00F55755">
              <w:rPr>
                <w:noProof/>
                <w:webHidden/>
              </w:rPr>
              <w:fldChar w:fldCharType="end"/>
            </w:r>
          </w:hyperlink>
        </w:p>
        <w:p w14:paraId="34486F19" w14:textId="77777777" w:rsidR="00F55755" w:rsidRDefault="00DB68D7">
          <w:pPr>
            <w:pStyle w:val="TOC2"/>
            <w:tabs>
              <w:tab w:val="right" w:leader="dot" w:pos="9350"/>
            </w:tabs>
            <w:rPr>
              <w:rFonts w:asciiTheme="minorHAnsi" w:eastAsiaTheme="minorEastAsia" w:hAnsiTheme="minorHAnsi" w:cstheme="minorBidi"/>
              <w:noProof/>
              <w:color w:val="auto"/>
              <w:sz w:val="22"/>
              <w:szCs w:val="22"/>
            </w:rPr>
          </w:pPr>
          <w:hyperlink w:anchor="_Toc506960155" w:history="1">
            <w:r w:rsidR="00F55755" w:rsidRPr="0073110A">
              <w:rPr>
                <w:rStyle w:val="Hyperlink"/>
                <w:noProof/>
              </w:rPr>
              <w:t>Appendix</w:t>
            </w:r>
            <w:r w:rsidR="00F55755" w:rsidRPr="0073110A">
              <w:rPr>
                <w:rStyle w:val="Hyperlink"/>
                <w:noProof/>
                <w:spacing w:val="2"/>
              </w:rPr>
              <w:t xml:space="preserve"> </w:t>
            </w:r>
            <w:r w:rsidR="00F55755" w:rsidRPr="0073110A">
              <w:rPr>
                <w:rStyle w:val="Hyperlink"/>
                <w:noProof/>
              </w:rPr>
              <w:t xml:space="preserve">D (Page 2 </w:t>
            </w:r>
            <w:r w:rsidR="00F55755" w:rsidRPr="0073110A">
              <w:rPr>
                <w:rStyle w:val="Hyperlink"/>
                <w:noProof/>
                <w:spacing w:val="-1"/>
              </w:rPr>
              <w:t>o</w:t>
            </w:r>
            <w:r w:rsidR="00F55755" w:rsidRPr="0073110A">
              <w:rPr>
                <w:rStyle w:val="Hyperlink"/>
                <w:noProof/>
              </w:rPr>
              <w:t>f 2) Budget</w:t>
            </w:r>
            <w:r w:rsidR="00F55755">
              <w:rPr>
                <w:noProof/>
                <w:webHidden/>
              </w:rPr>
              <w:tab/>
            </w:r>
            <w:r w:rsidR="00F55755">
              <w:rPr>
                <w:noProof/>
                <w:webHidden/>
              </w:rPr>
              <w:fldChar w:fldCharType="begin"/>
            </w:r>
            <w:r w:rsidR="00F55755">
              <w:rPr>
                <w:noProof/>
                <w:webHidden/>
              </w:rPr>
              <w:instrText xml:space="preserve"> PAGEREF _Toc506960155 \h </w:instrText>
            </w:r>
            <w:r w:rsidR="00F55755">
              <w:rPr>
                <w:noProof/>
                <w:webHidden/>
              </w:rPr>
            </w:r>
            <w:r w:rsidR="00F55755">
              <w:rPr>
                <w:noProof/>
                <w:webHidden/>
              </w:rPr>
              <w:fldChar w:fldCharType="separate"/>
            </w:r>
            <w:r w:rsidR="00F55755">
              <w:rPr>
                <w:noProof/>
                <w:webHidden/>
              </w:rPr>
              <w:t>18</w:t>
            </w:r>
            <w:r w:rsidR="00F55755">
              <w:rPr>
                <w:noProof/>
                <w:webHidden/>
              </w:rPr>
              <w:fldChar w:fldCharType="end"/>
            </w:r>
          </w:hyperlink>
        </w:p>
        <w:p w14:paraId="59DAD6CA" w14:textId="77777777" w:rsidR="00F55755" w:rsidRDefault="00DB68D7">
          <w:pPr>
            <w:pStyle w:val="TOC2"/>
            <w:tabs>
              <w:tab w:val="right" w:leader="dot" w:pos="9350"/>
            </w:tabs>
            <w:rPr>
              <w:rFonts w:asciiTheme="minorHAnsi" w:eastAsiaTheme="minorEastAsia" w:hAnsiTheme="minorHAnsi" w:cstheme="minorBidi"/>
              <w:noProof/>
              <w:color w:val="auto"/>
              <w:sz w:val="22"/>
              <w:szCs w:val="22"/>
            </w:rPr>
          </w:pPr>
          <w:hyperlink w:anchor="_Toc506960156" w:history="1">
            <w:r w:rsidR="00F55755" w:rsidRPr="0073110A">
              <w:rPr>
                <w:rStyle w:val="Hyperlink"/>
                <w:noProof/>
              </w:rPr>
              <w:t>Appendix E Expenditure Code Descriptions and Budget Narrative Examples</w:t>
            </w:r>
            <w:r w:rsidR="00F55755">
              <w:rPr>
                <w:noProof/>
                <w:webHidden/>
              </w:rPr>
              <w:tab/>
            </w:r>
            <w:r w:rsidR="00F55755">
              <w:rPr>
                <w:noProof/>
                <w:webHidden/>
              </w:rPr>
              <w:fldChar w:fldCharType="begin"/>
            </w:r>
            <w:r w:rsidR="00F55755">
              <w:rPr>
                <w:noProof/>
                <w:webHidden/>
              </w:rPr>
              <w:instrText xml:space="preserve"> PAGEREF _Toc506960156 \h </w:instrText>
            </w:r>
            <w:r w:rsidR="00F55755">
              <w:rPr>
                <w:noProof/>
                <w:webHidden/>
              </w:rPr>
            </w:r>
            <w:r w:rsidR="00F55755">
              <w:rPr>
                <w:noProof/>
                <w:webHidden/>
              </w:rPr>
              <w:fldChar w:fldCharType="separate"/>
            </w:r>
            <w:r w:rsidR="00F55755">
              <w:rPr>
                <w:noProof/>
                <w:webHidden/>
              </w:rPr>
              <w:t>19</w:t>
            </w:r>
            <w:r w:rsidR="00F55755">
              <w:rPr>
                <w:noProof/>
                <w:webHidden/>
              </w:rPr>
              <w:fldChar w:fldCharType="end"/>
            </w:r>
          </w:hyperlink>
        </w:p>
        <w:p w14:paraId="3B6EF2E0" w14:textId="77777777" w:rsidR="00F55755" w:rsidRDefault="00DB68D7">
          <w:pPr>
            <w:pStyle w:val="TOC2"/>
            <w:tabs>
              <w:tab w:val="right" w:leader="dot" w:pos="9350"/>
            </w:tabs>
            <w:rPr>
              <w:rFonts w:asciiTheme="minorHAnsi" w:eastAsiaTheme="minorEastAsia" w:hAnsiTheme="minorHAnsi" w:cstheme="minorBidi"/>
              <w:noProof/>
              <w:color w:val="auto"/>
              <w:sz w:val="22"/>
              <w:szCs w:val="22"/>
            </w:rPr>
          </w:pPr>
          <w:hyperlink w:anchor="_Toc506960157" w:history="1">
            <w:r w:rsidR="00F55755" w:rsidRPr="0073110A">
              <w:rPr>
                <w:rStyle w:val="Hyperlink"/>
                <w:noProof/>
              </w:rPr>
              <w:t>Appendix F Key Personnel</w:t>
            </w:r>
            <w:r w:rsidR="00F55755">
              <w:rPr>
                <w:noProof/>
                <w:webHidden/>
              </w:rPr>
              <w:tab/>
            </w:r>
            <w:r w:rsidR="00F55755">
              <w:rPr>
                <w:noProof/>
                <w:webHidden/>
              </w:rPr>
              <w:fldChar w:fldCharType="begin"/>
            </w:r>
            <w:r w:rsidR="00F55755">
              <w:rPr>
                <w:noProof/>
                <w:webHidden/>
              </w:rPr>
              <w:instrText xml:space="preserve"> PAGEREF _Toc506960157 \h </w:instrText>
            </w:r>
            <w:r w:rsidR="00F55755">
              <w:rPr>
                <w:noProof/>
                <w:webHidden/>
              </w:rPr>
            </w:r>
            <w:r w:rsidR="00F55755">
              <w:rPr>
                <w:noProof/>
                <w:webHidden/>
              </w:rPr>
              <w:fldChar w:fldCharType="separate"/>
            </w:r>
            <w:r w:rsidR="00F55755">
              <w:rPr>
                <w:noProof/>
                <w:webHidden/>
              </w:rPr>
              <w:t>23</w:t>
            </w:r>
            <w:r w:rsidR="00F55755">
              <w:rPr>
                <w:noProof/>
                <w:webHidden/>
              </w:rPr>
              <w:fldChar w:fldCharType="end"/>
            </w:r>
          </w:hyperlink>
        </w:p>
        <w:p w14:paraId="31E238A2" w14:textId="3B955F31" w:rsidR="00161DF8" w:rsidRDefault="00161DF8">
          <w:r>
            <w:rPr>
              <w:b/>
              <w:bCs/>
              <w:noProof/>
            </w:rPr>
            <w:fldChar w:fldCharType="end"/>
          </w:r>
        </w:p>
      </w:sdtContent>
    </w:sdt>
    <w:p w14:paraId="6C1BEE81" w14:textId="7E877A2A" w:rsidR="001819AE" w:rsidRPr="006B0CBD" w:rsidRDefault="001819AE" w:rsidP="008661C8">
      <w:pPr>
        <w:tabs>
          <w:tab w:val="left" w:leader="dot" w:pos="8640"/>
        </w:tabs>
        <w:spacing w:line="276" w:lineRule="auto"/>
        <w:ind w:left="720" w:hanging="480"/>
        <w:rPr>
          <w:b/>
        </w:rPr>
      </w:pPr>
      <w:r w:rsidRPr="006B0CBD">
        <w:rPr>
          <w:b/>
        </w:rPr>
        <w:br w:type="page"/>
      </w:r>
    </w:p>
    <w:p w14:paraId="56D1384F" w14:textId="7C276F8A" w:rsidR="0090392E" w:rsidRDefault="00316BE0" w:rsidP="00F378E1">
      <w:pPr>
        <w:pStyle w:val="Heading2"/>
      </w:pPr>
      <w:bookmarkStart w:id="1" w:name="_Toc506960116"/>
      <w:r w:rsidRPr="00EA098A">
        <w:lastRenderedPageBreak/>
        <w:t>GENERAL INFORMATION</w:t>
      </w:r>
      <w:bookmarkEnd w:id="1"/>
    </w:p>
    <w:p w14:paraId="26647D99" w14:textId="71B7F476" w:rsidR="0090392E" w:rsidRDefault="00316BE0" w:rsidP="0090392E">
      <w:pPr>
        <w:pStyle w:val="Heading3"/>
      </w:pPr>
      <w:bookmarkStart w:id="2" w:name="_Toc506960117"/>
      <w:r w:rsidRPr="000D20B9">
        <w:t>Introduction</w:t>
      </w:r>
      <w:bookmarkEnd w:id="2"/>
    </w:p>
    <w:p w14:paraId="566DF833" w14:textId="77777777" w:rsidR="00170CA5" w:rsidRDefault="00316BE0" w:rsidP="0090392E">
      <w:r w:rsidRPr="00EA098A">
        <w:t>The California Department of Education (CDE) is accepting applications from local educational agencies (LEAs) for the Middle School Foundation Academ</w:t>
      </w:r>
      <w:r w:rsidR="00347E4B" w:rsidRPr="00EA098A">
        <w:t>ies</w:t>
      </w:r>
      <w:r w:rsidRPr="00EA098A">
        <w:t xml:space="preserve"> </w:t>
      </w:r>
      <w:r w:rsidR="001577F9">
        <w:t>(MSFA</w:t>
      </w:r>
      <w:r w:rsidR="007412A5">
        <w:t>s</w:t>
      </w:r>
      <w:r w:rsidR="001577F9">
        <w:t xml:space="preserve">) </w:t>
      </w:r>
      <w:r w:rsidRPr="00EA098A">
        <w:t xml:space="preserve">Planning Grant program. The program aims to establish </w:t>
      </w:r>
      <w:r w:rsidR="001577F9">
        <w:t xml:space="preserve">MSFA </w:t>
      </w:r>
      <w:r w:rsidRPr="00EA098A">
        <w:t>to prepare students for acceptance into a California Partnership Academies (CPA</w:t>
      </w:r>
      <w:r w:rsidR="007412A5">
        <w:t>s</w:t>
      </w:r>
      <w:r w:rsidRPr="00EA098A">
        <w:t>) at the local high school.</w:t>
      </w:r>
    </w:p>
    <w:p w14:paraId="14A3FCC6" w14:textId="77777777" w:rsidR="00170CA5" w:rsidRDefault="00316BE0" w:rsidP="0090392E">
      <w:r w:rsidRPr="00EA098A">
        <w:t>Specifically, the program provides $250,000 to use as start-up funds for 10 middle school career a</w:t>
      </w:r>
      <w:r w:rsidR="00347E4B" w:rsidRPr="00EA098A">
        <w:t xml:space="preserve">cademies. This one-time funding opportunity offers eligible LEAs $25,000 grants. The </w:t>
      </w:r>
      <w:r w:rsidR="007412A5">
        <w:t>funding source</w:t>
      </w:r>
      <w:r w:rsidRPr="00EA098A">
        <w:t xml:space="preserve"> for this grant comes from the Proposition 98</w:t>
      </w:r>
      <w:r w:rsidR="00741CDC" w:rsidRPr="00EA098A">
        <w:t xml:space="preserve"> </w:t>
      </w:r>
    </w:p>
    <w:p w14:paraId="52100020" w14:textId="7224F571" w:rsidR="00853B71" w:rsidRPr="00EA098A" w:rsidRDefault="00316BE0" w:rsidP="0090392E">
      <w:r w:rsidRPr="00EA098A">
        <w:t>Career Technical Education Initiative</w:t>
      </w:r>
      <w:r w:rsidR="00741CDC" w:rsidRPr="00EA098A">
        <w:t xml:space="preserve"> </w:t>
      </w:r>
      <w:r w:rsidRPr="00EA098A">
        <w:t>that was included in the 2017</w:t>
      </w:r>
      <w:r w:rsidR="00347E4B" w:rsidRPr="00EA098A">
        <w:t>–</w:t>
      </w:r>
      <w:r w:rsidRPr="00EA098A">
        <w:t>18 State budget.</w:t>
      </w:r>
    </w:p>
    <w:p w14:paraId="4AE1BABE" w14:textId="0E42BC52" w:rsidR="00853B71" w:rsidRPr="00F0415D" w:rsidRDefault="00316BE0" w:rsidP="00F0415D">
      <w:pPr>
        <w:pStyle w:val="Heading2"/>
      </w:pPr>
      <w:bookmarkStart w:id="3" w:name="_Toc506960118"/>
      <w:r w:rsidRPr="00F0415D">
        <w:t>PROGRAM DESCRIPTION</w:t>
      </w:r>
      <w:bookmarkEnd w:id="3"/>
    </w:p>
    <w:p w14:paraId="33986883" w14:textId="204F4E0B" w:rsidR="00853B71" w:rsidRPr="00EA098A" w:rsidRDefault="00316BE0" w:rsidP="0090392E">
      <w:pPr>
        <w:pStyle w:val="Heading3"/>
      </w:pPr>
      <w:bookmarkStart w:id="4" w:name="_Toc506960119"/>
      <w:r w:rsidRPr="00EA098A">
        <w:t>Grant Information</w:t>
      </w:r>
      <w:bookmarkEnd w:id="4"/>
    </w:p>
    <w:p w14:paraId="6519C19A" w14:textId="77777777" w:rsidR="00853B71" w:rsidRPr="00EA098A" w:rsidRDefault="00316BE0" w:rsidP="00F0415D">
      <w:r w:rsidRPr="00EA098A">
        <w:t xml:space="preserve">The </w:t>
      </w:r>
      <w:r w:rsidR="007412A5">
        <w:t>MSFA Planning Grant</w:t>
      </w:r>
      <w:r w:rsidRPr="00EA098A">
        <w:t xml:space="preserve"> provides one-time funding only.</w:t>
      </w:r>
    </w:p>
    <w:p w14:paraId="3C8AFEA1" w14:textId="3B53243C" w:rsidR="00853B71" w:rsidRPr="00EA098A" w:rsidRDefault="00316BE0" w:rsidP="00F0415D">
      <w:r w:rsidRPr="00EA098A">
        <w:t>This application covers the grant</w:t>
      </w:r>
      <w:r w:rsidR="007412A5">
        <w:t xml:space="preserve"> period beginning </w:t>
      </w:r>
      <w:r w:rsidR="006E16FF">
        <w:t>May 1</w:t>
      </w:r>
      <w:r w:rsidRPr="00EA098A">
        <w:t>, 2018, and ending</w:t>
      </w:r>
      <w:r w:rsidR="00B3499E">
        <w:t xml:space="preserve"> </w:t>
      </w:r>
      <w:r w:rsidRPr="00EA098A">
        <w:t>June 30, 2019. Programs meeting these requirements may apply for $25,000 in funding. The total grant budget for this Request for Applications (RFA) is $250,000. Based on the total grant funds available, CDE anticipates funding approximately 10 projects.</w:t>
      </w:r>
    </w:p>
    <w:p w14:paraId="045FDE79" w14:textId="4FC6156C" w:rsidR="00853B71" w:rsidRPr="0098529A" w:rsidRDefault="00316BE0" w:rsidP="00F0415D">
      <w:pPr>
        <w:pStyle w:val="Heading3"/>
      </w:pPr>
      <w:bookmarkStart w:id="5" w:name="_Toc506960120"/>
      <w:r w:rsidRPr="0098529A">
        <w:t>Desired Program Outcomes</w:t>
      </w:r>
      <w:bookmarkEnd w:id="5"/>
    </w:p>
    <w:p w14:paraId="5E8500BD" w14:textId="77777777" w:rsidR="00853B71" w:rsidRPr="00EA098A" w:rsidRDefault="00316BE0" w:rsidP="00F0415D">
      <w:r w:rsidRPr="00EA098A">
        <w:t xml:space="preserve">The </w:t>
      </w:r>
      <w:r w:rsidR="007412A5">
        <w:t>MSFA Planning Grant</w:t>
      </w:r>
      <w:r w:rsidRPr="00EA098A">
        <w:t xml:space="preserve"> aims to provide middle grade students with career technical education </w:t>
      </w:r>
      <w:r w:rsidR="00347E4B" w:rsidRPr="00EA098A">
        <w:t xml:space="preserve">(CTE) </w:t>
      </w:r>
      <w:r w:rsidRPr="00EA098A">
        <w:t>and career exploration learning experiences. The program is outlined in the five elements described below.</w:t>
      </w:r>
    </w:p>
    <w:p w14:paraId="01094E23" w14:textId="77777777" w:rsidR="00853B71" w:rsidRPr="00F0415D" w:rsidRDefault="00316BE0">
      <w:pPr>
        <w:tabs>
          <w:tab w:val="center" w:pos="4320"/>
          <w:tab w:val="right" w:pos="8640"/>
        </w:tabs>
        <w:spacing w:line="276" w:lineRule="auto"/>
      </w:pPr>
      <w:r w:rsidRPr="00EA098A">
        <w:rPr>
          <w:b/>
        </w:rPr>
        <w:t>Element 1:</w:t>
      </w:r>
      <w:r w:rsidRPr="00EA098A">
        <w:t xml:space="preserve"> </w:t>
      </w:r>
      <w:r w:rsidRPr="00F0415D">
        <w:t>To develop the academies at the middle school level, districts will implement the use of the</w:t>
      </w:r>
      <w:r w:rsidR="005D5601" w:rsidRPr="00F0415D">
        <w:t xml:space="preserve"> California Career Resource Network (</w:t>
      </w:r>
      <w:proofErr w:type="spellStart"/>
      <w:r w:rsidRPr="00F0415D">
        <w:t>CalCRN</w:t>
      </w:r>
      <w:proofErr w:type="spellEnd"/>
      <w:r w:rsidR="005D5601" w:rsidRPr="00F0415D">
        <w:t>)</w:t>
      </w:r>
      <w:r w:rsidRPr="00F0415D">
        <w:t xml:space="preserve"> Career and College Readiness Lesson Plans, which align with the CTE Standards for Career Ready Practice, in fift</w:t>
      </w:r>
      <w:r w:rsidR="0024270B" w:rsidRPr="00F0415D">
        <w:t xml:space="preserve">h and sixth grade starting </w:t>
      </w:r>
      <w:r w:rsidR="007412A5" w:rsidRPr="00F0415D">
        <w:t xml:space="preserve">the </w:t>
      </w:r>
      <w:r w:rsidR="0024270B" w:rsidRPr="00F0415D">
        <w:t>2019</w:t>
      </w:r>
      <w:r w:rsidR="003E71D9" w:rsidRPr="00F0415D">
        <w:t>–</w:t>
      </w:r>
      <w:r w:rsidRPr="00F0415D">
        <w:t>20</w:t>
      </w:r>
      <w:r w:rsidR="007412A5" w:rsidRPr="00F0415D">
        <w:t xml:space="preserve"> school year</w:t>
      </w:r>
      <w:r w:rsidRPr="00F0415D">
        <w:t xml:space="preserve">. This will allow the students to develop a career ready skills foundation prior to entering </w:t>
      </w:r>
      <w:r w:rsidR="007412A5" w:rsidRPr="00F0415D">
        <w:t>middle</w:t>
      </w:r>
      <w:r w:rsidRPr="00F0415D">
        <w:t xml:space="preserve"> school.</w:t>
      </w:r>
    </w:p>
    <w:p w14:paraId="79F3A248" w14:textId="77777777" w:rsidR="00853B71" w:rsidRPr="00EA098A" w:rsidRDefault="00316BE0" w:rsidP="00F0415D">
      <w:r w:rsidRPr="00EA098A">
        <w:t>The middle school</w:t>
      </w:r>
      <w:r w:rsidR="007412A5">
        <w:t>(s)</w:t>
      </w:r>
      <w:r w:rsidRPr="00EA098A">
        <w:t xml:space="preserve"> will continue to implement the </w:t>
      </w:r>
      <w:proofErr w:type="spellStart"/>
      <w:r w:rsidRPr="00EA098A">
        <w:t>CalCRN</w:t>
      </w:r>
      <w:proofErr w:type="spellEnd"/>
      <w:r w:rsidRPr="00EA098A">
        <w:t xml:space="preserve"> Career and College Readiness Lesson Plans that will develop the students’ soft skills foundation throughout middle school.</w:t>
      </w:r>
    </w:p>
    <w:p w14:paraId="7911FE68" w14:textId="77777777" w:rsidR="00853B71" w:rsidRPr="00EA098A" w:rsidRDefault="003774E6" w:rsidP="00F0415D">
      <w:r w:rsidRPr="00EA098A">
        <w:t xml:space="preserve">The </w:t>
      </w:r>
      <w:proofErr w:type="spellStart"/>
      <w:r w:rsidR="00316BE0" w:rsidRPr="00EA098A">
        <w:t>CalCRN</w:t>
      </w:r>
      <w:proofErr w:type="spellEnd"/>
      <w:r w:rsidR="00316BE0" w:rsidRPr="00EA098A">
        <w:t xml:space="preserve"> Career and </w:t>
      </w:r>
      <w:r w:rsidR="007412A5">
        <w:t xml:space="preserve">College Readiness Lesson Plans </w:t>
      </w:r>
      <w:r w:rsidR="00316BE0" w:rsidRPr="00EA098A">
        <w:t xml:space="preserve">are designed for grades five through twelve. Although together they represent a sequence of learning modules, they also can be used individually and modified by the user as desired. </w:t>
      </w:r>
    </w:p>
    <w:p w14:paraId="0D19BBB5" w14:textId="045F2D55" w:rsidR="00853B71" w:rsidRPr="00F0415D" w:rsidRDefault="00316BE0" w:rsidP="00F0415D">
      <w:r w:rsidRPr="00EA098A">
        <w:rPr>
          <w:b/>
        </w:rPr>
        <w:lastRenderedPageBreak/>
        <w:t>Element 2:</w:t>
      </w:r>
      <w:r w:rsidRPr="00EA098A">
        <w:t xml:space="preserve"> </w:t>
      </w:r>
      <w:r w:rsidR="00CC1DF2" w:rsidRPr="00F0415D">
        <w:t xml:space="preserve">The </w:t>
      </w:r>
      <w:r w:rsidRPr="00F0415D">
        <w:t xml:space="preserve">CPA staff in coordination with </w:t>
      </w:r>
      <w:r w:rsidR="007412A5" w:rsidRPr="00F0415D">
        <w:t>the Light House Academies (</w:t>
      </w:r>
      <w:r w:rsidRPr="00F0415D">
        <w:t>L</w:t>
      </w:r>
      <w:r w:rsidR="00016DDF" w:rsidRPr="00F0415D">
        <w:t>HA</w:t>
      </w:r>
      <w:r w:rsidR="007412A5" w:rsidRPr="00F0415D">
        <w:t xml:space="preserve">s) </w:t>
      </w:r>
      <w:r w:rsidRPr="00F0415D">
        <w:t xml:space="preserve">or </w:t>
      </w:r>
      <w:r w:rsidR="00CC1DF2" w:rsidRPr="00F0415D">
        <w:t>CPA</w:t>
      </w:r>
      <w:r w:rsidR="003C4EBA" w:rsidRPr="00F0415D">
        <w:t>s</w:t>
      </w:r>
      <w:r w:rsidR="00CC1DF2" w:rsidRPr="00F0415D">
        <w:t xml:space="preserve"> </w:t>
      </w:r>
      <w:r w:rsidR="0024274D" w:rsidRPr="00F0415D">
        <w:t>partner(s)</w:t>
      </w:r>
      <w:r w:rsidRPr="00F0415D">
        <w:t xml:space="preserve"> will develop a plan for establishing the </w:t>
      </w:r>
      <w:r w:rsidR="001577F9" w:rsidRPr="00F0415D">
        <w:t xml:space="preserve">MSFA </w:t>
      </w:r>
      <w:r w:rsidRPr="00F0415D">
        <w:t>model, including industry representation. Regionally, utilize CPA</w:t>
      </w:r>
      <w:r w:rsidR="003C4EBA" w:rsidRPr="00F0415D">
        <w:t xml:space="preserve"> or</w:t>
      </w:r>
      <w:r w:rsidRPr="00F0415D">
        <w:t xml:space="preserve"> L</w:t>
      </w:r>
      <w:r w:rsidR="00016DDF" w:rsidRPr="00F0415D">
        <w:t xml:space="preserve">HA </w:t>
      </w:r>
      <w:r w:rsidRPr="00F0415D">
        <w:t xml:space="preserve">staff to provide </w:t>
      </w:r>
      <w:r w:rsidR="00CC1DF2" w:rsidRPr="00F0415D">
        <w:t>tech</w:t>
      </w:r>
      <w:r w:rsidR="003E71D9" w:rsidRPr="00F0415D">
        <w:t>nical assistance</w:t>
      </w:r>
      <w:r w:rsidR="00CC1DF2" w:rsidRPr="00F0415D">
        <w:t xml:space="preserve"> </w:t>
      </w:r>
      <w:r w:rsidR="0012112C" w:rsidRPr="00F0415D">
        <w:t>to the middle schools.</w:t>
      </w:r>
    </w:p>
    <w:p w14:paraId="300538E4" w14:textId="692D3563" w:rsidR="00853B71" w:rsidRPr="00EA098A" w:rsidRDefault="00016DDF" w:rsidP="00F0415D">
      <w:r>
        <w:t xml:space="preserve">The </w:t>
      </w:r>
      <w:r w:rsidR="00316BE0" w:rsidRPr="00EA098A">
        <w:t>L</w:t>
      </w:r>
      <w:r>
        <w:t xml:space="preserve">HA </w:t>
      </w:r>
      <w:r w:rsidR="00316BE0" w:rsidRPr="00EA098A">
        <w:t xml:space="preserve">staff will support regional Middle Grade Academies </w:t>
      </w:r>
      <w:r w:rsidR="00316BE0" w:rsidRPr="0012112C">
        <w:t>by:</w:t>
      </w:r>
    </w:p>
    <w:p w14:paraId="4966DEC5" w14:textId="77777777" w:rsidR="00853B71" w:rsidRPr="00F0415D" w:rsidRDefault="00316BE0" w:rsidP="00F0415D">
      <w:pPr>
        <w:pStyle w:val="ListParagraph"/>
      </w:pPr>
      <w:r w:rsidRPr="00F0415D">
        <w:t>Serving as an in-region contact for schools, teachers, and support staff;</w:t>
      </w:r>
    </w:p>
    <w:p w14:paraId="0A7D1405" w14:textId="77777777" w:rsidR="00853B71" w:rsidRPr="00F0415D" w:rsidRDefault="00316BE0" w:rsidP="00F0415D">
      <w:pPr>
        <w:pStyle w:val="ListParagraph"/>
      </w:pPr>
      <w:r w:rsidRPr="00F0415D">
        <w:t>Coordinating with regional Demonstration sites;</w:t>
      </w:r>
    </w:p>
    <w:p w14:paraId="7B75BF3B" w14:textId="77777777" w:rsidR="00853B71" w:rsidRPr="00F0415D" w:rsidRDefault="00316BE0" w:rsidP="00F0415D">
      <w:pPr>
        <w:pStyle w:val="ListParagraph"/>
      </w:pPr>
      <w:r w:rsidRPr="00F0415D">
        <w:t xml:space="preserve">Hosting regional </w:t>
      </w:r>
      <w:r w:rsidR="003E71D9" w:rsidRPr="00F0415D">
        <w:t xml:space="preserve">CTE </w:t>
      </w:r>
      <w:r w:rsidRPr="00F0415D">
        <w:t>and Career Awareness activities;</w:t>
      </w:r>
    </w:p>
    <w:p w14:paraId="6F363C35" w14:textId="77777777" w:rsidR="00853B71" w:rsidRPr="00F0415D" w:rsidRDefault="00316BE0" w:rsidP="00F0415D">
      <w:pPr>
        <w:pStyle w:val="ListParagraph"/>
      </w:pPr>
      <w:r w:rsidRPr="00F0415D">
        <w:t>Serving as a regional coordinator.</w:t>
      </w:r>
    </w:p>
    <w:p w14:paraId="2B169DA2" w14:textId="1E86DA4A" w:rsidR="00853B71" w:rsidRPr="00EA098A" w:rsidRDefault="00316BE0">
      <w:pPr>
        <w:tabs>
          <w:tab w:val="center" w:pos="4320"/>
          <w:tab w:val="right" w:pos="8640"/>
        </w:tabs>
        <w:spacing w:line="276" w:lineRule="auto"/>
      </w:pPr>
      <w:r w:rsidRPr="00EA098A">
        <w:rPr>
          <w:b/>
        </w:rPr>
        <w:t>Element 3:</w:t>
      </w:r>
      <w:r w:rsidRPr="00EA098A">
        <w:t xml:space="preserve"> </w:t>
      </w:r>
      <w:r w:rsidRPr="00F0415D">
        <w:t>Design a three semester career and self-e</w:t>
      </w:r>
      <w:r w:rsidR="008661C8" w:rsidRPr="00F0415D">
        <w:t>xploration sequence of courses.</w:t>
      </w:r>
    </w:p>
    <w:p w14:paraId="2489D76A" w14:textId="77777777" w:rsidR="00853B71" w:rsidRPr="00EA098A" w:rsidRDefault="00316BE0" w:rsidP="004B5771">
      <w:pPr>
        <w:numPr>
          <w:ilvl w:val="0"/>
          <w:numId w:val="7"/>
        </w:numPr>
        <w:tabs>
          <w:tab w:val="center" w:pos="4320"/>
          <w:tab w:val="right" w:pos="8640"/>
        </w:tabs>
        <w:spacing w:before="240"/>
      </w:pPr>
      <w:r w:rsidRPr="00EA098A">
        <w:t xml:space="preserve">One semester mini-CTE or CTE Wheel or modifications on these themes; </w:t>
      </w:r>
    </w:p>
    <w:p w14:paraId="11C6CCC7" w14:textId="16725933" w:rsidR="00853B71" w:rsidRPr="00EA098A" w:rsidRDefault="007145F7" w:rsidP="004B5771">
      <w:pPr>
        <w:numPr>
          <w:ilvl w:val="0"/>
          <w:numId w:val="7"/>
        </w:numPr>
        <w:tabs>
          <w:tab w:val="center" w:pos="4320"/>
          <w:tab w:val="right" w:pos="8640"/>
        </w:tabs>
        <w:spacing w:before="240"/>
      </w:pPr>
      <w:r>
        <w:t>O</w:t>
      </w:r>
      <w:r w:rsidR="00316BE0" w:rsidRPr="00EA098A">
        <w:t xml:space="preserve">ne semester introductory to CTE content area; </w:t>
      </w:r>
    </w:p>
    <w:p w14:paraId="3AFDC6D8" w14:textId="6C116D99" w:rsidR="00853B71" w:rsidRPr="00EA098A" w:rsidRDefault="007145F7" w:rsidP="004B5771">
      <w:pPr>
        <w:numPr>
          <w:ilvl w:val="0"/>
          <w:numId w:val="7"/>
        </w:numPr>
        <w:tabs>
          <w:tab w:val="center" w:pos="4320"/>
          <w:tab w:val="right" w:pos="8640"/>
        </w:tabs>
        <w:spacing w:before="240"/>
      </w:pPr>
      <w:r>
        <w:t>O</w:t>
      </w:r>
      <w:r w:rsidR="00316BE0" w:rsidRPr="00EA098A">
        <w:t xml:space="preserve">ne semester combined intermediate content course and development of high school/college/career/10 year plan. </w:t>
      </w:r>
    </w:p>
    <w:p w14:paraId="18E5439F" w14:textId="77777777" w:rsidR="00853B71" w:rsidRPr="00EA098A" w:rsidRDefault="00316BE0" w:rsidP="00354A4B">
      <w:pPr>
        <w:spacing w:before="600"/>
      </w:pPr>
      <w:r w:rsidRPr="00EA098A">
        <w:t>Schools, where appropriate, may integrate course activities into existing courses or advisories.</w:t>
      </w:r>
    </w:p>
    <w:p w14:paraId="313C208C" w14:textId="36710666" w:rsidR="00853B71" w:rsidRPr="00EA098A" w:rsidRDefault="00566D6A" w:rsidP="00FA4CCD">
      <w:r>
        <w:t xml:space="preserve">Schools will select </w:t>
      </w:r>
      <w:r w:rsidR="00CC1DF2" w:rsidRPr="00EA098A">
        <w:t>CTE c</w:t>
      </w:r>
      <w:r w:rsidR="00316BE0" w:rsidRPr="00EA098A">
        <w:t xml:space="preserve">ontent </w:t>
      </w:r>
      <w:r w:rsidR="00CC1DF2" w:rsidRPr="00EA098A">
        <w:t>a</w:t>
      </w:r>
      <w:r w:rsidR="00316BE0" w:rsidRPr="00EA098A">
        <w:t>rea(s) that are the best fit for their region and align to the local high schools.</w:t>
      </w:r>
    </w:p>
    <w:p w14:paraId="63D95593" w14:textId="77777777" w:rsidR="00853B71" w:rsidRDefault="00316BE0" w:rsidP="00FA4CCD">
      <w:r w:rsidRPr="00EA098A">
        <w:t>Examples include</w:t>
      </w:r>
      <w:r w:rsidRPr="00566D6A">
        <w:t>:</w:t>
      </w:r>
      <w:r w:rsidRPr="00EA098A">
        <w:t xml:space="preserve"> Science, Technology, Engineering, and Mathematics (STEM)/STEAM/STHEAM (STEM integrated with Arts, Humanities</w:t>
      </w:r>
      <w:r w:rsidRPr="0012112C">
        <w:t>)</w:t>
      </w:r>
      <w:r w:rsidR="00566D6A" w:rsidRPr="0012112C">
        <w:t>;</w:t>
      </w:r>
      <w:r w:rsidRPr="0012112C">
        <w:t xml:space="preserve"> Health</w:t>
      </w:r>
      <w:r w:rsidRPr="00EA098A">
        <w:t xml:space="preserve"> Careers; Manufacturing; Culinary Arts; Industrial Technology; </w:t>
      </w:r>
      <w:r w:rsidR="00CC1DF2" w:rsidRPr="00EA098A">
        <w:t xml:space="preserve">Arts, Media, and Entertainment; </w:t>
      </w:r>
      <w:r w:rsidR="00416A1E" w:rsidRPr="00EA098A">
        <w:t xml:space="preserve">and </w:t>
      </w:r>
      <w:r w:rsidRPr="00EA098A">
        <w:t xml:space="preserve">Robotics, Game Design, and </w:t>
      </w:r>
      <w:r w:rsidR="00416A1E" w:rsidRPr="00EA098A">
        <w:t>C</w:t>
      </w:r>
      <w:r w:rsidRPr="00EA098A">
        <w:t>oding.</w:t>
      </w:r>
    </w:p>
    <w:p w14:paraId="6A10A4BC" w14:textId="77777777" w:rsidR="00853B71" w:rsidRPr="00FA4CCD" w:rsidRDefault="00316BE0">
      <w:pPr>
        <w:tabs>
          <w:tab w:val="center" w:pos="4320"/>
          <w:tab w:val="right" w:pos="8640"/>
        </w:tabs>
        <w:spacing w:line="276" w:lineRule="auto"/>
      </w:pPr>
      <w:r w:rsidRPr="00EA098A">
        <w:rPr>
          <w:b/>
        </w:rPr>
        <w:t xml:space="preserve">Element 4: </w:t>
      </w:r>
      <w:r w:rsidRPr="00FA4CCD">
        <w:t xml:space="preserve">Provide at least four Leadership Seminars offered at various times and various locations throughout the state to teams of </w:t>
      </w:r>
      <w:r w:rsidR="00416A1E" w:rsidRPr="00FA4CCD">
        <w:t>d</w:t>
      </w:r>
      <w:r w:rsidRPr="00FA4CCD">
        <w:t xml:space="preserve">istrict and site educators. The seminars will be developed by the CPA </w:t>
      </w:r>
      <w:r w:rsidR="00016DDF" w:rsidRPr="00FA4CCD">
        <w:t>LHA</w:t>
      </w:r>
      <w:r w:rsidRPr="00FA4CCD">
        <w:t xml:space="preserve">, in collaboration with the Grantee’s </w:t>
      </w:r>
      <w:r w:rsidR="001577F9" w:rsidRPr="00FA4CCD">
        <w:t>MSFA</w:t>
      </w:r>
      <w:r w:rsidRPr="00FA4CCD">
        <w:t xml:space="preserve">, and will provide information and background on career ready practices and programs for middle level students. </w:t>
      </w:r>
    </w:p>
    <w:p w14:paraId="7ECDC22E" w14:textId="77777777" w:rsidR="00853B71" w:rsidRPr="00EA098A" w:rsidRDefault="00316BE0" w:rsidP="009F1AB6">
      <w:r w:rsidRPr="00EA098A">
        <w:t xml:space="preserve">Participants will be selected based on the strength of their application. Participants will be oriented to a planning process for developing strategies, program practices, timelines, marketing strategies, and identify potential inter-dependencies. The intent of the Leadership Seminars is to provide quick start assistance to teams of educators in planning and implementing effective and comprehensive strategies at the middle school level </w:t>
      </w:r>
      <w:r w:rsidR="007412A5">
        <w:t>to help</w:t>
      </w:r>
      <w:r w:rsidRPr="00EA098A">
        <w:t xml:space="preserve"> middle school students become career ready by the time they leave high school.</w:t>
      </w:r>
    </w:p>
    <w:p w14:paraId="1C6A98ED" w14:textId="29E2FB93" w:rsidR="00853B71" w:rsidRPr="009F1AB6" w:rsidRDefault="00316BE0">
      <w:pPr>
        <w:tabs>
          <w:tab w:val="center" w:pos="4320"/>
          <w:tab w:val="right" w:pos="8640"/>
        </w:tabs>
        <w:spacing w:line="276" w:lineRule="auto"/>
      </w:pPr>
      <w:r w:rsidRPr="00EA098A">
        <w:rPr>
          <w:b/>
        </w:rPr>
        <w:lastRenderedPageBreak/>
        <w:t xml:space="preserve">Element 5: </w:t>
      </w:r>
      <w:r w:rsidRPr="009F1AB6">
        <w:t xml:space="preserve">Develop </w:t>
      </w:r>
      <w:r w:rsidR="0024274D" w:rsidRPr="009F1AB6">
        <w:t>a coalition of industry partner(s)</w:t>
      </w:r>
      <w:r w:rsidRPr="009F1AB6">
        <w:t xml:space="preserve"> within each region that will assist with providing work-based learning modules that will be used with the </w:t>
      </w:r>
      <w:r w:rsidR="001577F9" w:rsidRPr="009F1AB6">
        <w:t>MSFA</w:t>
      </w:r>
      <w:r w:rsidR="0061621B" w:rsidRPr="009F1AB6">
        <w:t>s</w:t>
      </w:r>
      <w:r w:rsidRPr="009F1AB6">
        <w:t>.</w:t>
      </w:r>
    </w:p>
    <w:p w14:paraId="0E8642E5" w14:textId="016B0B09" w:rsidR="00853B71" w:rsidRPr="009F1AB6" w:rsidRDefault="00316BE0">
      <w:pPr>
        <w:tabs>
          <w:tab w:val="center" w:pos="4320"/>
          <w:tab w:val="right" w:pos="8640"/>
        </w:tabs>
        <w:spacing w:line="276" w:lineRule="auto"/>
      </w:pPr>
      <w:r w:rsidRPr="00EA098A">
        <w:rPr>
          <w:b/>
        </w:rPr>
        <w:t>Allied Programs:</w:t>
      </w:r>
      <w:r w:rsidRPr="00EA098A">
        <w:t xml:space="preserve"> </w:t>
      </w:r>
      <w:r w:rsidRPr="009F1AB6">
        <w:t>Existing models of Middle Grade Programs such as Project Lead the Way, After School Learning, Employer and College and Post-Secondary Field Trips, Career Technical Student Organizations, Student Leadership Training, may supplement the foundation grant funded elements.</w:t>
      </w:r>
    </w:p>
    <w:p w14:paraId="79D845E8" w14:textId="6A42C5A3" w:rsidR="00853B71" w:rsidRPr="00EA098A" w:rsidRDefault="00316BE0" w:rsidP="009F1AB6">
      <w:pPr>
        <w:pStyle w:val="Heading3"/>
      </w:pPr>
      <w:bookmarkStart w:id="6" w:name="_Toc506960121"/>
      <w:r w:rsidRPr="00EA098A">
        <w:t>Eligibility Requirements</w:t>
      </w:r>
      <w:bookmarkEnd w:id="6"/>
    </w:p>
    <w:p w14:paraId="6076A8A4" w14:textId="77777777" w:rsidR="00853B71" w:rsidRPr="00EA098A" w:rsidRDefault="00316BE0" w:rsidP="009F1AB6">
      <w:r w:rsidRPr="00EA098A">
        <w:t>To be eligible for funds, applicants must</w:t>
      </w:r>
      <w:r w:rsidR="0061621B">
        <w:t xml:space="preserve"> meet the following requirements</w:t>
      </w:r>
      <w:r w:rsidRPr="00EA098A">
        <w:t>:</w:t>
      </w:r>
    </w:p>
    <w:p w14:paraId="37B5FD48" w14:textId="0150C322" w:rsidR="00853B71" w:rsidRDefault="0061621B" w:rsidP="00AA4B0D">
      <w:pPr>
        <w:pStyle w:val="ListParagraph"/>
        <w:numPr>
          <w:ilvl w:val="0"/>
          <w:numId w:val="15"/>
        </w:numPr>
        <w:tabs>
          <w:tab w:val="center" w:pos="4320"/>
          <w:tab w:val="right" w:pos="8640"/>
        </w:tabs>
        <w:spacing w:before="240"/>
        <w:contextualSpacing w:val="0"/>
      </w:pPr>
      <w:r>
        <w:t xml:space="preserve">Be a </w:t>
      </w:r>
      <w:r w:rsidR="00316BE0" w:rsidRPr="00EA098A">
        <w:t>school or charter school serving middle schools grades based on the configuration at the LEA.</w:t>
      </w:r>
    </w:p>
    <w:p w14:paraId="50CD6E23" w14:textId="77777777" w:rsidR="00853B71" w:rsidRPr="00EA098A" w:rsidRDefault="0061621B" w:rsidP="00AA4B0D">
      <w:pPr>
        <w:pStyle w:val="ListParagraph"/>
        <w:numPr>
          <w:ilvl w:val="0"/>
          <w:numId w:val="15"/>
        </w:numPr>
        <w:tabs>
          <w:tab w:val="center" w:pos="4320"/>
          <w:tab w:val="right" w:pos="8640"/>
        </w:tabs>
        <w:spacing w:before="240"/>
        <w:contextualSpacing w:val="0"/>
      </w:pPr>
      <w:r>
        <w:t>Commit to provide</w:t>
      </w:r>
      <w:r w:rsidR="00316BE0" w:rsidRPr="00EA098A">
        <w:t xml:space="preserve"> career planning and CTE experiences to fifth through eighth grade students, or the mi</w:t>
      </w:r>
      <w:r>
        <w:t>ddle school</w:t>
      </w:r>
      <w:r w:rsidR="00316BE0" w:rsidRPr="00EA098A">
        <w:t xml:space="preserve"> grades based on the configuration at the LEA.</w:t>
      </w:r>
    </w:p>
    <w:p w14:paraId="4EA6652B" w14:textId="77777777" w:rsidR="00853B71" w:rsidRDefault="0061621B" w:rsidP="00AA4B0D">
      <w:pPr>
        <w:pStyle w:val="ListParagraph"/>
        <w:numPr>
          <w:ilvl w:val="0"/>
          <w:numId w:val="15"/>
        </w:numPr>
        <w:tabs>
          <w:tab w:val="center" w:pos="4320"/>
          <w:tab w:val="right" w:pos="8640"/>
        </w:tabs>
        <w:spacing w:before="240"/>
        <w:contextualSpacing w:val="0"/>
      </w:pPr>
      <w:r>
        <w:t>Provide a three-</w:t>
      </w:r>
      <w:r w:rsidR="00316BE0" w:rsidRPr="00EA098A">
        <w:t xml:space="preserve">semester sequence of career exploration and CTE courses that are standards-based and developmentally appropriate for middle grade students. In addition, the CTE pathway must </w:t>
      </w:r>
      <w:r>
        <w:t>feed</w:t>
      </w:r>
      <w:r w:rsidR="00316BE0" w:rsidRPr="00EA098A">
        <w:t xml:space="preserve"> int</w:t>
      </w:r>
      <w:r>
        <w:t>o one of the local CPAs</w:t>
      </w:r>
      <w:r w:rsidR="00316BE0" w:rsidRPr="00EA098A">
        <w:t>.</w:t>
      </w:r>
    </w:p>
    <w:p w14:paraId="45F9E430" w14:textId="77777777" w:rsidR="0061621B" w:rsidRPr="00EA098A" w:rsidRDefault="0061621B" w:rsidP="00AA4B0D">
      <w:pPr>
        <w:pStyle w:val="ListParagraph"/>
        <w:numPr>
          <w:ilvl w:val="0"/>
          <w:numId w:val="15"/>
        </w:numPr>
        <w:tabs>
          <w:tab w:val="center" w:pos="4320"/>
          <w:tab w:val="right" w:pos="8640"/>
        </w:tabs>
        <w:spacing w:before="240"/>
        <w:contextualSpacing w:val="0"/>
      </w:pPr>
      <w:r>
        <w:t>Collect and provide information and data as specified by the CDE.</w:t>
      </w:r>
    </w:p>
    <w:p w14:paraId="7841192A" w14:textId="77777777" w:rsidR="00853B71" w:rsidRPr="00EA098A" w:rsidRDefault="00316BE0" w:rsidP="00AA4B0D">
      <w:pPr>
        <w:pStyle w:val="ListParagraph"/>
        <w:numPr>
          <w:ilvl w:val="0"/>
          <w:numId w:val="15"/>
        </w:numPr>
        <w:tabs>
          <w:tab w:val="center" w:pos="4320"/>
          <w:tab w:val="right" w:pos="8640"/>
        </w:tabs>
        <w:spacing w:before="240"/>
        <w:contextualSpacing w:val="0"/>
      </w:pPr>
      <w:r w:rsidRPr="00EA098A">
        <w:t>Agree to protect the confidentiality of individual student information, including each student’s identity, consistent with state and federal statutes and regulations.</w:t>
      </w:r>
    </w:p>
    <w:p w14:paraId="6FC8E121" w14:textId="77777777" w:rsidR="00853B71" w:rsidRPr="00EA098A" w:rsidRDefault="00316BE0" w:rsidP="009F1AB6">
      <w:r w:rsidRPr="00EA098A">
        <w:t>Agree to participate in disseminating models, lessons, experiences, and other relevant information about the programs and activities funded through this grant.</w:t>
      </w:r>
    </w:p>
    <w:p w14:paraId="0A1056EF" w14:textId="77777777" w:rsidR="00853B71" w:rsidRPr="00EA098A" w:rsidRDefault="00316BE0" w:rsidP="009F1AB6">
      <w:r w:rsidRPr="00EA098A">
        <w:t xml:space="preserve">Participate in networking and sharing of practices with other grantees </w:t>
      </w:r>
      <w:r w:rsidR="00CC1DF2" w:rsidRPr="00EA098A">
        <w:t xml:space="preserve">of the </w:t>
      </w:r>
      <w:r w:rsidR="001577F9">
        <w:t xml:space="preserve">MSFA </w:t>
      </w:r>
      <w:r w:rsidRPr="00EA098A">
        <w:t>Planning Grant.</w:t>
      </w:r>
    </w:p>
    <w:p w14:paraId="501D7015" w14:textId="77777777" w:rsidR="00853B71" w:rsidRPr="00EA098A" w:rsidRDefault="00316BE0" w:rsidP="009F1AB6">
      <w:r w:rsidRPr="00EA098A">
        <w:t>Share practical advice to others regarding the design and implementation of similar programs.</w:t>
      </w:r>
    </w:p>
    <w:p w14:paraId="04B4A7D4" w14:textId="77777777" w:rsidR="00853B71" w:rsidRPr="00EA098A" w:rsidRDefault="00316BE0" w:rsidP="009F1AB6">
      <w:r w:rsidRPr="00EA098A">
        <w:t>Attend the Educating f</w:t>
      </w:r>
      <w:r w:rsidR="00BE7EFE">
        <w:t xml:space="preserve">or Careers Conference in March </w:t>
      </w:r>
      <w:r w:rsidRPr="00EA098A">
        <w:t xml:space="preserve">2019, and participate in professional development </w:t>
      </w:r>
      <w:r w:rsidR="0061621B">
        <w:t>session</w:t>
      </w:r>
      <w:r w:rsidRPr="00EA098A">
        <w:t xml:space="preserve"> on how to expediti</w:t>
      </w:r>
      <w:r w:rsidR="003E71D9" w:rsidRPr="00EA098A">
        <w:t xml:space="preserve">ously implement a </w:t>
      </w:r>
      <w:r w:rsidR="00BE7EFE">
        <w:t>MSFA.</w:t>
      </w:r>
    </w:p>
    <w:p w14:paraId="3C6A9F44" w14:textId="4C5A0A75" w:rsidR="00853B71" w:rsidRPr="00EA098A" w:rsidRDefault="00316BE0" w:rsidP="009F1AB6">
      <w:r w:rsidRPr="00EA098A">
        <w:t xml:space="preserve">Attend </w:t>
      </w:r>
      <w:r w:rsidR="00016DDF">
        <w:t xml:space="preserve">LHA </w:t>
      </w:r>
      <w:r w:rsidRPr="00EA098A">
        <w:t>professional development during the gran</w:t>
      </w:r>
      <w:r w:rsidR="00741CDC" w:rsidRPr="00EA098A">
        <w:t>t</w:t>
      </w:r>
      <w:r w:rsidRPr="00EA098A">
        <w:t xml:space="preserve"> period.</w:t>
      </w:r>
    </w:p>
    <w:p w14:paraId="2F988828" w14:textId="492417D2" w:rsidR="00853B71" w:rsidRPr="00EA098A" w:rsidRDefault="00316BE0" w:rsidP="009F1AB6">
      <w:pPr>
        <w:pStyle w:val="Heading3"/>
      </w:pPr>
      <w:bookmarkStart w:id="7" w:name="_Toc506960122"/>
      <w:r w:rsidRPr="00EA098A">
        <w:t>Program Requirements</w:t>
      </w:r>
      <w:bookmarkEnd w:id="7"/>
    </w:p>
    <w:p w14:paraId="30D506AF" w14:textId="59CC1540" w:rsidR="00853B71" w:rsidRPr="00EA098A" w:rsidRDefault="00316BE0" w:rsidP="009F1AB6">
      <w:r w:rsidRPr="00EA098A">
        <w:t xml:space="preserve">Funds may be received only by California school districts, county offices of education, and charter schools that serve, or oversee schools serving, students in </w:t>
      </w:r>
      <w:r w:rsidR="00CC1DF2" w:rsidRPr="00EA098A">
        <w:t xml:space="preserve">grades </w:t>
      </w:r>
      <w:r w:rsidR="00BE7EFE">
        <w:t>five</w:t>
      </w:r>
      <w:r w:rsidRPr="00EA098A">
        <w:t xml:space="preserve"> </w:t>
      </w:r>
      <w:r w:rsidR="00CC1DF2" w:rsidRPr="00EA098A">
        <w:t xml:space="preserve">through </w:t>
      </w:r>
      <w:r w:rsidR="00BE7EFE">
        <w:t>eight</w:t>
      </w:r>
      <w:r w:rsidR="00CC1DF2" w:rsidRPr="00EA098A">
        <w:t>,</w:t>
      </w:r>
      <w:r w:rsidRPr="00EA098A">
        <w:t xml:space="preserve"> or the middle school</w:t>
      </w:r>
      <w:r w:rsidR="008A172B">
        <w:t>’</w:t>
      </w:r>
      <w:r w:rsidRPr="00EA098A">
        <w:t xml:space="preserve">s grades based on the configuration at the LEA. </w:t>
      </w:r>
      <w:r w:rsidRPr="00EA098A">
        <w:lastRenderedPageBreak/>
        <w:t>Each applicant must be able to demonstrate that it is establishing a partnership with a CPA program at the feeder high schools.</w:t>
      </w:r>
    </w:p>
    <w:p w14:paraId="5A6BE137" w14:textId="2E201912" w:rsidR="00853B71" w:rsidRPr="00EA098A" w:rsidRDefault="00316BE0" w:rsidP="009F1AB6">
      <w:r w:rsidRPr="00EA098A">
        <w:t xml:space="preserve">Applicants must demonstrate a partnership with a </w:t>
      </w:r>
      <w:r w:rsidR="00016DDF">
        <w:t xml:space="preserve">LHA </w:t>
      </w:r>
      <w:r w:rsidRPr="00EA098A">
        <w:t>or a C</w:t>
      </w:r>
      <w:r w:rsidR="00CC1DF2" w:rsidRPr="00EA098A">
        <w:t xml:space="preserve">PA. </w:t>
      </w:r>
      <w:r w:rsidRPr="00EA098A">
        <w:t>Such partnership</w:t>
      </w:r>
      <w:r w:rsidR="00722594">
        <w:t>s</w:t>
      </w:r>
      <w:r w:rsidRPr="00EA098A">
        <w:t xml:space="preserve"> will be clearly addr</w:t>
      </w:r>
      <w:r w:rsidR="00722594">
        <w:t>essed in the application itself</w:t>
      </w:r>
      <w:r w:rsidR="0012112C">
        <w:t xml:space="preserve"> </w:t>
      </w:r>
      <w:r w:rsidRPr="00EA098A">
        <w:t>and confirmed by a letter of commitment.</w:t>
      </w:r>
    </w:p>
    <w:p w14:paraId="17DC3946" w14:textId="647BDEB8" w:rsidR="0047769A" w:rsidRPr="009F1AB6" w:rsidRDefault="00316BE0" w:rsidP="009F1AB6">
      <w:pPr>
        <w:pStyle w:val="Heading3"/>
      </w:pPr>
      <w:bookmarkStart w:id="8" w:name="_Toc506960123"/>
      <w:r w:rsidRPr="009F1AB6">
        <w:t>Matching Funds</w:t>
      </w:r>
      <w:bookmarkEnd w:id="8"/>
    </w:p>
    <w:p w14:paraId="3B9A53E3" w14:textId="2D283EEB" w:rsidR="00853B71" w:rsidRPr="00EA098A" w:rsidRDefault="00316BE0" w:rsidP="009F1AB6">
      <w:r w:rsidRPr="00EA098A">
        <w:t>Matching funds 1:1 are required. Any match (in-kind or cash) may be entered on t</w:t>
      </w:r>
      <w:r w:rsidR="008661C8">
        <w:t>he Budget Form (Appendix D)</w:t>
      </w:r>
    </w:p>
    <w:p w14:paraId="16FE6499" w14:textId="57E338CC" w:rsidR="00853B71" w:rsidRPr="009F1AB6" w:rsidRDefault="00316BE0" w:rsidP="009F1AB6">
      <w:pPr>
        <w:pStyle w:val="Heading3"/>
      </w:pPr>
      <w:bookmarkStart w:id="9" w:name="_Toc506960124"/>
      <w:r w:rsidRPr="009F1AB6">
        <w:t>Use of Funds</w:t>
      </w:r>
      <w:bookmarkEnd w:id="9"/>
    </w:p>
    <w:p w14:paraId="3DE6AA8C" w14:textId="77777777" w:rsidR="00853B71" w:rsidRPr="00EA098A" w:rsidRDefault="00316BE0" w:rsidP="009F1AB6">
      <w:r w:rsidRPr="00EA098A">
        <w:t xml:space="preserve">Funds </w:t>
      </w:r>
      <w:r w:rsidRPr="00BE7EFE">
        <w:t>may</w:t>
      </w:r>
      <w:r w:rsidRPr="00EA098A">
        <w:t xml:space="preserve"> be used for materials; subscriptions; workbooks; curricula; wages for release time or substitute staff to enable regular staff release time to work on program activities and objectives; costs directly associated with meetings between different site teachers and staff working on this project; travel; material development; professional development; equipment; computers; software and supports.</w:t>
      </w:r>
    </w:p>
    <w:p w14:paraId="38339AF1" w14:textId="08B7F814" w:rsidR="00853B71" w:rsidRPr="00EA098A" w:rsidRDefault="00316BE0" w:rsidP="009F1AB6">
      <w:r w:rsidRPr="00EA098A">
        <w:t xml:space="preserve">Funds awarded shall be used to </w:t>
      </w:r>
      <w:r w:rsidRPr="00EA098A">
        <w:rPr>
          <w:b/>
        </w:rPr>
        <w:t>supplement—not supplant—</w:t>
      </w:r>
      <w:r w:rsidRPr="00EA098A">
        <w:t>federal and non-federal funds expended to implement the work described in the application.</w:t>
      </w:r>
    </w:p>
    <w:p w14:paraId="687CD5F9" w14:textId="7A763934" w:rsidR="00416A1E" w:rsidRPr="00EA098A" w:rsidRDefault="00316BE0" w:rsidP="009F1AB6">
      <w:pPr>
        <w:pStyle w:val="Heading2"/>
      </w:pPr>
      <w:bookmarkStart w:id="10" w:name="_Toc506960125"/>
      <w:r w:rsidRPr="00EA098A">
        <w:t>APPLICATION PROCESS</w:t>
      </w:r>
      <w:bookmarkEnd w:id="10"/>
    </w:p>
    <w:p w14:paraId="0F3038FF" w14:textId="283CDF6E" w:rsidR="00853B71" w:rsidRPr="00EA098A" w:rsidRDefault="00316BE0" w:rsidP="009F1AB6">
      <w:pPr>
        <w:pStyle w:val="Heading3"/>
      </w:pPr>
      <w:bookmarkStart w:id="11" w:name="_Toc506960126"/>
      <w:r w:rsidRPr="00EA098A">
        <w:t>Program Timeline</w:t>
      </w:r>
      <w:bookmarkEnd w:id="11"/>
    </w:p>
    <w:p w14:paraId="48074E7A" w14:textId="77777777" w:rsidR="00853B71" w:rsidRDefault="00316BE0" w:rsidP="009F1AB6">
      <w:pPr>
        <w:pStyle w:val="Heading4"/>
      </w:pPr>
      <w:r w:rsidRPr="00605183">
        <w:t>Application Process</w:t>
      </w:r>
    </w:p>
    <w:p w14:paraId="375C1E9B" w14:textId="1CDEF9C3" w:rsidR="00853B71" w:rsidRPr="0026431A" w:rsidRDefault="00B8309D" w:rsidP="0026431A">
      <w:r>
        <w:t>February 22</w:t>
      </w:r>
      <w:r w:rsidR="00316BE0" w:rsidRPr="0026431A">
        <w:t>, 2018</w:t>
      </w:r>
      <w:r w:rsidR="00BD251F">
        <w:t>–</w:t>
      </w:r>
      <w:r w:rsidR="0026431A" w:rsidRPr="0026431A">
        <w:t>RFA Released</w:t>
      </w:r>
    </w:p>
    <w:p w14:paraId="640EDF9F" w14:textId="061EC299" w:rsidR="00853B71" w:rsidRPr="0026431A" w:rsidRDefault="00B3499E" w:rsidP="0026431A">
      <w:r>
        <w:t>March 2</w:t>
      </w:r>
      <w:r w:rsidR="0047769A" w:rsidRPr="0026431A">
        <w:t>,</w:t>
      </w:r>
      <w:r w:rsidR="00316BE0" w:rsidRPr="0026431A">
        <w:t xml:space="preserve"> 2018</w:t>
      </w:r>
      <w:r w:rsidR="00BD251F">
        <w:t>–</w:t>
      </w:r>
      <w:r w:rsidR="00316BE0" w:rsidRPr="0026431A">
        <w:t>Webinar</w:t>
      </w:r>
    </w:p>
    <w:p w14:paraId="5740956A" w14:textId="256AEAF6" w:rsidR="00036695" w:rsidRPr="0026431A" w:rsidRDefault="00B3499E" w:rsidP="0026431A">
      <w:r>
        <w:t>March 7</w:t>
      </w:r>
      <w:r w:rsidR="007E73D5" w:rsidRPr="0026431A">
        <w:t>, 2018</w:t>
      </w:r>
      <w:r w:rsidR="00BD251F">
        <w:t>–</w:t>
      </w:r>
      <w:r w:rsidR="00316BE0" w:rsidRPr="0026431A">
        <w:t xml:space="preserve">Notice of Intent to Apply received by CDE </w:t>
      </w:r>
      <w:r w:rsidR="00036695" w:rsidRPr="0026431A">
        <w:t>must</w:t>
      </w:r>
      <w:r w:rsidR="00BD251F">
        <w:t xml:space="preserve"> </w:t>
      </w:r>
      <w:r w:rsidR="00036695" w:rsidRPr="0026431A">
        <w:t>be</w:t>
      </w:r>
      <w:r w:rsidR="00EB4BD5" w:rsidRPr="0026431A">
        <w:t xml:space="preserve"> </w:t>
      </w:r>
      <w:r w:rsidR="0012112C" w:rsidRPr="0026431A">
        <w:t>E-mailed</w:t>
      </w:r>
      <w:r w:rsidR="00036695" w:rsidRPr="0026431A">
        <w:t xml:space="preserve"> to </w:t>
      </w:r>
      <w:hyperlink r:id="rId10" w:history="1">
        <w:r w:rsidR="00036695" w:rsidRPr="0026431A">
          <w:rPr>
            <w:rStyle w:val="Hyperlink"/>
          </w:rPr>
          <w:t>MiddleGrades@cde.ca.gov</w:t>
        </w:r>
      </w:hyperlink>
    </w:p>
    <w:p w14:paraId="63B0E690" w14:textId="099AC6C6" w:rsidR="00853B71" w:rsidRPr="0026431A" w:rsidRDefault="006E16FF" w:rsidP="0026431A">
      <w:r w:rsidRPr="0026431A">
        <w:t>March 23</w:t>
      </w:r>
      <w:r w:rsidR="00BD251F">
        <w:t>, 2018–</w:t>
      </w:r>
      <w:r w:rsidR="008661C8" w:rsidRPr="0026431A">
        <w:t>Deadline for Applications</w:t>
      </w:r>
    </w:p>
    <w:p w14:paraId="148A011A" w14:textId="4C31A1BF" w:rsidR="00036695" w:rsidRPr="0026431A" w:rsidRDefault="006E16FF" w:rsidP="0026431A">
      <w:r w:rsidRPr="0026431A">
        <w:t>April 20</w:t>
      </w:r>
      <w:r w:rsidR="00BD251F">
        <w:t>, 2018–</w:t>
      </w:r>
      <w:r w:rsidR="008661C8" w:rsidRPr="0026431A">
        <w:t>Grantees Announced</w:t>
      </w:r>
    </w:p>
    <w:p w14:paraId="0D58ED4F" w14:textId="6519AF57" w:rsidR="00853B71" w:rsidRPr="0026431A" w:rsidRDefault="00075891" w:rsidP="0026431A">
      <w:r w:rsidRPr="0026431A">
        <w:t xml:space="preserve">April </w:t>
      </w:r>
      <w:r w:rsidR="006E16FF" w:rsidRPr="0026431A">
        <w:t>27</w:t>
      </w:r>
      <w:r w:rsidR="007A59EA">
        <w:t>, 2018–</w:t>
      </w:r>
      <w:r w:rsidR="007E73D5" w:rsidRPr="0026431A">
        <w:t>A</w:t>
      </w:r>
      <w:r w:rsidR="008661C8" w:rsidRPr="0026431A">
        <w:t>ppeals Received at CDE</w:t>
      </w:r>
    </w:p>
    <w:p w14:paraId="0BAF4DBF" w14:textId="77777777" w:rsidR="00853B71" w:rsidRPr="00605183" w:rsidRDefault="00316BE0" w:rsidP="007A59EA">
      <w:pPr>
        <w:pStyle w:val="Heading3"/>
      </w:pPr>
      <w:bookmarkStart w:id="12" w:name="_Toc506960127"/>
      <w:r w:rsidRPr="00605183">
        <w:t>Grant Period</w:t>
      </w:r>
      <w:bookmarkEnd w:id="12"/>
    </w:p>
    <w:p w14:paraId="2A2648F0" w14:textId="33694C88" w:rsidR="007E73D5" w:rsidRPr="00EA098A" w:rsidRDefault="006E16FF" w:rsidP="0098529A">
      <w:pPr>
        <w:tabs>
          <w:tab w:val="left" w:pos="3600"/>
          <w:tab w:val="right" w:pos="8640"/>
        </w:tabs>
        <w:spacing w:line="276" w:lineRule="auto"/>
      </w:pPr>
      <w:r>
        <w:t>May 1</w:t>
      </w:r>
      <w:r w:rsidR="00316BE0" w:rsidRPr="00EA098A">
        <w:t xml:space="preserve">, 2018 </w:t>
      </w:r>
      <w:r w:rsidR="007A59EA">
        <w:t>–</w:t>
      </w:r>
      <w:r w:rsidR="00316BE0" w:rsidRPr="00EA098A">
        <w:t>Grant Term Begins</w:t>
      </w:r>
    </w:p>
    <w:p w14:paraId="19C8E240" w14:textId="33883F80" w:rsidR="00853B71" w:rsidRPr="00EA098A" w:rsidRDefault="007A59EA" w:rsidP="0098529A">
      <w:pPr>
        <w:tabs>
          <w:tab w:val="left" w:pos="3600"/>
          <w:tab w:val="right" w:pos="8640"/>
        </w:tabs>
        <w:spacing w:line="276" w:lineRule="auto"/>
      </w:pPr>
      <w:r>
        <w:t>December 3, 2018–</w:t>
      </w:r>
      <w:r w:rsidR="007E73D5" w:rsidRPr="00EA098A">
        <w:t>Midterm Progress Report Due</w:t>
      </w:r>
    </w:p>
    <w:p w14:paraId="4A9C7A88" w14:textId="421BF4CA" w:rsidR="00853B71" w:rsidRPr="00EA098A" w:rsidRDefault="00316BE0" w:rsidP="0098529A">
      <w:pPr>
        <w:tabs>
          <w:tab w:val="left" w:pos="3600"/>
          <w:tab w:val="right" w:pos="8640"/>
        </w:tabs>
        <w:spacing w:line="276" w:lineRule="auto"/>
      </w:pPr>
      <w:r w:rsidRPr="00EA098A">
        <w:lastRenderedPageBreak/>
        <w:t>June 30, 2019</w:t>
      </w:r>
      <w:r w:rsidR="007A59EA">
        <w:t>–</w:t>
      </w:r>
      <w:r w:rsidRPr="00EA098A">
        <w:t>Grant Term Ends</w:t>
      </w:r>
    </w:p>
    <w:p w14:paraId="70157F9B" w14:textId="777E92BB" w:rsidR="00853B71" w:rsidRPr="00EA098A" w:rsidRDefault="00316BE0" w:rsidP="0098529A">
      <w:pPr>
        <w:tabs>
          <w:tab w:val="left" w:pos="3600"/>
          <w:tab w:val="right" w:pos="8640"/>
        </w:tabs>
        <w:spacing w:line="276" w:lineRule="auto"/>
      </w:pPr>
      <w:r w:rsidRPr="00EA098A">
        <w:t>July 12, 2019</w:t>
      </w:r>
      <w:r w:rsidR="007A59EA">
        <w:t>–</w:t>
      </w:r>
      <w:r w:rsidRPr="00EA098A">
        <w:t xml:space="preserve">Final Project Report Due </w:t>
      </w:r>
    </w:p>
    <w:p w14:paraId="03CD531A" w14:textId="3EE024E1" w:rsidR="00853B71" w:rsidRPr="00EA098A" w:rsidRDefault="00BE7EFE" w:rsidP="0098529A">
      <w:pPr>
        <w:tabs>
          <w:tab w:val="left" w:pos="3600"/>
          <w:tab w:val="right" w:pos="8640"/>
        </w:tabs>
        <w:spacing w:line="276" w:lineRule="auto"/>
      </w:pPr>
      <w:r>
        <w:t>August 14</w:t>
      </w:r>
      <w:r w:rsidR="00316BE0" w:rsidRPr="00EA098A">
        <w:t>, 2019</w:t>
      </w:r>
      <w:r w:rsidR="007A59EA">
        <w:t>–</w:t>
      </w:r>
      <w:r w:rsidR="00316BE0" w:rsidRPr="00EA098A">
        <w:t>End of Project</w:t>
      </w:r>
      <w:r w:rsidR="00416A1E" w:rsidRPr="00EA098A">
        <w:t xml:space="preserve"> Financial </w:t>
      </w:r>
      <w:r w:rsidR="00316BE0" w:rsidRPr="00EA098A">
        <w:t xml:space="preserve">Expenditure Report </w:t>
      </w:r>
      <w:r w:rsidR="00416A1E" w:rsidRPr="00EA098A">
        <w:t>Due</w:t>
      </w:r>
    </w:p>
    <w:p w14:paraId="46C7DB20" w14:textId="77777777" w:rsidR="00853B71" w:rsidRPr="00605183" w:rsidRDefault="00316BE0" w:rsidP="007A59EA">
      <w:pPr>
        <w:pStyle w:val="Heading3"/>
      </w:pPr>
      <w:bookmarkStart w:id="13" w:name="_Toc506960128"/>
      <w:r w:rsidRPr="00605183">
        <w:t>Application Due Date</w:t>
      </w:r>
      <w:bookmarkEnd w:id="13"/>
    </w:p>
    <w:p w14:paraId="12383B12" w14:textId="30268B53" w:rsidR="00853B71" w:rsidRPr="00EA098A" w:rsidRDefault="00C63DE5" w:rsidP="007A59EA">
      <w:r w:rsidRPr="00EA098A">
        <w:t>The 2017–</w:t>
      </w:r>
      <w:r w:rsidR="00316BE0" w:rsidRPr="00EA098A">
        <w:t xml:space="preserve">18 </w:t>
      </w:r>
      <w:r w:rsidR="007412A5">
        <w:t>MSFA Planning Grant</w:t>
      </w:r>
      <w:r w:rsidR="00BE7EFE">
        <w:t xml:space="preserve"> A</w:t>
      </w:r>
      <w:r w:rsidR="00316BE0" w:rsidRPr="00EA098A">
        <w:t xml:space="preserve">pplication must </w:t>
      </w:r>
      <w:r w:rsidR="00BE7EFE">
        <w:t xml:space="preserve">be </w:t>
      </w:r>
      <w:r w:rsidR="00316BE0" w:rsidRPr="00EA098A">
        <w:t xml:space="preserve">postmarked on or before </w:t>
      </w:r>
      <w:r w:rsidR="00535D0B">
        <w:t xml:space="preserve">March </w:t>
      </w:r>
      <w:r w:rsidR="006E16FF">
        <w:t>23</w:t>
      </w:r>
      <w:r w:rsidR="00316BE0" w:rsidRPr="00EA098A">
        <w:t xml:space="preserve">, 2018. </w:t>
      </w:r>
      <w:r w:rsidR="00316BE0" w:rsidRPr="00BE7EFE">
        <w:t>Three copies of the application</w:t>
      </w:r>
      <w:r w:rsidR="00316BE0" w:rsidRPr="00EA098A">
        <w:t xml:space="preserve"> (one with original signatures) must be mailed to:</w:t>
      </w:r>
    </w:p>
    <w:p w14:paraId="11E5F074" w14:textId="77777777" w:rsidR="00853B71" w:rsidRPr="007A59EA" w:rsidRDefault="003E71D9" w:rsidP="00E71BDB">
      <w:pPr>
        <w:spacing w:after="0"/>
      </w:pPr>
      <w:r w:rsidRPr="007A59EA">
        <w:t>Middle School Foundation Academies</w:t>
      </w:r>
      <w:r w:rsidR="00316BE0" w:rsidRPr="007A59EA">
        <w:t xml:space="preserve"> Planning Grant Application</w:t>
      </w:r>
    </w:p>
    <w:p w14:paraId="3D46459E" w14:textId="77777777" w:rsidR="00853B71" w:rsidRPr="007A59EA" w:rsidRDefault="00316BE0" w:rsidP="00E71BDB">
      <w:pPr>
        <w:spacing w:after="0"/>
      </w:pPr>
      <w:r w:rsidRPr="007A59EA">
        <w:t>High School Innovations and Initiatives Office</w:t>
      </w:r>
    </w:p>
    <w:p w14:paraId="0A9CBF44" w14:textId="1C542C5E" w:rsidR="00901C22" w:rsidRPr="007A59EA" w:rsidRDefault="00901C22" w:rsidP="00E71BDB">
      <w:pPr>
        <w:spacing w:after="0"/>
      </w:pPr>
      <w:r w:rsidRPr="007A59EA">
        <w:t>Career and College Transition Division</w:t>
      </w:r>
    </w:p>
    <w:p w14:paraId="4BE99012" w14:textId="77777777" w:rsidR="00C63DE5" w:rsidRPr="007A59EA" w:rsidRDefault="00316BE0" w:rsidP="00E71BDB">
      <w:pPr>
        <w:spacing w:after="0"/>
      </w:pPr>
      <w:r w:rsidRPr="007A59EA">
        <w:t>Cal</w:t>
      </w:r>
      <w:r w:rsidR="00C63DE5" w:rsidRPr="007A59EA">
        <w:t>ifornia Department of Education</w:t>
      </w:r>
    </w:p>
    <w:p w14:paraId="5A48DBED" w14:textId="77777777" w:rsidR="00853B71" w:rsidRPr="007A59EA" w:rsidRDefault="00316BE0" w:rsidP="00E71BDB">
      <w:pPr>
        <w:spacing w:after="0"/>
      </w:pPr>
      <w:r w:rsidRPr="007A59EA">
        <w:t xml:space="preserve">1430 N Street, Suite </w:t>
      </w:r>
      <w:r w:rsidR="00C63DE5" w:rsidRPr="007A59EA">
        <w:t>4202</w:t>
      </w:r>
    </w:p>
    <w:p w14:paraId="382A07B0" w14:textId="77777777" w:rsidR="00853B71" w:rsidRPr="007A59EA" w:rsidRDefault="00316BE0" w:rsidP="00E71BDB">
      <w:r w:rsidRPr="007A59EA">
        <w:t>Sacramento, CA 95814-5901</w:t>
      </w:r>
    </w:p>
    <w:p w14:paraId="535634AD" w14:textId="77777777" w:rsidR="00853B71" w:rsidRPr="00EA098A" w:rsidRDefault="00316BE0" w:rsidP="00E71BDB">
      <w:pPr>
        <w:tabs>
          <w:tab w:val="center" w:pos="4320"/>
          <w:tab w:val="right" w:pos="8640"/>
        </w:tabs>
        <w:spacing w:line="276" w:lineRule="auto"/>
      </w:pPr>
      <w:r w:rsidRPr="007A59EA">
        <w:t>Staple the application together for submission. Do not use binders, covers, paperclips, flat folders, sleeves, or cover letters. Fax copies of the application will not be accepted</w:t>
      </w:r>
      <w:r w:rsidRPr="00EA098A">
        <w:t>.</w:t>
      </w:r>
    </w:p>
    <w:p w14:paraId="350E22D3" w14:textId="77777777" w:rsidR="00853B71" w:rsidRPr="00605183" w:rsidRDefault="00316BE0" w:rsidP="007A59EA">
      <w:pPr>
        <w:pStyle w:val="Heading3"/>
      </w:pPr>
      <w:bookmarkStart w:id="14" w:name="_Toc506960129"/>
      <w:r w:rsidRPr="00605183">
        <w:t>Costs of Preparing the Application</w:t>
      </w:r>
      <w:bookmarkEnd w:id="14"/>
    </w:p>
    <w:p w14:paraId="094FBD31" w14:textId="7CB88C3C" w:rsidR="00853B71" w:rsidRPr="00EA098A" w:rsidRDefault="00316BE0" w:rsidP="007A59EA">
      <w:r w:rsidRPr="00EA098A">
        <w:t>The costs of preparing and delivering an application are the sole respon</w:t>
      </w:r>
      <w:r w:rsidR="007145F7">
        <w:t>sibility of the applicant. The S</w:t>
      </w:r>
      <w:r w:rsidRPr="00EA098A">
        <w:t>tate of California and CDE will not reimburse such costs.</w:t>
      </w:r>
    </w:p>
    <w:p w14:paraId="7B2C884D" w14:textId="77777777" w:rsidR="00853B71" w:rsidRPr="00605183" w:rsidRDefault="00316BE0" w:rsidP="007A59EA">
      <w:pPr>
        <w:pStyle w:val="Heading3"/>
      </w:pPr>
      <w:bookmarkStart w:id="15" w:name="_Toc506960130"/>
      <w:r w:rsidRPr="00605183">
        <w:t>Application Review</w:t>
      </w:r>
      <w:bookmarkEnd w:id="15"/>
    </w:p>
    <w:p w14:paraId="235776DC" w14:textId="620DD8A8" w:rsidR="00853B71" w:rsidRDefault="00316BE0" w:rsidP="007A59EA">
      <w:r w:rsidRPr="00EA098A">
        <w:t>Each application will be read and scored by a minimum of two reviewers. Application re</w:t>
      </w:r>
      <w:r w:rsidR="00BE7EFE">
        <w:t xml:space="preserve">view will occur during </w:t>
      </w:r>
      <w:r w:rsidR="00535D0B">
        <w:t>March</w:t>
      </w:r>
      <w:r w:rsidRPr="00EA098A">
        <w:t xml:space="preserve"> 2018.</w:t>
      </w:r>
    </w:p>
    <w:p w14:paraId="0759EF32" w14:textId="4A079F7B" w:rsidR="00853B71" w:rsidRPr="00605183" w:rsidRDefault="00316BE0" w:rsidP="007A59EA">
      <w:pPr>
        <w:pStyle w:val="Heading3"/>
      </w:pPr>
      <w:bookmarkStart w:id="16" w:name="_Toc506960131"/>
      <w:r w:rsidRPr="00605183">
        <w:t>Evaluation Criteria</w:t>
      </w:r>
      <w:bookmarkEnd w:id="16"/>
    </w:p>
    <w:p w14:paraId="6B978758" w14:textId="77777777" w:rsidR="00853B71" w:rsidRPr="00EA098A" w:rsidRDefault="00316BE0" w:rsidP="007A59EA">
      <w:r w:rsidRPr="00EA098A">
        <w:t>Each application will be evaluated ba</w:t>
      </w:r>
      <w:r w:rsidR="00BE7EFE">
        <w:t>sed on its ability to meet the five</w:t>
      </w:r>
      <w:r w:rsidRPr="00EA098A">
        <w:t xml:space="preserve"> desired Program Elements. (See </w:t>
      </w:r>
      <w:r w:rsidRPr="00EA098A">
        <w:rPr>
          <w:b/>
        </w:rPr>
        <w:t xml:space="preserve">Desired Program Elements </w:t>
      </w:r>
      <w:r w:rsidR="00722594">
        <w:t>in this RFA.)</w:t>
      </w:r>
    </w:p>
    <w:p w14:paraId="669D4CB3" w14:textId="77777777" w:rsidR="00853B71" w:rsidRPr="00EA098A" w:rsidRDefault="00316BE0" w:rsidP="007A59EA">
      <w:r w:rsidRPr="00EA098A">
        <w:t xml:space="preserve">Each application must address the topics identified as outlined in the </w:t>
      </w:r>
      <w:r w:rsidRPr="00EA098A">
        <w:rPr>
          <w:b/>
        </w:rPr>
        <w:t xml:space="preserve">Narrative – Instructions </w:t>
      </w:r>
      <w:r w:rsidRPr="00EA098A">
        <w:t>section of this RFA.</w:t>
      </w:r>
    </w:p>
    <w:p w14:paraId="26A0EB6D" w14:textId="77777777" w:rsidR="00853B71" w:rsidRPr="00605183" w:rsidRDefault="00316BE0" w:rsidP="007A59EA">
      <w:pPr>
        <w:pStyle w:val="Heading3"/>
      </w:pPr>
      <w:bookmarkStart w:id="17" w:name="_Toc506960132"/>
      <w:r w:rsidRPr="00605183">
        <w:t>Format Requirements</w:t>
      </w:r>
      <w:bookmarkEnd w:id="17"/>
    </w:p>
    <w:p w14:paraId="3FE8379A" w14:textId="77777777" w:rsidR="00853B71" w:rsidRPr="00EA098A" w:rsidRDefault="00316BE0" w:rsidP="00966ECA">
      <w:r w:rsidRPr="00EA098A">
        <w:t xml:space="preserve">Applicants should use forms provided in the appendices of this RFA where specified in the </w:t>
      </w:r>
      <w:r w:rsidRPr="0055352B">
        <w:t>Instructions for Completing Your Application</w:t>
      </w:r>
      <w:r w:rsidRPr="00EA098A">
        <w:t xml:space="preserve"> section of this RFA. The application </w:t>
      </w:r>
      <w:r w:rsidRPr="00EA098A">
        <w:lastRenderedPageBreak/>
        <w:t>Narrative should not exceed 10 pages, double-spaced. Type must be a minimum of 12 font size; pages should have a minimum of one-inch margins.</w:t>
      </w:r>
    </w:p>
    <w:p w14:paraId="5D9C8B78" w14:textId="77777777" w:rsidR="00853B71" w:rsidRPr="00605183" w:rsidRDefault="00316BE0" w:rsidP="00966ECA">
      <w:pPr>
        <w:pStyle w:val="Heading3"/>
      </w:pPr>
      <w:bookmarkStart w:id="18" w:name="_Toc506960133"/>
      <w:r w:rsidRPr="00605183">
        <w:t>Technical Assistance</w:t>
      </w:r>
      <w:bookmarkEnd w:id="18"/>
    </w:p>
    <w:p w14:paraId="302592CE" w14:textId="1AF0A99F" w:rsidR="00453929" w:rsidRDefault="00BE7EFE">
      <w:r>
        <w:t>A W</w:t>
      </w:r>
      <w:r w:rsidR="00316BE0" w:rsidRPr="00EA098A">
        <w:t>ebinar</w:t>
      </w:r>
      <w:r w:rsidR="00535D0B">
        <w:t xml:space="preserve"> will be conducted on </w:t>
      </w:r>
      <w:r w:rsidR="00B3499E">
        <w:t>March 2</w:t>
      </w:r>
      <w:r w:rsidR="00316BE0" w:rsidRPr="00EA098A">
        <w:t xml:space="preserve">, </w:t>
      </w:r>
      <w:r>
        <w:t>2018</w:t>
      </w:r>
      <w:r w:rsidR="00722594">
        <w:t>,</w:t>
      </w:r>
      <w:r>
        <w:t xml:space="preserve"> </w:t>
      </w:r>
      <w:r w:rsidR="00316BE0" w:rsidRPr="00EA098A">
        <w:t xml:space="preserve">from 10:00 a.m. to 12:00 p.m. The </w:t>
      </w:r>
      <w:r>
        <w:t>Webinar</w:t>
      </w:r>
      <w:r w:rsidR="00316BE0" w:rsidRPr="00EA098A">
        <w:t xml:space="preserve"> </w:t>
      </w:r>
      <w:r>
        <w:t>will</w:t>
      </w:r>
      <w:r w:rsidR="00316BE0" w:rsidRPr="00EA098A">
        <w:t xml:space="preserve"> provide an overview of the RFA and offer potential applicants an opportunity to ask clarifying questions.</w:t>
      </w:r>
    </w:p>
    <w:p w14:paraId="1970E464" w14:textId="77777777" w:rsidR="00853B71" w:rsidRPr="00EA098A" w:rsidRDefault="00316BE0" w:rsidP="00F376EE">
      <w:r w:rsidRPr="00EA098A">
        <w:t>Applica</w:t>
      </w:r>
      <w:r w:rsidR="00D82E7F" w:rsidRPr="00EA098A">
        <w:t>nts who are unable to join the W</w:t>
      </w:r>
      <w:r w:rsidRPr="00EA098A">
        <w:t>ebinar may contact:</w:t>
      </w:r>
    </w:p>
    <w:p w14:paraId="207BAFEE" w14:textId="63E65A43" w:rsidR="00D82E7F" w:rsidRPr="00EA098A" w:rsidRDefault="00D82E7F" w:rsidP="00F376EE">
      <w:r w:rsidRPr="00EA098A">
        <w:t>Program Contact</w:t>
      </w:r>
      <w:r w:rsidR="0060723F">
        <w:t>s</w:t>
      </w:r>
      <w:r w:rsidRPr="00EA098A">
        <w:t>:</w:t>
      </w:r>
    </w:p>
    <w:p w14:paraId="49807393" w14:textId="77777777" w:rsidR="00F376EE" w:rsidRDefault="00F376EE" w:rsidP="00F376EE">
      <w:pPr>
        <w:spacing w:after="0"/>
      </w:pPr>
      <w:r>
        <w:t>Teri Alves</w:t>
      </w:r>
    </w:p>
    <w:p w14:paraId="304DCFB8" w14:textId="5FDEACE3" w:rsidR="00303357" w:rsidRPr="00EA098A" w:rsidRDefault="00303357" w:rsidP="00F376EE">
      <w:pPr>
        <w:spacing w:after="0"/>
      </w:pPr>
      <w:r w:rsidRPr="00EA098A">
        <w:t>916-322-0374</w:t>
      </w:r>
    </w:p>
    <w:p w14:paraId="34268BD4" w14:textId="08B47726" w:rsidR="00303357" w:rsidRDefault="00DB68D7" w:rsidP="007F3ABF">
      <w:pPr>
        <w:rPr>
          <w:rStyle w:val="Hyperlink"/>
        </w:rPr>
      </w:pPr>
      <w:hyperlink r:id="rId11" w:history="1">
        <w:r w:rsidR="002C2B27" w:rsidRPr="00EA098A">
          <w:rPr>
            <w:rStyle w:val="Hyperlink"/>
          </w:rPr>
          <w:t>talves@cde.ca.gov</w:t>
        </w:r>
      </w:hyperlink>
    </w:p>
    <w:p w14:paraId="33B98340" w14:textId="77777777" w:rsidR="00853B71" w:rsidRPr="00EA098A" w:rsidRDefault="00316BE0" w:rsidP="00F376EE">
      <w:pPr>
        <w:spacing w:after="0"/>
      </w:pPr>
      <w:r w:rsidRPr="00EA098A">
        <w:t xml:space="preserve">David Militzer </w:t>
      </w:r>
    </w:p>
    <w:p w14:paraId="6EED0C48" w14:textId="77777777" w:rsidR="00853B71" w:rsidRPr="00EA098A" w:rsidRDefault="00316BE0" w:rsidP="00F376EE">
      <w:pPr>
        <w:spacing w:after="0"/>
      </w:pPr>
      <w:r w:rsidRPr="00EA098A">
        <w:t>916-323-5146</w:t>
      </w:r>
    </w:p>
    <w:p w14:paraId="16FD24CA" w14:textId="0E4BA6A7" w:rsidR="00853B71" w:rsidRPr="00EA098A" w:rsidRDefault="00DB68D7" w:rsidP="007F3ABF">
      <w:hyperlink r:id="rId12" w:history="1">
        <w:r w:rsidR="002C2B27" w:rsidRPr="00EA098A">
          <w:rPr>
            <w:rStyle w:val="Hyperlink"/>
          </w:rPr>
          <w:t>dmilitzer@cde.ca.gov</w:t>
        </w:r>
      </w:hyperlink>
    </w:p>
    <w:p w14:paraId="26CCA726" w14:textId="77777777" w:rsidR="00853B71" w:rsidRPr="00EA098A" w:rsidRDefault="00316BE0" w:rsidP="00F376EE">
      <w:r w:rsidRPr="00EA098A">
        <w:t>Fiscal Analyst</w:t>
      </w:r>
      <w:r w:rsidR="00C63DE5" w:rsidRPr="00EA098A">
        <w:t>:</w:t>
      </w:r>
    </w:p>
    <w:p w14:paraId="54569977" w14:textId="77777777" w:rsidR="00853B71" w:rsidRPr="00EA098A" w:rsidRDefault="00316BE0" w:rsidP="00F376EE">
      <w:pPr>
        <w:spacing w:after="0"/>
      </w:pPr>
      <w:r w:rsidRPr="00EA098A">
        <w:t>Cindy Rose</w:t>
      </w:r>
    </w:p>
    <w:p w14:paraId="194A39E2" w14:textId="77777777" w:rsidR="00853B71" w:rsidRPr="00EA098A" w:rsidRDefault="00316BE0" w:rsidP="00F376EE">
      <w:pPr>
        <w:spacing w:after="0"/>
      </w:pPr>
      <w:r w:rsidRPr="00EA098A">
        <w:t>916-319-0475</w:t>
      </w:r>
    </w:p>
    <w:p w14:paraId="4F9B49CC" w14:textId="77777777" w:rsidR="00853B71" w:rsidRPr="00EA098A" w:rsidRDefault="00DB68D7" w:rsidP="00F376EE">
      <w:pPr>
        <w:spacing w:after="0"/>
      </w:pPr>
      <w:hyperlink r:id="rId13">
        <w:r w:rsidR="00316BE0" w:rsidRPr="00EA098A">
          <w:rPr>
            <w:color w:val="1155CC"/>
            <w:u w:val="single"/>
          </w:rPr>
          <w:t>crose@cde.ca.gov</w:t>
        </w:r>
      </w:hyperlink>
    </w:p>
    <w:p w14:paraId="5D26B535" w14:textId="6FF849B4" w:rsidR="00853B71" w:rsidRPr="00C11C33" w:rsidRDefault="00316BE0" w:rsidP="00C11C33">
      <w:pPr>
        <w:pStyle w:val="Heading3"/>
      </w:pPr>
      <w:bookmarkStart w:id="19" w:name="_Toc506960134"/>
      <w:r w:rsidRPr="00C11C33">
        <w:t>Incomplete and Late Applications</w:t>
      </w:r>
      <w:bookmarkEnd w:id="19"/>
    </w:p>
    <w:p w14:paraId="4DB638FF" w14:textId="5517827A" w:rsidR="00853B71" w:rsidRDefault="00316BE0" w:rsidP="00C11C33">
      <w:r w:rsidRPr="00EA098A">
        <w:t>Incomplete applications will not be considered. Late applications will not be accepted.</w:t>
      </w:r>
    </w:p>
    <w:p w14:paraId="0F4DA0D0" w14:textId="77777777" w:rsidR="00853B71" w:rsidRPr="00605183" w:rsidRDefault="00316BE0" w:rsidP="00C11C33">
      <w:pPr>
        <w:pStyle w:val="Heading4"/>
      </w:pPr>
      <w:r w:rsidRPr="00605183">
        <w:t>Appeals Process</w:t>
      </w:r>
    </w:p>
    <w:p w14:paraId="30D1ACCE" w14:textId="63083307" w:rsidR="00853B71" w:rsidRPr="00EA098A" w:rsidRDefault="00316BE0" w:rsidP="00C11C33">
      <w:r w:rsidRPr="00EA098A">
        <w:t xml:space="preserve">Should a district not receiving a grant wish to file an appeal, it must do so by submitting a letter explaining specifically why the district believes their application should be reconsidered for funding. Appeal letters must be received by the California Department of Education no later than </w:t>
      </w:r>
      <w:r w:rsidR="006E16FF">
        <w:t>April 27</w:t>
      </w:r>
      <w:r w:rsidRPr="00BE7EFE">
        <w:t>, 2018.</w:t>
      </w:r>
      <w:r w:rsidRPr="00EA098A">
        <w:t xml:space="preserve"> Appeal letters should be sent to:</w:t>
      </w:r>
    </w:p>
    <w:p w14:paraId="6A90328E" w14:textId="77777777" w:rsidR="00853B71" w:rsidRPr="00EA098A" w:rsidRDefault="00316BE0" w:rsidP="00C11C33">
      <w:pPr>
        <w:tabs>
          <w:tab w:val="center" w:pos="4320"/>
          <w:tab w:val="right" w:pos="8640"/>
        </w:tabs>
        <w:spacing w:after="0"/>
        <w:jc w:val="center"/>
      </w:pPr>
      <w:r w:rsidRPr="00EA098A">
        <w:t>Donna Wyatt, Director</w:t>
      </w:r>
    </w:p>
    <w:p w14:paraId="38F0576A" w14:textId="59F6A3EB" w:rsidR="00853B71" w:rsidRPr="00EA098A" w:rsidRDefault="00316BE0" w:rsidP="00C11C33">
      <w:pPr>
        <w:spacing w:after="0"/>
        <w:jc w:val="center"/>
      </w:pPr>
      <w:r w:rsidRPr="00EA098A">
        <w:t xml:space="preserve">Career </w:t>
      </w:r>
      <w:r w:rsidR="008661C8">
        <w:t>and College Transition Division</w:t>
      </w:r>
    </w:p>
    <w:p w14:paraId="77565193" w14:textId="77777777" w:rsidR="00853B71" w:rsidRPr="00EA098A" w:rsidRDefault="00316BE0" w:rsidP="00C11C33">
      <w:pPr>
        <w:spacing w:after="0"/>
        <w:jc w:val="center"/>
      </w:pPr>
      <w:r w:rsidRPr="00EA098A">
        <w:t>California Department of Education</w:t>
      </w:r>
    </w:p>
    <w:p w14:paraId="45846CF6" w14:textId="77777777" w:rsidR="00853B71" w:rsidRPr="00EA098A" w:rsidRDefault="00316BE0" w:rsidP="00C11C33">
      <w:pPr>
        <w:spacing w:after="0"/>
        <w:jc w:val="center"/>
      </w:pPr>
      <w:r w:rsidRPr="00EA098A">
        <w:t>1430 N Street, Suite 4202</w:t>
      </w:r>
    </w:p>
    <w:p w14:paraId="0454FD40" w14:textId="77777777" w:rsidR="00853B71" w:rsidRPr="00EA098A" w:rsidRDefault="00316BE0" w:rsidP="00C11C33">
      <w:pPr>
        <w:jc w:val="center"/>
      </w:pPr>
      <w:r w:rsidRPr="00EA098A">
        <w:t>Sacramento, CA 95814</w:t>
      </w:r>
    </w:p>
    <w:p w14:paraId="1092BB10" w14:textId="56122248" w:rsidR="0012112C" w:rsidRDefault="00CC1DF2" w:rsidP="00C11C33">
      <w:r w:rsidRPr="00EA098A">
        <w:t xml:space="preserve">The </w:t>
      </w:r>
      <w:r w:rsidR="00316BE0" w:rsidRPr="00EA098A">
        <w:t xml:space="preserve">CDE must </w:t>
      </w:r>
      <w:r w:rsidR="00316BE0" w:rsidRPr="00EA098A">
        <w:rPr>
          <w:b/>
        </w:rPr>
        <w:t>receive</w:t>
      </w:r>
      <w:r w:rsidR="00316BE0" w:rsidRPr="00EA098A">
        <w:t xml:space="preserve"> the letter of appeal, with an original signature of the authorized person who signed the application, no later than 5:00 p.m. on </w:t>
      </w:r>
      <w:r w:rsidR="006E16FF">
        <w:t>April 27</w:t>
      </w:r>
      <w:r w:rsidR="00316BE0" w:rsidRPr="00EA098A">
        <w:t>, 2018.</w:t>
      </w:r>
    </w:p>
    <w:p w14:paraId="634148E6" w14:textId="77777777" w:rsidR="00453929" w:rsidRDefault="00453929">
      <w:pPr>
        <w:rPr>
          <w:b/>
        </w:rPr>
      </w:pPr>
      <w:r>
        <w:rPr>
          <w:b/>
        </w:rPr>
        <w:br w:type="page"/>
      </w:r>
    </w:p>
    <w:p w14:paraId="6B290E9B" w14:textId="516C2F6B" w:rsidR="00BE7EFE" w:rsidRDefault="00BE7EFE" w:rsidP="0076367C">
      <w:pPr>
        <w:pStyle w:val="Heading3"/>
      </w:pPr>
      <w:bookmarkStart w:id="20" w:name="_Toc506960135"/>
      <w:r>
        <w:lastRenderedPageBreak/>
        <w:t>Intent to Submit</w:t>
      </w:r>
      <w:r w:rsidR="00A61641">
        <w:t xml:space="preserve"> (Appendix A)</w:t>
      </w:r>
      <w:bookmarkEnd w:id="20"/>
    </w:p>
    <w:p w14:paraId="3BF06957" w14:textId="2F2CC3DB" w:rsidR="00853B71" w:rsidRPr="00A61641" w:rsidRDefault="00BE7EFE" w:rsidP="0076367C">
      <w:pPr>
        <w:rPr>
          <w:b/>
        </w:rPr>
      </w:pPr>
      <w:r w:rsidRPr="00BE7EFE">
        <w:t>Please e-mail t</w:t>
      </w:r>
      <w:r w:rsidR="007145F7">
        <w:t>he Intent to Submit</w:t>
      </w:r>
      <w:r w:rsidRPr="00BE7EFE">
        <w:t xml:space="preserve"> to the</w:t>
      </w:r>
      <w:r w:rsidRPr="00BE7EFE">
        <w:rPr>
          <w:b/>
        </w:rPr>
        <w:t xml:space="preserve"> </w:t>
      </w:r>
      <w:r w:rsidR="0060723F">
        <w:t>CDE</w:t>
      </w:r>
      <w:r w:rsidRPr="00BE7EFE">
        <w:rPr>
          <w:b/>
        </w:rPr>
        <w:t xml:space="preserve"> </w:t>
      </w:r>
      <w:r w:rsidRPr="00BE7EFE">
        <w:t xml:space="preserve">at </w:t>
      </w:r>
      <w:hyperlink r:id="rId14" w:history="1">
        <w:r w:rsidRPr="00B3499E">
          <w:rPr>
            <w:rStyle w:val="Hyperlink"/>
          </w:rPr>
          <w:t>MiddleGrades@cde.ca.gov</w:t>
        </w:r>
      </w:hyperlink>
      <w:r w:rsidRPr="00BE7EFE">
        <w:t xml:space="preserve"> </w:t>
      </w:r>
      <w:r w:rsidRPr="00A61641">
        <w:t xml:space="preserve">by </w:t>
      </w:r>
      <w:r w:rsidR="00B3499E">
        <w:t>March 7</w:t>
      </w:r>
      <w:r w:rsidRPr="00A61641">
        <w:t>, 2018.</w:t>
      </w:r>
      <w:r w:rsidRPr="00BE7EFE">
        <w:rPr>
          <w:b/>
        </w:rPr>
        <w:t xml:space="preserve"> </w:t>
      </w:r>
      <w:r w:rsidRPr="00BE7EFE">
        <w:t xml:space="preserve">Submitting this page does not obligate the school or district to submit an application. </w:t>
      </w:r>
      <w:r w:rsidR="00A61641">
        <w:t>LEAs may apply for this grant without completing the Intent to Submit.</w:t>
      </w:r>
    </w:p>
    <w:p w14:paraId="5E15344D" w14:textId="4CDB81DE" w:rsidR="00853B71" w:rsidRPr="00EA098A" w:rsidRDefault="00316BE0" w:rsidP="00791CC4">
      <w:pPr>
        <w:pStyle w:val="Heading2"/>
      </w:pPr>
      <w:bookmarkStart w:id="21" w:name="_Toc506960136"/>
      <w:r w:rsidRPr="00791CC4">
        <w:t>INSTRUCTIONS</w:t>
      </w:r>
      <w:r w:rsidRPr="00EA098A">
        <w:t xml:space="preserve"> FOR COMPLETING YOUR APPLICATION</w:t>
      </w:r>
      <w:bookmarkEnd w:id="21"/>
    </w:p>
    <w:p w14:paraId="70216C2B" w14:textId="5893CC92" w:rsidR="00075891" w:rsidRDefault="00316BE0" w:rsidP="00791CC4">
      <w:r w:rsidRPr="00EA098A">
        <w:t xml:space="preserve">All interested applicants must complete the </w:t>
      </w:r>
      <w:r w:rsidR="001577F9">
        <w:t>MSFA</w:t>
      </w:r>
      <w:r w:rsidR="00BF144B">
        <w:t>s</w:t>
      </w:r>
      <w:r w:rsidR="001577F9">
        <w:t xml:space="preserve"> </w:t>
      </w:r>
      <w:r w:rsidR="008661C8">
        <w:t>grant program application for</w:t>
      </w:r>
      <w:r w:rsidR="00B3499E">
        <w:t xml:space="preserve"> </w:t>
      </w:r>
      <w:r w:rsidR="00B3499E">
        <w:br/>
      </w:r>
      <w:r w:rsidRPr="00EA098A">
        <w:t>2017–18 funding. This RFA and the application forms are available on the funding profile for this program posted on the CDE Web site</w:t>
      </w:r>
      <w:r w:rsidR="00075891">
        <w:t xml:space="preserve"> at </w:t>
      </w:r>
      <w:hyperlink r:id="rId15" w:tooltip="California Department of Education web site for Middle School RFA" w:history="1">
        <w:r w:rsidR="00075891" w:rsidRPr="008514FB">
          <w:rPr>
            <w:rStyle w:val="Hyperlink"/>
          </w:rPr>
          <w:t>https://www.cde.ca.gov/fg/fo/</w:t>
        </w:r>
      </w:hyperlink>
      <w:r w:rsidRPr="00EA098A">
        <w:t>.</w:t>
      </w:r>
    </w:p>
    <w:p w14:paraId="1A107E0F" w14:textId="77777777" w:rsidR="00853B71" w:rsidRPr="00EA098A" w:rsidRDefault="00316BE0" w:rsidP="00791CC4">
      <w:r w:rsidRPr="00EA098A">
        <w:t>Applicants should download the application forms and fill in all sections completely.</w:t>
      </w:r>
    </w:p>
    <w:p w14:paraId="5E0C001C" w14:textId="3B108EDF" w:rsidR="00853B71" w:rsidRPr="00EA098A" w:rsidRDefault="00316BE0" w:rsidP="00791CC4">
      <w:pPr>
        <w:pStyle w:val="Heading3"/>
      </w:pPr>
      <w:bookmarkStart w:id="22" w:name="_Toc506960137"/>
      <w:r w:rsidRPr="00EA098A">
        <w:t>Application Components</w:t>
      </w:r>
      <w:bookmarkEnd w:id="22"/>
    </w:p>
    <w:p w14:paraId="2D52AB2A" w14:textId="77777777" w:rsidR="00853B71" w:rsidRPr="00EA098A" w:rsidRDefault="00316BE0" w:rsidP="00791CC4">
      <w:r w:rsidRPr="00EA098A">
        <w:t>A complete application consists of the following components:</w:t>
      </w:r>
    </w:p>
    <w:p w14:paraId="7BF22184" w14:textId="77777777" w:rsidR="00853B71" w:rsidRPr="00EA098A" w:rsidRDefault="00316BE0">
      <w:pPr>
        <w:numPr>
          <w:ilvl w:val="0"/>
          <w:numId w:val="2"/>
        </w:numPr>
        <w:tabs>
          <w:tab w:val="center" w:pos="4320"/>
          <w:tab w:val="right" w:pos="8640"/>
        </w:tabs>
        <w:spacing w:line="276" w:lineRule="auto"/>
        <w:contextualSpacing/>
      </w:pPr>
      <w:r w:rsidRPr="00EA098A">
        <w:t>Cover Sheet</w:t>
      </w:r>
    </w:p>
    <w:p w14:paraId="12FCD0C6" w14:textId="77777777" w:rsidR="00853B71" w:rsidRPr="00EA098A" w:rsidRDefault="00316BE0">
      <w:pPr>
        <w:numPr>
          <w:ilvl w:val="0"/>
          <w:numId w:val="1"/>
        </w:numPr>
        <w:tabs>
          <w:tab w:val="center" w:pos="4320"/>
          <w:tab w:val="right" w:pos="8640"/>
        </w:tabs>
        <w:spacing w:line="276" w:lineRule="auto"/>
        <w:contextualSpacing/>
      </w:pPr>
      <w:r w:rsidRPr="00EA098A">
        <w:t>Narrative</w:t>
      </w:r>
    </w:p>
    <w:p w14:paraId="07E1ED50" w14:textId="77777777" w:rsidR="00853B71" w:rsidRPr="00EA098A" w:rsidRDefault="00316BE0">
      <w:pPr>
        <w:numPr>
          <w:ilvl w:val="0"/>
          <w:numId w:val="1"/>
        </w:numPr>
        <w:tabs>
          <w:tab w:val="center" w:pos="4320"/>
          <w:tab w:val="right" w:pos="8640"/>
        </w:tabs>
        <w:spacing w:line="276" w:lineRule="auto"/>
        <w:contextualSpacing/>
      </w:pPr>
      <w:r w:rsidRPr="00EA098A">
        <w:t>Budget and Budget Narrative</w:t>
      </w:r>
    </w:p>
    <w:p w14:paraId="0159BE14" w14:textId="77777777" w:rsidR="00853B71" w:rsidRPr="00EA098A" w:rsidRDefault="00316BE0">
      <w:pPr>
        <w:numPr>
          <w:ilvl w:val="0"/>
          <w:numId w:val="1"/>
        </w:numPr>
        <w:tabs>
          <w:tab w:val="center" w:pos="4320"/>
          <w:tab w:val="right" w:pos="8640"/>
        </w:tabs>
        <w:spacing w:line="276" w:lineRule="auto"/>
        <w:contextualSpacing/>
      </w:pPr>
      <w:r w:rsidRPr="00EA098A">
        <w:t>Key Personnel</w:t>
      </w:r>
    </w:p>
    <w:p w14:paraId="6ADDB897" w14:textId="77777777" w:rsidR="00853B71" w:rsidRDefault="00316BE0" w:rsidP="00A81886">
      <w:pPr>
        <w:numPr>
          <w:ilvl w:val="0"/>
          <w:numId w:val="1"/>
        </w:numPr>
        <w:tabs>
          <w:tab w:val="center" w:pos="4320"/>
          <w:tab w:val="right" w:pos="8640"/>
        </w:tabs>
        <w:spacing w:line="480" w:lineRule="auto"/>
        <w:contextualSpacing/>
      </w:pPr>
      <w:r w:rsidRPr="00EA098A">
        <w:t>Supporting Documents</w:t>
      </w:r>
    </w:p>
    <w:p w14:paraId="1E8417D0" w14:textId="77777777" w:rsidR="00853B71" w:rsidRDefault="00016DDF" w:rsidP="00FE6D52">
      <w:r>
        <w:t>Letters of commitment from LHA</w:t>
      </w:r>
      <w:r w:rsidR="00A61641">
        <w:t xml:space="preserve"> </w:t>
      </w:r>
      <w:r w:rsidR="00316BE0" w:rsidRPr="00EA098A">
        <w:t>or C</w:t>
      </w:r>
      <w:r w:rsidR="003E71D9" w:rsidRPr="00EA098A">
        <w:t>PA</w:t>
      </w:r>
      <w:r w:rsidR="00316BE0" w:rsidRPr="00EA098A">
        <w:t xml:space="preserve">, </w:t>
      </w:r>
      <w:r w:rsidR="00A61641">
        <w:t xml:space="preserve">school district superintendent </w:t>
      </w:r>
      <w:r w:rsidR="00316BE0" w:rsidRPr="00EA098A">
        <w:t>school principal, and business partner(s</w:t>
      </w:r>
      <w:r w:rsidR="00972A78" w:rsidRPr="00EA098A">
        <w:t xml:space="preserve">) </w:t>
      </w:r>
      <w:r w:rsidR="00316BE0" w:rsidRPr="00EA098A">
        <w:t xml:space="preserve">are </w:t>
      </w:r>
      <w:r w:rsidR="00316BE0" w:rsidRPr="00A61641">
        <w:t xml:space="preserve">required </w:t>
      </w:r>
      <w:r w:rsidR="00316BE0" w:rsidRPr="00EA098A">
        <w:t>of all applicants.</w:t>
      </w:r>
    </w:p>
    <w:p w14:paraId="5A8B3E51" w14:textId="77777777" w:rsidR="00853B71" w:rsidRPr="00425A1F" w:rsidRDefault="00316BE0" w:rsidP="00425A1F">
      <w:pPr>
        <w:pStyle w:val="Heading3"/>
      </w:pPr>
      <w:bookmarkStart w:id="23" w:name="_Toc506960138"/>
      <w:r w:rsidRPr="00425A1F">
        <w:t>Cover Sheet – Instructions</w:t>
      </w:r>
      <w:bookmarkEnd w:id="23"/>
    </w:p>
    <w:p w14:paraId="4E87DCBD" w14:textId="77777777" w:rsidR="00853B71" w:rsidRPr="00EA098A" w:rsidRDefault="00316BE0" w:rsidP="00425A1F">
      <w:r w:rsidRPr="00EA098A">
        <w:t>A compl</w:t>
      </w:r>
      <w:r w:rsidR="00DB6698">
        <w:t>eted Cover Sheet (see Appendix C</w:t>
      </w:r>
      <w:r w:rsidRPr="00EA098A">
        <w:t>) must appear as the first page of the application.</w:t>
      </w:r>
    </w:p>
    <w:p w14:paraId="2E72C6A8" w14:textId="77777777" w:rsidR="00853B71" w:rsidRPr="00EA098A" w:rsidRDefault="00316BE0" w:rsidP="00425A1F">
      <w:r w:rsidRPr="00EA098A">
        <w:t>The authorized agent must sign the Cover Sheet to affirm the applicant is aware of the assurances, certifications, terms, and conditions related to the grant program.</w:t>
      </w:r>
    </w:p>
    <w:p w14:paraId="6A57BECA" w14:textId="77777777" w:rsidR="00453929" w:rsidRDefault="00316BE0" w:rsidP="00425A1F">
      <w:r w:rsidRPr="00EA098A">
        <w:t>Applicants should print out a completed Cover Sheet; then obtain an original signature of the person who certifies that the appl</w:t>
      </w:r>
      <w:r w:rsidR="007145F7">
        <w:t>ication is correct and complete, and</w:t>
      </w:r>
      <w:r w:rsidRPr="00EA098A">
        <w:t xml:space="preserve"> the application must be dated.</w:t>
      </w:r>
    </w:p>
    <w:p w14:paraId="4483E6A6" w14:textId="433F4A16" w:rsidR="00853B71" w:rsidRPr="00226234" w:rsidRDefault="00316BE0" w:rsidP="00226234">
      <w:pPr>
        <w:pStyle w:val="Heading3"/>
      </w:pPr>
      <w:bookmarkStart w:id="24" w:name="_Toc506960139"/>
      <w:r w:rsidRPr="00226234">
        <w:t>Narrative – Instructions</w:t>
      </w:r>
      <w:bookmarkEnd w:id="24"/>
    </w:p>
    <w:p w14:paraId="5813E15D" w14:textId="78EDC5AB" w:rsidR="00853B71" w:rsidRPr="00EA098A" w:rsidRDefault="00316BE0" w:rsidP="00226234">
      <w:r w:rsidRPr="00EA098A">
        <w:t xml:space="preserve">Applicants should review the </w:t>
      </w:r>
      <w:r w:rsidRPr="00EA098A">
        <w:rPr>
          <w:b/>
        </w:rPr>
        <w:t>Desired Program Outcomes</w:t>
      </w:r>
      <w:r w:rsidRPr="00EA098A">
        <w:t xml:space="preserve"> in this RFA prior to completing the Na</w:t>
      </w:r>
      <w:r w:rsidR="008623B8">
        <w:t>rrative. There is a ten-</w:t>
      </w:r>
      <w:r w:rsidR="00DB6698">
        <w:t>page</w:t>
      </w:r>
      <w:r w:rsidR="00D502E3">
        <w:t xml:space="preserve"> limit to the narrative, double-</w:t>
      </w:r>
      <w:r w:rsidR="00DB6698">
        <w:t xml:space="preserve">spaced, </w:t>
      </w:r>
      <w:r w:rsidR="007145F7">
        <w:t xml:space="preserve">one inch margins, </w:t>
      </w:r>
      <w:r w:rsidR="00DB6698">
        <w:t>using a minimum of 12 font</w:t>
      </w:r>
      <w:r w:rsidR="00D502E3">
        <w:t xml:space="preserve"> size</w:t>
      </w:r>
      <w:r w:rsidR="00DB6698">
        <w:t>.</w:t>
      </w:r>
    </w:p>
    <w:p w14:paraId="20B3A235" w14:textId="77777777" w:rsidR="00853B71" w:rsidRPr="00EA098A" w:rsidRDefault="00316BE0" w:rsidP="00226234">
      <w:r w:rsidRPr="00EA098A">
        <w:lastRenderedPageBreak/>
        <w:t>Forms provided as appendices to this RFA should be used where noted. Forms do not count toward the 10 page maximum length. Supporting documentation</w:t>
      </w:r>
      <w:r w:rsidR="008623B8">
        <w:t>, such as letters of commitment,</w:t>
      </w:r>
      <w:r w:rsidRPr="00EA098A">
        <w:t xml:space="preserve"> do not count toward the 10 page maximum length.</w:t>
      </w:r>
    </w:p>
    <w:p w14:paraId="2B797F8C" w14:textId="19C0C1C1" w:rsidR="00853B71" w:rsidRPr="00EA098A" w:rsidRDefault="00316BE0" w:rsidP="00226234">
      <w:r w:rsidRPr="00EA098A">
        <w:t>The application must address the following</w:t>
      </w:r>
      <w:r w:rsidR="005A7DB7">
        <w:t xml:space="preserve"> Desired Programs Outcomes</w:t>
      </w:r>
      <w:r w:rsidRPr="00EA098A">
        <w:t>:</w:t>
      </w:r>
    </w:p>
    <w:p w14:paraId="0FC41A37" w14:textId="230F7A3D" w:rsidR="00853B71" w:rsidRDefault="00316BE0" w:rsidP="00226234">
      <w:pPr>
        <w:numPr>
          <w:ilvl w:val="0"/>
          <w:numId w:val="4"/>
        </w:numPr>
        <w:tabs>
          <w:tab w:val="center" w:pos="4320"/>
          <w:tab w:val="right" w:pos="8640"/>
        </w:tabs>
        <w:spacing w:after="0" w:line="276" w:lineRule="auto"/>
        <w:contextualSpacing/>
      </w:pPr>
      <w:r w:rsidRPr="00EA098A">
        <w:rPr>
          <w:b/>
        </w:rPr>
        <w:t>Element 1 (5 p</w:t>
      </w:r>
      <w:r w:rsidR="00AA3EA5" w:rsidRPr="00EA098A">
        <w:rPr>
          <w:b/>
        </w:rPr>
        <w:t>oint</w:t>
      </w:r>
      <w:r w:rsidRPr="00EA098A">
        <w:rPr>
          <w:b/>
        </w:rPr>
        <w:t>s)</w:t>
      </w:r>
      <w:r w:rsidR="00553531">
        <w:t xml:space="preserve">:  Describe how </w:t>
      </w:r>
      <w:r w:rsidRPr="00EA098A">
        <w:t xml:space="preserve">the grantee’s fifth and sixth grade teachers </w:t>
      </w:r>
      <w:r w:rsidR="00553531">
        <w:t xml:space="preserve">will </w:t>
      </w:r>
      <w:r w:rsidRPr="00EA098A">
        <w:t xml:space="preserve">implement the </w:t>
      </w:r>
      <w:proofErr w:type="spellStart"/>
      <w:r w:rsidRPr="00EA098A">
        <w:t>CalCRN</w:t>
      </w:r>
      <w:proofErr w:type="spellEnd"/>
      <w:r w:rsidRPr="00EA098A">
        <w:t xml:space="preserve"> Caree</w:t>
      </w:r>
      <w:r w:rsidR="008623B8">
        <w:t>r and College Readiness Lesson P</w:t>
      </w:r>
      <w:r w:rsidRPr="00EA098A">
        <w:t xml:space="preserve">lans </w:t>
      </w:r>
      <w:r w:rsidR="00553531">
        <w:t>into their existing curriculum</w:t>
      </w:r>
      <w:r w:rsidRPr="00EA098A">
        <w:t>.</w:t>
      </w:r>
      <w:r w:rsidR="0060723F">
        <w:t xml:space="preserve"> </w:t>
      </w:r>
      <w:hyperlink r:id="rId16" w:anchor="Lessons" w:tooltip="CalCRN Career and College Readiness Lesson Plan" w:history="1">
        <w:r w:rsidR="0060723F" w:rsidRPr="002A54BB">
          <w:rPr>
            <w:rStyle w:val="Hyperlink"/>
          </w:rPr>
          <w:t>http://www.californiacareers.info/#Lessons</w:t>
        </w:r>
      </w:hyperlink>
    </w:p>
    <w:p w14:paraId="1BBB9067" w14:textId="73E13B5F" w:rsidR="00853B71" w:rsidRPr="00EA098A" w:rsidRDefault="00316BE0" w:rsidP="00226234">
      <w:pPr>
        <w:numPr>
          <w:ilvl w:val="1"/>
          <w:numId w:val="4"/>
        </w:numPr>
        <w:tabs>
          <w:tab w:val="center" w:pos="4320"/>
          <w:tab w:val="right" w:pos="8640"/>
        </w:tabs>
        <w:spacing w:before="240"/>
      </w:pPr>
      <w:r w:rsidRPr="00EA098A">
        <w:t xml:space="preserve">What schools will be utilizing the </w:t>
      </w:r>
      <w:proofErr w:type="spellStart"/>
      <w:r w:rsidRPr="00EA098A">
        <w:t>CalCRN</w:t>
      </w:r>
      <w:proofErr w:type="spellEnd"/>
      <w:r w:rsidRPr="00EA098A">
        <w:t xml:space="preserve"> Career and College Readiness </w:t>
      </w:r>
      <w:r w:rsidR="008623B8">
        <w:t>Lessons Plans</w:t>
      </w:r>
      <w:r w:rsidR="005A7DB7">
        <w:t xml:space="preserve"> in the fifth and sixth grades</w:t>
      </w:r>
      <w:r w:rsidR="008623B8">
        <w:t>?</w:t>
      </w:r>
    </w:p>
    <w:p w14:paraId="5301761A" w14:textId="77777777" w:rsidR="00853B71" w:rsidRPr="00EA098A" w:rsidRDefault="00316BE0" w:rsidP="00226234">
      <w:pPr>
        <w:numPr>
          <w:ilvl w:val="1"/>
          <w:numId w:val="4"/>
        </w:numPr>
        <w:tabs>
          <w:tab w:val="center" w:pos="4320"/>
          <w:tab w:val="right" w:pos="8640"/>
        </w:tabs>
        <w:spacing w:before="240"/>
      </w:pPr>
      <w:r w:rsidRPr="00EA098A">
        <w:t xml:space="preserve">How many students will be utilizing the </w:t>
      </w:r>
      <w:proofErr w:type="spellStart"/>
      <w:r w:rsidRPr="00EA098A">
        <w:t>CalCRN</w:t>
      </w:r>
      <w:proofErr w:type="spellEnd"/>
      <w:r w:rsidRPr="00EA098A">
        <w:t xml:space="preserve"> Career and College Readiness lessons in the fifth and sixth grades?</w:t>
      </w:r>
    </w:p>
    <w:p w14:paraId="374385C3" w14:textId="77777777" w:rsidR="00853B71" w:rsidRDefault="00316BE0" w:rsidP="00EF63D6">
      <w:pPr>
        <w:numPr>
          <w:ilvl w:val="0"/>
          <w:numId w:val="4"/>
        </w:numPr>
        <w:tabs>
          <w:tab w:val="center" w:pos="4320"/>
          <w:tab w:val="right" w:pos="8640"/>
        </w:tabs>
        <w:spacing w:before="240"/>
      </w:pPr>
      <w:r w:rsidRPr="00C342A5">
        <w:rPr>
          <w:b/>
        </w:rPr>
        <w:t>Element 2</w:t>
      </w:r>
      <w:r w:rsidRPr="00EA098A">
        <w:rPr>
          <w:b/>
        </w:rPr>
        <w:t xml:space="preserve"> (30 p</w:t>
      </w:r>
      <w:r w:rsidR="00AA3EA5" w:rsidRPr="00EA098A">
        <w:rPr>
          <w:b/>
        </w:rPr>
        <w:t>oint</w:t>
      </w:r>
      <w:r w:rsidRPr="00EA098A">
        <w:rPr>
          <w:b/>
        </w:rPr>
        <w:t xml:space="preserve">s): </w:t>
      </w:r>
      <w:r w:rsidR="00D502E3">
        <w:t>State the</w:t>
      </w:r>
      <w:r w:rsidR="00016DDF">
        <w:t xml:space="preserve"> LHA </w:t>
      </w:r>
      <w:r w:rsidRPr="00EA098A">
        <w:t>or C</w:t>
      </w:r>
      <w:r w:rsidR="002224DD" w:rsidRPr="00EA098A">
        <w:t xml:space="preserve">PA </w:t>
      </w:r>
      <w:r w:rsidR="00D502E3">
        <w:t xml:space="preserve">with which </w:t>
      </w:r>
      <w:r w:rsidRPr="00EA098A">
        <w:t xml:space="preserve">your school </w:t>
      </w:r>
      <w:r w:rsidR="008623B8">
        <w:t>site</w:t>
      </w:r>
      <w:r w:rsidR="00D502E3">
        <w:t xml:space="preserve"> be partnering.</w:t>
      </w:r>
    </w:p>
    <w:p w14:paraId="2D4D7E8B" w14:textId="77777777" w:rsidR="00853B71" w:rsidRPr="00EA098A" w:rsidRDefault="00316BE0" w:rsidP="00C342A5">
      <w:pPr>
        <w:numPr>
          <w:ilvl w:val="1"/>
          <w:numId w:val="16"/>
        </w:numPr>
        <w:tabs>
          <w:tab w:val="center" w:pos="4320"/>
          <w:tab w:val="right" w:pos="8640"/>
        </w:tabs>
        <w:spacing w:before="240"/>
      </w:pPr>
      <w:r w:rsidRPr="00EA098A">
        <w:t xml:space="preserve">Name the </w:t>
      </w:r>
      <w:r w:rsidR="00016DDF">
        <w:t xml:space="preserve">LHA </w:t>
      </w:r>
      <w:r w:rsidRPr="00EA098A">
        <w:t xml:space="preserve">or CPA lead coordinator(s) </w:t>
      </w:r>
      <w:r w:rsidR="008623B8">
        <w:t>partnering</w:t>
      </w:r>
      <w:r w:rsidRPr="00EA098A">
        <w:t xml:space="preserve"> with your school </w:t>
      </w:r>
      <w:r w:rsidR="008623B8">
        <w:t>site</w:t>
      </w:r>
      <w:r w:rsidRPr="00EA098A">
        <w:t>.</w:t>
      </w:r>
    </w:p>
    <w:p w14:paraId="3EC027A8" w14:textId="0F8638E2" w:rsidR="00853B71" w:rsidRPr="00775BA3" w:rsidRDefault="008623B8" w:rsidP="00C342A5">
      <w:pPr>
        <w:numPr>
          <w:ilvl w:val="1"/>
          <w:numId w:val="16"/>
        </w:numPr>
        <w:tabs>
          <w:tab w:val="center" w:pos="4320"/>
          <w:tab w:val="right" w:pos="8640"/>
        </w:tabs>
        <w:spacing w:before="240"/>
      </w:pPr>
      <w:r w:rsidRPr="00775BA3">
        <w:t xml:space="preserve">Name the industry </w:t>
      </w:r>
      <w:r w:rsidR="0024274D">
        <w:t>partner(s)</w:t>
      </w:r>
      <w:r w:rsidRPr="00775BA3">
        <w:t xml:space="preserve"> </w:t>
      </w:r>
      <w:r w:rsidR="00316BE0" w:rsidRPr="00775BA3">
        <w:t xml:space="preserve">and </w:t>
      </w:r>
      <w:r w:rsidRPr="00775BA3">
        <w:t xml:space="preserve">describe their participation with the </w:t>
      </w:r>
      <w:r w:rsidR="001577F9" w:rsidRPr="00775BA3">
        <w:t>MSFA</w:t>
      </w:r>
      <w:r w:rsidR="002224DD" w:rsidRPr="00775BA3">
        <w:t>.</w:t>
      </w:r>
    </w:p>
    <w:p w14:paraId="635DFAFE" w14:textId="0723BB7F" w:rsidR="00775BA3" w:rsidRPr="00775BA3" w:rsidRDefault="004069FA" w:rsidP="00735D13">
      <w:pPr>
        <w:numPr>
          <w:ilvl w:val="1"/>
          <w:numId w:val="16"/>
        </w:numPr>
        <w:tabs>
          <w:tab w:val="center" w:pos="4320"/>
          <w:tab w:val="right" w:pos="8640"/>
        </w:tabs>
        <w:spacing w:before="240"/>
      </w:pPr>
      <w:r w:rsidRPr="00775BA3">
        <w:t>Describe the</w:t>
      </w:r>
      <w:r w:rsidR="00316BE0" w:rsidRPr="00775BA3">
        <w:t xml:space="preserve"> plan </w:t>
      </w:r>
      <w:r w:rsidRPr="00775BA3">
        <w:t>for the regional CTE and Career Awareness activities.</w:t>
      </w:r>
    </w:p>
    <w:p w14:paraId="78FD86D0" w14:textId="0C06C7A6" w:rsidR="004069FA" w:rsidRPr="0012112C" w:rsidRDefault="00316BE0" w:rsidP="00735D13">
      <w:pPr>
        <w:numPr>
          <w:ilvl w:val="0"/>
          <w:numId w:val="4"/>
        </w:numPr>
        <w:tabs>
          <w:tab w:val="center" w:pos="4320"/>
          <w:tab w:val="right" w:pos="8640"/>
        </w:tabs>
        <w:spacing w:before="240"/>
      </w:pPr>
      <w:r w:rsidRPr="00C342A5">
        <w:rPr>
          <w:b/>
        </w:rPr>
        <w:t xml:space="preserve">Element </w:t>
      </w:r>
      <w:r w:rsidRPr="00C342A5">
        <w:t>3 (30 p</w:t>
      </w:r>
      <w:r w:rsidR="00AA3EA5" w:rsidRPr="00C342A5">
        <w:t>oin</w:t>
      </w:r>
      <w:r w:rsidRPr="00C342A5">
        <w:t>ts)</w:t>
      </w:r>
      <w:r w:rsidR="00D502E3" w:rsidRPr="00C342A5">
        <w:t>:</w:t>
      </w:r>
      <w:r w:rsidR="00D502E3" w:rsidRPr="0012112C">
        <w:t xml:space="preserve"> Describe the three-</w:t>
      </w:r>
      <w:r w:rsidRPr="0012112C">
        <w:t>semester career and self-exploration</w:t>
      </w:r>
      <w:r w:rsidR="00775BA3" w:rsidRPr="0012112C">
        <w:t xml:space="preserve"> sequence of courses</w:t>
      </w:r>
    </w:p>
    <w:p w14:paraId="74CECC58" w14:textId="3FB509BC" w:rsidR="000720C2" w:rsidRDefault="00316BE0" w:rsidP="00C342A5">
      <w:pPr>
        <w:numPr>
          <w:ilvl w:val="1"/>
          <w:numId w:val="17"/>
        </w:numPr>
        <w:tabs>
          <w:tab w:val="center" w:pos="4320"/>
          <w:tab w:val="right" w:pos="8640"/>
        </w:tabs>
        <w:spacing w:before="240"/>
      </w:pPr>
      <w:r w:rsidRPr="00EA098A">
        <w:t>One sem</w:t>
      </w:r>
      <w:r w:rsidR="004069FA">
        <w:t>ester of mini-CTE or CTE Wheel;</w:t>
      </w:r>
    </w:p>
    <w:p w14:paraId="04F881B9" w14:textId="36B678AC" w:rsidR="002224DD" w:rsidRDefault="0060723F" w:rsidP="00C342A5">
      <w:pPr>
        <w:numPr>
          <w:ilvl w:val="1"/>
          <w:numId w:val="17"/>
        </w:numPr>
        <w:tabs>
          <w:tab w:val="center" w:pos="4320"/>
          <w:tab w:val="right" w:pos="8640"/>
        </w:tabs>
        <w:spacing w:before="240"/>
      </w:pPr>
      <w:r>
        <w:t>O</w:t>
      </w:r>
      <w:r w:rsidR="00316BE0" w:rsidRPr="00EA098A">
        <w:t>ne semester of introductory to CTE content area, that include industry sector standards that align with partn</w:t>
      </w:r>
      <w:r w:rsidR="002224DD" w:rsidRPr="00EA098A">
        <w:t>ering L</w:t>
      </w:r>
      <w:r w:rsidR="00016DDF">
        <w:t xml:space="preserve">HA </w:t>
      </w:r>
      <w:r w:rsidR="002224DD" w:rsidRPr="00EA098A">
        <w:t>or CPA</w:t>
      </w:r>
      <w:r w:rsidR="00316BE0" w:rsidRPr="00EA098A">
        <w:t>;</w:t>
      </w:r>
    </w:p>
    <w:p w14:paraId="4C954975" w14:textId="0E236E98" w:rsidR="00853B71" w:rsidRPr="00EA098A" w:rsidRDefault="0060723F" w:rsidP="00C342A5">
      <w:pPr>
        <w:numPr>
          <w:ilvl w:val="1"/>
          <w:numId w:val="17"/>
        </w:numPr>
        <w:tabs>
          <w:tab w:val="center" w:pos="4320"/>
          <w:tab w:val="right" w:pos="8640"/>
        </w:tabs>
        <w:spacing w:before="240"/>
      </w:pPr>
      <w:r>
        <w:t>O</w:t>
      </w:r>
      <w:r w:rsidR="00316BE0" w:rsidRPr="00EA098A">
        <w:t xml:space="preserve">ne semester combined intermediate content </w:t>
      </w:r>
      <w:r w:rsidR="00C63DE5" w:rsidRPr="00EA098A">
        <w:t>course that</w:t>
      </w:r>
      <w:r w:rsidR="00316BE0" w:rsidRPr="00EA098A">
        <w:t xml:space="preserve"> include industry sector standards that align with partn</w:t>
      </w:r>
      <w:r w:rsidR="002224DD" w:rsidRPr="00EA098A">
        <w:t>ering L</w:t>
      </w:r>
      <w:r w:rsidR="00016DDF">
        <w:t xml:space="preserve">HA </w:t>
      </w:r>
      <w:r w:rsidR="002224DD" w:rsidRPr="00EA098A">
        <w:t>or CPA</w:t>
      </w:r>
      <w:r w:rsidR="00316BE0" w:rsidRPr="00EA098A">
        <w:t>, and the development of high school/college/career/10 year plan.</w:t>
      </w:r>
    </w:p>
    <w:p w14:paraId="482F5C9B" w14:textId="77777777" w:rsidR="00853B71" w:rsidRDefault="00316BE0" w:rsidP="00C342A5">
      <w:r w:rsidRPr="00EA098A">
        <w:t>Examples include: Science, Technology, Engineering, and Mathematics (STEM)/STEAM/STHEAM (STEM integrated with Arts, Humanities) Health Careers; Manufacturing; Culinary Arts; Industrial Technology; Arts, Media, and Entertainment; Robotics, Game Design, and coding.</w:t>
      </w:r>
    </w:p>
    <w:p w14:paraId="18585977" w14:textId="73CE366A" w:rsidR="00853B71" w:rsidRPr="00C342A5" w:rsidRDefault="00316BE0" w:rsidP="00C342A5">
      <w:pPr>
        <w:numPr>
          <w:ilvl w:val="0"/>
          <w:numId w:val="4"/>
        </w:numPr>
        <w:tabs>
          <w:tab w:val="center" w:pos="4320"/>
          <w:tab w:val="right" w:pos="8640"/>
        </w:tabs>
        <w:spacing w:before="240"/>
      </w:pPr>
      <w:r w:rsidRPr="00C342A5">
        <w:rPr>
          <w:b/>
        </w:rPr>
        <w:t>Element 4 (20 p</w:t>
      </w:r>
      <w:r w:rsidR="00AA3EA5" w:rsidRPr="00C342A5">
        <w:rPr>
          <w:b/>
        </w:rPr>
        <w:t>oin</w:t>
      </w:r>
      <w:r w:rsidRPr="00C342A5">
        <w:rPr>
          <w:b/>
        </w:rPr>
        <w:t xml:space="preserve">ts): </w:t>
      </w:r>
      <w:r w:rsidRPr="00C342A5">
        <w:t>Desc</w:t>
      </w:r>
      <w:r w:rsidR="00FD3438" w:rsidRPr="00C342A5">
        <w:t>ribe the plan for at least four</w:t>
      </w:r>
      <w:r w:rsidR="00741CDC" w:rsidRPr="00C342A5">
        <w:t xml:space="preserve"> Leadership Seminars given to d</w:t>
      </w:r>
      <w:r w:rsidRPr="00C342A5">
        <w:t>istricts and site educators. Seminars should provide information and backg</w:t>
      </w:r>
      <w:r w:rsidR="008A2886" w:rsidRPr="00C342A5">
        <w:t>round on career ready practices</w:t>
      </w:r>
      <w:r w:rsidRPr="00C342A5">
        <w:t xml:space="preserve"> for middle grade students. Seminars </w:t>
      </w:r>
      <w:r w:rsidR="000720C2" w:rsidRPr="00C342A5">
        <w:t xml:space="preserve">will also </w:t>
      </w:r>
      <w:r w:rsidRPr="00C342A5">
        <w:t xml:space="preserve">provide quick start information regarding the implementation of effective and </w:t>
      </w:r>
      <w:r w:rsidRPr="00C342A5">
        <w:lastRenderedPageBreak/>
        <w:t>comprehensive strategies at the middle school level to facilitate students to become career ready by t</w:t>
      </w:r>
      <w:r w:rsidR="00FE07EA" w:rsidRPr="00C342A5">
        <w:t>he time they leave high school.</w:t>
      </w:r>
    </w:p>
    <w:p w14:paraId="3CF229DF" w14:textId="77777777" w:rsidR="00853B71" w:rsidRDefault="008A2886">
      <w:pPr>
        <w:numPr>
          <w:ilvl w:val="1"/>
          <w:numId w:val="4"/>
        </w:numPr>
        <w:tabs>
          <w:tab w:val="center" w:pos="4320"/>
          <w:tab w:val="right" w:pos="8640"/>
        </w:tabs>
        <w:spacing w:line="276" w:lineRule="auto"/>
        <w:contextualSpacing/>
      </w:pPr>
      <w:r>
        <w:t>How many s</w:t>
      </w:r>
      <w:r w:rsidR="00316BE0" w:rsidRPr="00EA098A">
        <w:t>eminars will be conducted?</w:t>
      </w:r>
    </w:p>
    <w:p w14:paraId="313D32FE" w14:textId="69C983A3" w:rsidR="00853B71" w:rsidRPr="00EA098A" w:rsidRDefault="008A2886" w:rsidP="0035053C">
      <w:pPr>
        <w:numPr>
          <w:ilvl w:val="1"/>
          <w:numId w:val="4"/>
        </w:numPr>
        <w:tabs>
          <w:tab w:val="center" w:pos="4320"/>
          <w:tab w:val="right" w:pos="8640"/>
        </w:tabs>
        <w:spacing w:before="240" w:line="276" w:lineRule="auto"/>
      </w:pPr>
      <w:r>
        <w:t>Provide outlines of the planned seminars</w:t>
      </w:r>
      <w:r w:rsidR="00553531">
        <w:t>.</w:t>
      </w:r>
    </w:p>
    <w:p w14:paraId="2FF4D1B3" w14:textId="490A85F4" w:rsidR="00853B71" w:rsidRPr="00EA098A" w:rsidRDefault="00316BE0" w:rsidP="0035053C">
      <w:pPr>
        <w:numPr>
          <w:ilvl w:val="0"/>
          <w:numId w:val="4"/>
        </w:numPr>
        <w:tabs>
          <w:tab w:val="center" w:pos="4320"/>
          <w:tab w:val="right" w:pos="8640"/>
        </w:tabs>
        <w:spacing w:before="240"/>
      </w:pPr>
      <w:r w:rsidRPr="00C342A5">
        <w:rPr>
          <w:b/>
        </w:rPr>
        <w:t>Element 5 (5 p</w:t>
      </w:r>
      <w:r w:rsidR="00AA3EA5" w:rsidRPr="00C342A5">
        <w:rPr>
          <w:b/>
        </w:rPr>
        <w:t>oint</w:t>
      </w:r>
      <w:r w:rsidRPr="00C342A5">
        <w:rPr>
          <w:b/>
        </w:rPr>
        <w:t>s):</w:t>
      </w:r>
      <w:r w:rsidRPr="00EA098A">
        <w:t xml:space="preserve"> </w:t>
      </w:r>
      <w:r w:rsidR="00553531">
        <w:t>Name</w:t>
      </w:r>
      <w:r w:rsidRPr="00EA098A">
        <w:t xml:space="preserve"> the industry </w:t>
      </w:r>
      <w:r w:rsidR="0024274D">
        <w:t>partner(s)</w:t>
      </w:r>
      <w:r w:rsidRPr="00EA098A">
        <w:t xml:space="preserve"> that will facilitate work-based learning modules at the </w:t>
      </w:r>
      <w:r w:rsidR="008A2886">
        <w:t>MSFA</w:t>
      </w:r>
      <w:r w:rsidR="00553531">
        <w:t>.</w:t>
      </w:r>
      <w:r w:rsidRPr="00EA098A">
        <w:t xml:space="preserve"> Attach letter of support from business </w:t>
      </w:r>
      <w:r w:rsidR="0024274D">
        <w:t>partner(s)</w:t>
      </w:r>
      <w:r w:rsidR="008A2886">
        <w:t>.</w:t>
      </w:r>
    </w:p>
    <w:p w14:paraId="3000D2B1" w14:textId="3D3DA1E2" w:rsidR="00853B71" w:rsidRPr="00EA098A" w:rsidRDefault="00316BE0">
      <w:pPr>
        <w:tabs>
          <w:tab w:val="center" w:pos="4320"/>
          <w:tab w:val="right" w:pos="8640"/>
        </w:tabs>
        <w:spacing w:line="276" w:lineRule="auto"/>
        <w:ind w:left="720"/>
      </w:pPr>
      <w:r w:rsidRPr="00C342A5">
        <w:rPr>
          <w:b/>
        </w:rPr>
        <w:t>Allied Programs</w:t>
      </w:r>
      <w:r w:rsidRPr="00C342A5">
        <w:t>: Existing models of Middle Grade Programs such as Project Lead the Way, After School Learning, Employer and College and Post-Secondary Field Trips, Career Technical Student Organizations, Stu</w:t>
      </w:r>
      <w:r w:rsidR="00553531" w:rsidRPr="00C342A5">
        <w:t xml:space="preserve">dent Leadership Training, </w:t>
      </w:r>
      <w:r w:rsidRPr="00C342A5">
        <w:t>may supplement the foundation grant funded elements</w:t>
      </w:r>
      <w:r w:rsidRPr="00EA098A">
        <w:t>.</w:t>
      </w:r>
    </w:p>
    <w:p w14:paraId="60574AE8" w14:textId="77777777" w:rsidR="00853B71" w:rsidRPr="00605183" w:rsidRDefault="00316BE0" w:rsidP="00C342A5">
      <w:pPr>
        <w:pStyle w:val="Heading3"/>
      </w:pPr>
      <w:bookmarkStart w:id="25" w:name="_Toc506960140"/>
      <w:r w:rsidRPr="00605183">
        <w:t>Budget</w:t>
      </w:r>
      <w:r w:rsidR="00156F27" w:rsidRPr="00605183">
        <w:t xml:space="preserve"> and Budget Narrative</w:t>
      </w:r>
      <w:r w:rsidRPr="00605183">
        <w:t xml:space="preserve"> Instructions</w:t>
      </w:r>
      <w:r w:rsidR="00AA3EA5" w:rsidRPr="00605183">
        <w:t>—</w:t>
      </w:r>
      <w:r w:rsidRPr="00605183">
        <w:t xml:space="preserve">Budget (10 </w:t>
      </w:r>
      <w:r w:rsidR="00AA3EA5" w:rsidRPr="00605183">
        <w:t>points</w:t>
      </w:r>
      <w:r w:rsidRPr="00605183">
        <w:t>)</w:t>
      </w:r>
      <w:r w:rsidR="00AA3EA5" w:rsidRPr="00605183">
        <w:t>:</w:t>
      </w:r>
      <w:bookmarkEnd w:id="25"/>
    </w:p>
    <w:p w14:paraId="2C22A18D" w14:textId="2B9A1AA4" w:rsidR="00453929" w:rsidRDefault="00156F27" w:rsidP="00C342A5">
      <w:r>
        <w:t xml:space="preserve">The </w:t>
      </w:r>
      <w:r w:rsidR="00B66EDC">
        <w:t xml:space="preserve">Application </w:t>
      </w:r>
      <w:r>
        <w:t xml:space="preserve">Budget </w:t>
      </w:r>
      <w:r w:rsidR="00316BE0" w:rsidRPr="00EA098A">
        <w:t xml:space="preserve">must be signed by the authorized district official who has reviewed the </w:t>
      </w:r>
      <w:r w:rsidR="00B66EDC">
        <w:t xml:space="preserve">Application </w:t>
      </w:r>
      <w:r w:rsidR="00316BE0" w:rsidRPr="00EA098A">
        <w:t>Budget form</w:t>
      </w:r>
      <w:r w:rsidR="00B66EDC">
        <w:t>.</w:t>
      </w:r>
      <w:r w:rsidR="00316BE0" w:rsidRPr="00EA098A">
        <w:t xml:space="preserve"> Expenditure Code Descriptions and Budget Narrative Examples (Appendix E) are provided to assist applicants</w:t>
      </w:r>
      <w:r w:rsidR="00553531">
        <w:t>.</w:t>
      </w:r>
    </w:p>
    <w:p w14:paraId="2B07BF21" w14:textId="77777777" w:rsidR="00853B71" w:rsidRPr="00605183" w:rsidRDefault="00316BE0" w:rsidP="00C342A5">
      <w:pPr>
        <w:pStyle w:val="Heading3"/>
      </w:pPr>
      <w:bookmarkStart w:id="26" w:name="_Toc506960141"/>
      <w:r w:rsidRPr="00605183">
        <w:t>Key Personnel – Instructions</w:t>
      </w:r>
      <w:bookmarkEnd w:id="26"/>
    </w:p>
    <w:p w14:paraId="12232323" w14:textId="4A29D183" w:rsidR="00605183" w:rsidRDefault="00316BE0" w:rsidP="00C342A5">
      <w:r w:rsidRPr="00EA098A">
        <w:t xml:space="preserve">Using the Key Personnel form (Appendix F), provide the name, title, </w:t>
      </w:r>
      <w:r w:rsidR="003063CA">
        <w:t xml:space="preserve">school submitting application, </w:t>
      </w:r>
      <w:r w:rsidRPr="00EA098A">
        <w:t xml:space="preserve">and </w:t>
      </w:r>
      <w:r w:rsidR="003063CA">
        <w:t xml:space="preserve">school </w:t>
      </w:r>
      <w:r w:rsidRPr="00EA098A">
        <w:t>contact information of key personnel involved in the project. List the roles and responsibilities</w:t>
      </w:r>
      <w:r w:rsidR="00553531">
        <w:t>,</w:t>
      </w:r>
      <w:r w:rsidRPr="00EA098A">
        <w:t xml:space="preserve"> as well as the qualifications and experience of each person.</w:t>
      </w:r>
    </w:p>
    <w:p w14:paraId="194BA76E" w14:textId="20B35A35" w:rsidR="00853B71" w:rsidRPr="00605183" w:rsidRDefault="00316BE0" w:rsidP="00C342A5">
      <w:pPr>
        <w:pStyle w:val="Heading3"/>
      </w:pPr>
      <w:bookmarkStart w:id="27" w:name="_Toc506960142"/>
      <w:r w:rsidRPr="00605183">
        <w:t>Supporting Documents – Instructions</w:t>
      </w:r>
      <w:bookmarkEnd w:id="27"/>
    </w:p>
    <w:p w14:paraId="1DC3D9ED" w14:textId="77777777" w:rsidR="00853B71" w:rsidRPr="00EA098A" w:rsidRDefault="00316BE0" w:rsidP="00C342A5">
      <w:r w:rsidRPr="00EA098A">
        <w:t>Attach additional documents that support your application. Supporting documents include:</w:t>
      </w:r>
    </w:p>
    <w:p w14:paraId="01552EDF" w14:textId="4E6F3CC2" w:rsidR="00853B71" w:rsidRPr="00EA098A" w:rsidRDefault="00316BE0" w:rsidP="00C342A5">
      <w:pPr>
        <w:pStyle w:val="ListParagraph"/>
        <w:numPr>
          <w:ilvl w:val="0"/>
          <w:numId w:val="19"/>
        </w:numPr>
      </w:pPr>
      <w:r w:rsidRPr="00EA098A">
        <w:t>Letters of commitment from middle grades scho</w:t>
      </w:r>
      <w:r w:rsidR="003063CA">
        <w:t xml:space="preserve">ol district superintendent, </w:t>
      </w:r>
      <w:r w:rsidRPr="00EA098A">
        <w:t xml:space="preserve">school’s principal, business </w:t>
      </w:r>
      <w:r w:rsidR="0024274D">
        <w:t>partner(s)</w:t>
      </w:r>
      <w:r w:rsidRPr="00EA098A">
        <w:t>, and L</w:t>
      </w:r>
      <w:r w:rsidR="00016DDF">
        <w:t xml:space="preserve">HA </w:t>
      </w:r>
      <w:r w:rsidRPr="00EA098A">
        <w:t>or C</w:t>
      </w:r>
      <w:r w:rsidR="002224DD" w:rsidRPr="00EA098A">
        <w:t xml:space="preserve">PA </w:t>
      </w:r>
      <w:r w:rsidRPr="00EA098A">
        <w:t xml:space="preserve">are </w:t>
      </w:r>
      <w:r w:rsidRPr="003063CA">
        <w:t>required</w:t>
      </w:r>
      <w:r w:rsidR="002224DD" w:rsidRPr="003063CA">
        <w:t xml:space="preserve"> </w:t>
      </w:r>
      <w:r w:rsidR="002224DD" w:rsidRPr="00EA098A">
        <w:t>of all applicants (at least four</w:t>
      </w:r>
      <w:r w:rsidRPr="00EA098A">
        <w:t xml:space="preserve"> letters should be attached)</w:t>
      </w:r>
      <w:r w:rsidR="002224DD" w:rsidRPr="00EA098A">
        <w:t>.</w:t>
      </w:r>
    </w:p>
    <w:p w14:paraId="374EF8AB" w14:textId="5AC78E8F" w:rsidR="00853B71" w:rsidRPr="00C342A5" w:rsidRDefault="00316BE0" w:rsidP="00C342A5">
      <w:pPr>
        <w:pStyle w:val="Heading2"/>
      </w:pPr>
      <w:bookmarkStart w:id="28" w:name="_Toc506960143"/>
      <w:r w:rsidRPr="00C342A5">
        <w:t>GRANT AWARDS</w:t>
      </w:r>
      <w:bookmarkEnd w:id="28"/>
    </w:p>
    <w:p w14:paraId="4F27739C" w14:textId="77777777" w:rsidR="00853B71" w:rsidRPr="00605183" w:rsidRDefault="00316BE0" w:rsidP="00C342A5">
      <w:pPr>
        <w:pStyle w:val="Heading3"/>
      </w:pPr>
      <w:bookmarkStart w:id="29" w:name="_Toc506960144"/>
      <w:r w:rsidRPr="00605183">
        <w:t>Grant Award Notification</w:t>
      </w:r>
      <w:bookmarkEnd w:id="29"/>
    </w:p>
    <w:p w14:paraId="6AFF4DAC" w14:textId="60C9C2ED" w:rsidR="00853B71" w:rsidRPr="00EA098A" w:rsidRDefault="003063CA" w:rsidP="00C342A5">
      <w:r>
        <w:t>Grantees</w:t>
      </w:r>
      <w:r w:rsidR="00316BE0" w:rsidRPr="00EA098A">
        <w:t xml:space="preserve"> will receive a Grant Award Notification (CDE form AO-400), the official CDE document that awards funds to local projects. Each grantee must sign and return the notification to CDE before project work may begin and disbursement of funds can be made.</w:t>
      </w:r>
    </w:p>
    <w:p w14:paraId="24DFF2E6" w14:textId="7FB681BD" w:rsidR="00853B71" w:rsidRPr="00EA098A" w:rsidRDefault="00316BE0" w:rsidP="00C342A5">
      <w:pPr>
        <w:pStyle w:val="Heading3"/>
      </w:pPr>
      <w:bookmarkStart w:id="30" w:name="_Toc506960145"/>
      <w:r w:rsidRPr="00EA098A">
        <w:lastRenderedPageBreak/>
        <w:t>Assurances, Certifications, Terms, and Conditions</w:t>
      </w:r>
      <w:bookmarkEnd w:id="30"/>
    </w:p>
    <w:p w14:paraId="579AF154" w14:textId="5D7B3E18" w:rsidR="00853B71" w:rsidRPr="00EA098A" w:rsidRDefault="00316BE0" w:rsidP="00C342A5">
      <w:r w:rsidRPr="00EA098A">
        <w:t>Assurances, certifications, terms, and conditions are requirements of applicants and grantees as a condition of receiving funds. The signed grant application submitted to CDE is a commitment to comply with the assurances, certifications, terms, and conditions associated with the grant.</w:t>
      </w:r>
    </w:p>
    <w:p w14:paraId="7C05934D" w14:textId="314C395F" w:rsidR="00853B71" w:rsidRPr="00EA098A" w:rsidRDefault="00316BE0" w:rsidP="00C342A5">
      <w:pPr>
        <w:pStyle w:val="Heading3"/>
      </w:pPr>
      <w:bookmarkStart w:id="31" w:name="_Toc506960146"/>
      <w:r w:rsidRPr="00EA098A">
        <w:t>Assurances and Certifications</w:t>
      </w:r>
      <w:bookmarkEnd w:id="31"/>
    </w:p>
    <w:p w14:paraId="4058D494" w14:textId="09236E80" w:rsidR="00853B71" w:rsidRPr="00EA098A" w:rsidRDefault="00316BE0" w:rsidP="00C342A5">
      <w:r w:rsidRPr="00EA098A">
        <w:t>Applicants do not need to sign and return the general assurances and certifications with the application. Instead, applicants must download assurances and certifications and keep them on file and available for compliance reviews, complaint investigations, or audits. Applicants that participate in the Consolidated Application should already have a copy of the general assurances and certifications on file and do not need to keep a separate copy. Assurances and certifications are available on the CDE Funding Forms Web site at</w:t>
      </w:r>
      <w:hyperlink r:id="rId17">
        <w:r w:rsidRPr="00EA098A">
          <w:t xml:space="preserve"> </w:t>
        </w:r>
      </w:hyperlink>
      <w:hyperlink r:id="rId18" w:tooltip="Assurance Page on CDE website" w:history="1">
        <w:r w:rsidR="007145F7" w:rsidRPr="008514FB">
          <w:rPr>
            <w:rStyle w:val="Hyperlink"/>
          </w:rPr>
          <w:t>https://www.cde.ca.gov/fg/fo/fm/ff.asp</w:t>
        </w:r>
      </w:hyperlink>
      <w:r w:rsidRPr="00EA098A">
        <w:t>.</w:t>
      </w:r>
    </w:p>
    <w:p w14:paraId="4B5913F2" w14:textId="69A74FD8" w:rsidR="00853B71" w:rsidRPr="00EA098A" w:rsidRDefault="00316BE0" w:rsidP="00C342A5">
      <w:pPr>
        <w:pStyle w:val="Heading3"/>
      </w:pPr>
      <w:bookmarkStart w:id="32" w:name="_Toc506960147"/>
      <w:r w:rsidRPr="00EA098A">
        <w:t>Terms and Conditions</w:t>
      </w:r>
      <w:bookmarkEnd w:id="32"/>
    </w:p>
    <w:p w14:paraId="5D7486BC" w14:textId="5C8EB2F6" w:rsidR="00853B71" w:rsidRPr="003063CA" w:rsidRDefault="00316BE0" w:rsidP="00C342A5">
      <w:r w:rsidRPr="00EA098A">
        <w:t xml:space="preserve">The grant award will be processed upon receipt of the signed </w:t>
      </w:r>
      <w:r w:rsidR="007145F7" w:rsidRPr="00EA098A">
        <w:t>Grant Award Notification</w:t>
      </w:r>
      <w:r w:rsidR="00517761">
        <w:t xml:space="preserve"> (GAN).</w:t>
      </w:r>
      <w:r w:rsidRPr="00EA098A">
        <w:t xml:space="preserve"> The </w:t>
      </w:r>
      <w:r w:rsidR="00535D0B">
        <w:t>GAN</w:t>
      </w:r>
      <w:r w:rsidRPr="00EA098A">
        <w:t xml:space="preserve"> must be signed by the authorized agent and returned to the CDE </w:t>
      </w:r>
      <w:r w:rsidRPr="003063CA">
        <w:t>within 10 working days.</w:t>
      </w:r>
    </w:p>
    <w:p w14:paraId="73875A85" w14:textId="77777777" w:rsidR="00853B71" w:rsidRPr="00EA098A" w:rsidRDefault="00316BE0" w:rsidP="00C342A5">
      <w:r w:rsidRPr="00EA098A">
        <w:t xml:space="preserve">Funds awarded shall be used to </w:t>
      </w:r>
      <w:r w:rsidRPr="00EA098A">
        <w:rPr>
          <w:b/>
        </w:rPr>
        <w:t>supplement—not supplant—</w:t>
      </w:r>
      <w:r w:rsidRPr="00EA098A">
        <w:t>federal and non-federal funds expended to implement the work described in the application.</w:t>
      </w:r>
    </w:p>
    <w:p w14:paraId="451D95F1" w14:textId="05FE99AF" w:rsidR="00853B71" w:rsidRPr="00EA098A" w:rsidRDefault="00316BE0" w:rsidP="00C342A5">
      <w:r w:rsidRPr="00EA098A">
        <w:t>All funds must be expended within the dates designated and for not more than the maximum amount indicated on the AO-400. Encumbrances may be made at any time after the beginning date of the grant stated on the AO-400.</w:t>
      </w:r>
    </w:p>
    <w:p w14:paraId="1B0E1C97" w14:textId="78362C44" w:rsidR="00853B71" w:rsidRPr="00EA098A" w:rsidRDefault="00316BE0" w:rsidP="00C342A5">
      <w:r w:rsidRPr="00EA098A">
        <w:t xml:space="preserve">A budget revision is required if expenditures for any budget category exceed 25 percent of the authorized budget category total in the approved budget. The budget revision must be approved by </w:t>
      </w:r>
      <w:r w:rsidR="00416FF2" w:rsidRPr="00EA098A">
        <w:t xml:space="preserve">a CDE </w:t>
      </w:r>
      <w:r w:rsidRPr="00EA098A">
        <w:t>fiscal analyst before expenditures are made.</w:t>
      </w:r>
    </w:p>
    <w:p w14:paraId="639F60E8" w14:textId="4E806D6F" w:rsidR="00853B71" w:rsidRPr="000F4473" w:rsidRDefault="00316BE0" w:rsidP="000F4473">
      <w:pPr>
        <w:pStyle w:val="Heading3"/>
      </w:pPr>
      <w:bookmarkStart w:id="33" w:name="_Toc506960148"/>
      <w:r w:rsidRPr="000F4473">
        <w:t>Reporting Requirements</w:t>
      </w:r>
      <w:bookmarkEnd w:id="33"/>
    </w:p>
    <w:p w14:paraId="09702824" w14:textId="027A823D" w:rsidR="008D1636" w:rsidRDefault="00316BE0" w:rsidP="003A5F28">
      <w:r w:rsidRPr="00EA098A">
        <w:t xml:space="preserve">As specified by the CDE, grantees will submit a Midterm </w:t>
      </w:r>
      <w:r w:rsidR="003063CA">
        <w:t xml:space="preserve">Progress </w:t>
      </w:r>
      <w:r w:rsidR="00453929">
        <w:t>Report by</w:t>
      </w:r>
    </w:p>
    <w:p w14:paraId="11A89C59" w14:textId="3089401A" w:rsidR="00853B71" w:rsidRPr="00EA098A" w:rsidRDefault="00316BE0" w:rsidP="003A5F28">
      <w:r w:rsidRPr="00EA098A">
        <w:t>Dec</w:t>
      </w:r>
      <w:r w:rsidR="003063CA">
        <w:t>ember 3, 2018. A Final Project Report</w:t>
      </w:r>
      <w:r w:rsidRPr="00EA098A">
        <w:t xml:space="preserve"> </w:t>
      </w:r>
      <w:r w:rsidR="003063CA">
        <w:t>is due July 12</w:t>
      </w:r>
      <w:r w:rsidRPr="00EA098A">
        <w:t xml:space="preserve">, 2019. The End of Project </w:t>
      </w:r>
      <w:r w:rsidR="008D1636">
        <w:t xml:space="preserve">Financial </w:t>
      </w:r>
      <w:r w:rsidRPr="00EA098A">
        <w:t>Expenditure Report due within 45 days after the completion of the grant</w:t>
      </w:r>
      <w:r w:rsidR="008D1636">
        <w:t xml:space="preserve"> </w:t>
      </w:r>
      <w:r w:rsidRPr="00EA098A">
        <w:t xml:space="preserve">term, August 14, 2019. Final disbursement is contingent upon receipt of Midterm </w:t>
      </w:r>
      <w:r w:rsidR="003063CA">
        <w:t xml:space="preserve">Progress </w:t>
      </w:r>
      <w:r w:rsidRPr="00EA098A">
        <w:t xml:space="preserve">Report. If all reports are not submitted timely, districts </w:t>
      </w:r>
      <w:r w:rsidR="005A7DB7">
        <w:t>may</w:t>
      </w:r>
      <w:r w:rsidR="00453929">
        <w:t xml:space="preserve"> be invoiced for </w:t>
      </w:r>
      <w:r w:rsidRPr="00EA098A">
        <w:t>the grant award.</w:t>
      </w:r>
    </w:p>
    <w:p w14:paraId="1E1F93C7" w14:textId="4F533139" w:rsidR="00853B71" w:rsidRPr="00605183" w:rsidRDefault="00316BE0" w:rsidP="003A5F28">
      <w:pPr>
        <w:pStyle w:val="Heading3"/>
      </w:pPr>
      <w:bookmarkStart w:id="34" w:name="_Toc506960149"/>
      <w:r w:rsidRPr="00605183">
        <w:lastRenderedPageBreak/>
        <w:t>Pa</w:t>
      </w:r>
      <w:r w:rsidR="007A4E64" w:rsidRPr="00605183">
        <w:t>y</w:t>
      </w:r>
      <w:r w:rsidRPr="00605183">
        <w:t>ment Procedure</w:t>
      </w:r>
      <w:bookmarkEnd w:id="34"/>
    </w:p>
    <w:p w14:paraId="6E6F5EEE" w14:textId="77777777" w:rsidR="00853B71" w:rsidRPr="00EA098A" w:rsidRDefault="00316BE0" w:rsidP="00B1689D">
      <w:r w:rsidRPr="00EA098A">
        <w:t>Funds will be remitted on the following schedule:</w:t>
      </w:r>
    </w:p>
    <w:p w14:paraId="459BF36F" w14:textId="27A8AF2A" w:rsidR="00853B71" w:rsidRPr="00EA098A" w:rsidRDefault="003063CA" w:rsidP="00B1689D">
      <w:pPr>
        <w:pStyle w:val="ListParagraph"/>
        <w:numPr>
          <w:ilvl w:val="0"/>
          <w:numId w:val="19"/>
        </w:numPr>
        <w:contextualSpacing w:val="0"/>
      </w:pPr>
      <w:r>
        <w:t>Ninety</w:t>
      </w:r>
      <w:r w:rsidR="00316BE0" w:rsidRPr="00EA098A">
        <w:t xml:space="preserve"> percent of the total grant funds will be disbursed upon receiving </w:t>
      </w:r>
      <w:r>
        <w:t>the signed AO</w:t>
      </w:r>
      <w:r w:rsidR="008D1636">
        <w:t>–</w:t>
      </w:r>
      <w:r>
        <w:t>400 Form.</w:t>
      </w:r>
      <w:r w:rsidR="00316BE0" w:rsidRPr="00EA098A">
        <w:t xml:space="preserve"> </w:t>
      </w:r>
    </w:p>
    <w:p w14:paraId="146C9758" w14:textId="77777777" w:rsidR="00453929" w:rsidRPr="00B1689D" w:rsidRDefault="00316BE0" w:rsidP="00B1689D">
      <w:pPr>
        <w:pStyle w:val="ListParagraph"/>
        <w:numPr>
          <w:ilvl w:val="0"/>
          <w:numId w:val="19"/>
        </w:numPr>
        <w:tabs>
          <w:tab w:val="center" w:pos="4320"/>
          <w:tab w:val="right" w:pos="8640"/>
        </w:tabs>
        <w:spacing w:line="276" w:lineRule="auto"/>
        <w:rPr>
          <w:b/>
        </w:rPr>
      </w:pPr>
      <w:r w:rsidRPr="00EA098A">
        <w:t xml:space="preserve">Ten percent of the total grant funds will be disbursed upon receipt of the Midterm </w:t>
      </w:r>
      <w:r w:rsidR="003063CA">
        <w:t xml:space="preserve">Progress </w:t>
      </w:r>
      <w:r w:rsidRPr="00EA098A">
        <w:t>Report due December 3, 2018.</w:t>
      </w:r>
    </w:p>
    <w:p w14:paraId="489C5864" w14:textId="1A1B9CE5" w:rsidR="00853B71" w:rsidRPr="00496B13" w:rsidRDefault="00316BE0" w:rsidP="000F4473">
      <w:pPr>
        <w:pStyle w:val="Heading3"/>
      </w:pPr>
      <w:bookmarkStart w:id="35" w:name="_Toc506960150"/>
      <w:r w:rsidRPr="00496B13">
        <w:t xml:space="preserve">CDE </w:t>
      </w:r>
      <w:r w:rsidR="0055352B" w:rsidRPr="00496B13">
        <w:t>Program and Fiscal Contacts</w:t>
      </w:r>
      <w:bookmarkEnd w:id="35"/>
    </w:p>
    <w:p w14:paraId="1E15BEE7" w14:textId="4883E78F" w:rsidR="002C2B27" w:rsidRDefault="002C2B27" w:rsidP="000F4473">
      <w:r w:rsidRPr="00EA098A">
        <w:t xml:space="preserve">If you have any questions regarding this RFA, please contact Teri Alves, Education Programs Consultant (EPC), High School Innovations </w:t>
      </w:r>
      <w:r w:rsidR="00453929">
        <w:t xml:space="preserve">and Initiatives Office (HSIIO), </w:t>
      </w:r>
      <w:r w:rsidRPr="00EA098A">
        <w:rPr>
          <w:rFonts w:eastAsia="Times New Roman"/>
          <w:snapToGrid w:val="0"/>
        </w:rPr>
        <w:t xml:space="preserve">by phone at </w:t>
      </w:r>
      <w:r w:rsidRPr="00EA098A">
        <w:t xml:space="preserve">916-322-0374 </w:t>
      </w:r>
      <w:r w:rsidRPr="00EA098A">
        <w:rPr>
          <w:rFonts w:eastAsia="Times New Roman"/>
          <w:snapToGrid w:val="0"/>
        </w:rPr>
        <w:t xml:space="preserve">or by e-mail at </w:t>
      </w:r>
      <w:hyperlink r:id="rId19" w:history="1">
        <w:r w:rsidRPr="00EA098A">
          <w:rPr>
            <w:rStyle w:val="Hyperlink"/>
          </w:rPr>
          <w:t>talves@cde.ca.gov</w:t>
        </w:r>
      </w:hyperlink>
      <w:r w:rsidRPr="00EA098A">
        <w:t xml:space="preserve"> and David Militzer, EPC, HSIIO, by phone at 916-323-5146 or by e-mail at </w:t>
      </w:r>
      <w:hyperlink r:id="rId20" w:history="1">
        <w:r w:rsidRPr="00EA098A">
          <w:rPr>
            <w:rStyle w:val="Hyperlink"/>
          </w:rPr>
          <w:t>dmilitzer@cde.ca.gov</w:t>
        </w:r>
      </w:hyperlink>
      <w:r w:rsidRPr="00EA098A">
        <w:t xml:space="preserve">. </w:t>
      </w:r>
      <w:r w:rsidR="001E10BC" w:rsidRPr="00EA098A">
        <w:t>If you have questions regarding the fiscal requirements of the grant, please contact Cindy Rose, Associate Governmental Program Analyst, HSIIO, by phone at 916-319-0475 or by</w:t>
      </w:r>
      <w:r w:rsidR="000F4473">
        <w:t xml:space="preserve"> </w:t>
      </w:r>
      <w:r w:rsidR="001E10BC" w:rsidRPr="00EA098A">
        <w:t xml:space="preserve">e-mail at </w:t>
      </w:r>
      <w:r w:rsidR="001E10BC" w:rsidRPr="00EA098A">
        <w:rPr>
          <w:rStyle w:val="Hyperlink"/>
        </w:rPr>
        <w:t>crose@cde.ca.gov</w:t>
      </w:r>
      <w:r w:rsidR="001E10BC" w:rsidRPr="00EA098A">
        <w:t>.</w:t>
      </w:r>
    </w:p>
    <w:p w14:paraId="2E0D742F" w14:textId="6851D670" w:rsidR="00853B71" w:rsidRPr="00FD08F7" w:rsidRDefault="00453929" w:rsidP="00FD06D6">
      <w:pPr>
        <w:pStyle w:val="Heading2"/>
      </w:pPr>
      <w:r>
        <w:br w:type="page"/>
      </w:r>
      <w:bookmarkStart w:id="36" w:name="_Toc506960151"/>
      <w:r w:rsidR="00316BE0" w:rsidRPr="00C347B1">
        <w:lastRenderedPageBreak/>
        <w:t>Appendix A</w:t>
      </w:r>
      <w:r w:rsidR="00FD06D6">
        <w:br/>
      </w:r>
      <w:r w:rsidR="00316BE0" w:rsidRPr="00FD08F7">
        <w:t>Intent to Submit</w:t>
      </w:r>
      <w:bookmarkEnd w:id="36"/>
    </w:p>
    <w:p w14:paraId="127F0C4D" w14:textId="74E20B8D" w:rsidR="005A7968" w:rsidRPr="00C347B1" w:rsidRDefault="00316BE0" w:rsidP="00AF3FEC">
      <w:pPr>
        <w:tabs>
          <w:tab w:val="center" w:pos="4320"/>
          <w:tab w:val="right" w:pos="8640"/>
        </w:tabs>
        <w:spacing w:line="261" w:lineRule="auto"/>
        <w:rPr>
          <w:b/>
        </w:rPr>
      </w:pPr>
      <w:r w:rsidRPr="00C347B1">
        <w:t xml:space="preserve">Please </w:t>
      </w:r>
      <w:r w:rsidR="005A7968" w:rsidRPr="00C347B1">
        <w:t xml:space="preserve">e-mail </w:t>
      </w:r>
      <w:r w:rsidRPr="00C347B1">
        <w:t>this document to the California Department o</w:t>
      </w:r>
      <w:r w:rsidR="001E4D81" w:rsidRPr="00C347B1">
        <w:t>f Education</w:t>
      </w:r>
      <w:r w:rsidR="001E4D81" w:rsidRPr="00C347B1">
        <w:rPr>
          <w:b/>
        </w:rPr>
        <w:t xml:space="preserve"> </w:t>
      </w:r>
      <w:r w:rsidR="005A7968" w:rsidRPr="00C347B1">
        <w:t xml:space="preserve">at MiddleGrades@cde.ca.gov </w:t>
      </w:r>
      <w:r w:rsidR="001E4D81" w:rsidRPr="00C347B1">
        <w:t>by</w:t>
      </w:r>
      <w:r w:rsidR="00AB561F" w:rsidRPr="00C347B1">
        <w:t xml:space="preserve"> </w:t>
      </w:r>
      <w:r w:rsidR="00B3499E">
        <w:t>March 7</w:t>
      </w:r>
      <w:r w:rsidR="001E4D81" w:rsidRPr="00C347B1">
        <w:t>, 2018</w:t>
      </w:r>
      <w:r w:rsidR="005A7968" w:rsidRPr="00C347B1">
        <w:rPr>
          <w:b/>
        </w:rPr>
        <w:t xml:space="preserve">. </w:t>
      </w:r>
      <w:r w:rsidRPr="00C347B1">
        <w:t>Submitting this page does not obligate the school or district to submit an application</w:t>
      </w:r>
      <w:r w:rsidR="005A7968" w:rsidRPr="00C347B1">
        <w:t xml:space="preserve">. </w:t>
      </w:r>
    </w:p>
    <w:p w14:paraId="7A597B5C" w14:textId="77777777" w:rsidR="0077606D" w:rsidRPr="00E2310D" w:rsidRDefault="0077606D" w:rsidP="00941434">
      <w:pPr>
        <w:spacing w:after="0"/>
        <w:ind w:hanging="90"/>
      </w:pPr>
      <w:r>
        <w:t>Career Focus of Proposed Academy</w:t>
      </w:r>
    </w:p>
    <w:p w14:paraId="55DE6B23"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Sector and Pathway of Proposed Academy]</w:t>
      </w:r>
    </w:p>
    <w:p w14:paraId="166FCE0E" w14:textId="77777777" w:rsidR="0077606D" w:rsidRPr="00E823B5" w:rsidRDefault="0077606D" w:rsidP="00941434">
      <w:pPr>
        <w:spacing w:after="0"/>
        <w:ind w:hanging="90"/>
      </w:pPr>
      <w:r>
        <w:t>School Submitting Application</w:t>
      </w:r>
    </w:p>
    <w:p w14:paraId="5A409C1E"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chool Applying for Grant]</w:t>
      </w:r>
    </w:p>
    <w:p w14:paraId="7860ED56" w14:textId="77777777" w:rsidR="0077606D" w:rsidRPr="00E823B5" w:rsidRDefault="0077606D" w:rsidP="00941434">
      <w:pPr>
        <w:spacing w:after="0"/>
        <w:ind w:hanging="90"/>
      </w:pPr>
      <w:r>
        <w:t>Grantee School Address</w:t>
      </w:r>
    </w:p>
    <w:p w14:paraId="397DF70D"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School Address of Submitting School]</w:t>
      </w:r>
    </w:p>
    <w:p w14:paraId="0C630421" w14:textId="77777777" w:rsidR="0077606D" w:rsidRPr="005E6E37" w:rsidRDefault="0077606D" w:rsidP="00941434">
      <w:pPr>
        <w:spacing w:after="0"/>
        <w:ind w:hanging="90"/>
      </w:pPr>
      <w:r>
        <w:t>School Mailing Address and Phone Number</w:t>
      </w:r>
    </w:p>
    <w:p w14:paraId="4DA2151E"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 xml:space="preserve">[Enter Submitting School </w:t>
      </w:r>
      <w:r w:rsidRPr="005E6E37">
        <w:t>Mailing Address</w:t>
      </w:r>
      <w:r>
        <w:t xml:space="preserve"> and Phone Number]</w:t>
      </w:r>
    </w:p>
    <w:p w14:paraId="4DBC68A6" w14:textId="77777777" w:rsidR="0077606D" w:rsidRDefault="0077606D" w:rsidP="00941434">
      <w:pPr>
        <w:spacing w:after="0"/>
        <w:ind w:hanging="90"/>
      </w:pPr>
      <w:r>
        <w:t>Submitting School Site Contact Person and Email</w:t>
      </w:r>
    </w:p>
    <w:p w14:paraId="5007872A" w14:textId="77777777" w:rsidR="0077606D" w:rsidRPr="005E6E37"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Submitting School Contact Person and Email]</w:t>
      </w:r>
    </w:p>
    <w:p w14:paraId="65D7C399" w14:textId="77777777" w:rsidR="0077606D" w:rsidRPr="005E6E37" w:rsidRDefault="0077606D" w:rsidP="00941434">
      <w:pPr>
        <w:spacing w:after="0"/>
        <w:ind w:hanging="90"/>
      </w:pPr>
      <w:r>
        <w:t>District Name and County</w:t>
      </w:r>
    </w:p>
    <w:p w14:paraId="2177ABE9" w14:textId="77777777" w:rsidR="0077606D" w:rsidRPr="005E6E37" w:rsidRDefault="0077606D" w:rsidP="00941434">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Name and County of Submitting School]</w:t>
      </w:r>
    </w:p>
    <w:p w14:paraId="44CC1FFD" w14:textId="77777777" w:rsidR="0077606D" w:rsidRPr="00E2310D" w:rsidRDefault="0077606D" w:rsidP="00941434">
      <w:pPr>
        <w:spacing w:after="0"/>
        <w:ind w:hanging="90"/>
      </w:pPr>
      <w:r>
        <w:t>Name of Superintendent</w:t>
      </w:r>
    </w:p>
    <w:p w14:paraId="65F41835" w14:textId="77777777" w:rsidR="0077606D" w:rsidRDefault="0077606D" w:rsidP="00EA275E">
      <w:pPr>
        <w:pBdr>
          <w:top w:val="single" w:sz="4" w:space="1" w:color="auto"/>
          <w:left w:val="single" w:sz="4" w:space="4" w:color="auto"/>
          <w:bottom w:val="single" w:sz="4" w:space="0" w:color="auto"/>
          <w:right w:val="single" w:sz="4" w:space="4" w:color="auto"/>
          <w:between w:val="none" w:sz="0" w:space="0" w:color="auto"/>
        </w:pBdr>
        <w:shd w:val="pct15" w:color="auto" w:fill="auto"/>
      </w:pPr>
      <w:r>
        <w:t>[Enter Name of Superintendent of Submitting School]</w:t>
      </w:r>
    </w:p>
    <w:p w14:paraId="32BFFA26" w14:textId="77777777" w:rsidR="0077606D" w:rsidRPr="00E823B5" w:rsidRDefault="0077606D" w:rsidP="00EA275E">
      <w:pPr>
        <w:spacing w:after="0"/>
        <w:ind w:hanging="90"/>
      </w:pPr>
      <w:r>
        <w:t>District Address</w:t>
      </w:r>
    </w:p>
    <w:p w14:paraId="09EC5C99"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Address of Submitting School]</w:t>
      </w:r>
    </w:p>
    <w:p w14:paraId="30CE19F5" w14:textId="77777777" w:rsidR="0077606D" w:rsidRPr="00E823B5" w:rsidRDefault="0077606D" w:rsidP="00EA275E">
      <w:pPr>
        <w:spacing w:after="0"/>
        <w:ind w:hanging="90"/>
      </w:pPr>
      <w:r>
        <w:t>District Contact Person, Telephone Number, and Email Address</w:t>
      </w:r>
    </w:p>
    <w:p w14:paraId="6DC694FB" w14:textId="77777777"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Contact Person, Telephone Number, and Email Address]</w:t>
      </w:r>
    </w:p>
    <w:p w14:paraId="37822A25" w14:textId="7726A123" w:rsidR="0077606D" w:rsidRPr="001B5C9A" w:rsidRDefault="0077606D" w:rsidP="00EA275E">
      <w:pPr>
        <w:rPr>
          <w:b/>
        </w:rPr>
      </w:pPr>
      <w:r w:rsidRPr="001B5C9A">
        <w:t xml:space="preserve">On behalf of the above district, I hereby formally submit to the California Department of Education, this “Intent to Submit” form. It </w:t>
      </w:r>
      <w:r w:rsidRPr="001B5C9A">
        <w:rPr>
          <w:b/>
        </w:rPr>
        <w:t>must be received</w:t>
      </w:r>
      <w:r w:rsidRPr="001B5C9A">
        <w:t xml:space="preserve"> by </w:t>
      </w:r>
      <w:r w:rsidR="00B3499E">
        <w:t>March 7</w:t>
      </w:r>
      <w:r w:rsidRPr="001B5C9A">
        <w:t>, 2018.</w:t>
      </w:r>
    </w:p>
    <w:p w14:paraId="2E279BC8" w14:textId="77777777" w:rsidR="0077606D" w:rsidRPr="00D81A6E" w:rsidRDefault="0077606D" w:rsidP="00FD08F7">
      <w:pPr>
        <w:spacing w:after="0"/>
        <w:ind w:hanging="90"/>
      </w:pPr>
      <w:r>
        <w:t>Superintendent’s Signature</w:t>
      </w:r>
    </w:p>
    <w:p w14:paraId="40900A1E" w14:textId="397AEAEA" w:rsidR="00435AAF" w:rsidRDefault="0077606D" w:rsidP="0077606D">
      <w:pPr>
        <w:pBdr>
          <w:top w:val="single" w:sz="4" w:space="1" w:color="auto"/>
          <w:left w:val="single" w:sz="4" w:space="4" w:color="auto"/>
          <w:bottom w:val="single" w:sz="4" w:space="1" w:color="auto"/>
          <w:right w:val="single" w:sz="4" w:space="4" w:color="auto"/>
        </w:pBdr>
        <w:shd w:val="pct15" w:color="auto" w:fill="auto"/>
      </w:pPr>
      <w:r>
        <w:t>[Enter Superintendent Signature]</w:t>
      </w:r>
    </w:p>
    <w:p w14:paraId="172B4CED" w14:textId="378DFF88" w:rsidR="00853B71" w:rsidRPr="001E4D81" w:rsidRDefault="00435AAF" w:rsidP="00FD06D6">
      <w:pPr>
        <w:pStyle w:val="Heading2"/>
      </w:pPr>
      <w:r>
        <w:br w:type="page"/>
      </w:r>
      <w:bookmarkStart w:id="37" w:name="_Toc506960152"/>
      <w:r w:rsidR="00316BE0" w:rsidRPr="003D0F5E">
        <w:lastRenderedPageBreak/>
        <w:t>Appendix B</w:t>
      </w:r>
      <w:r w:rsidR="00FD06D6">
        <w:br/>
      </w:r>
      <w:r w:rsidR="00316BE0" w:rsidRPr="001E4D81">
        <w:t>Scoring Rubric</w:t>
      </w:r>
      <w:r w:rsidR="0047769A" w:rsidRPr="001E4D81">
        <w:t xml:space="preserve"> Criteria</w:t>
      </w:r>
      <w:bookmarkEnd w:id="37"/>
    </w:p>
    <w:p w14:paraId="03105BDE" w14:textId="60D308C7" w:rsidR="00E7637C" w:rsidRPr="005D5BE3" w:rsidRDefault="00316BE0" w:rsidP="00FD7DAD">
      <w:r w:rsidRPr="005D5BE3">
        <w:t xml:space="preserve">The information provided in the </w:t>
      </w:r>
      <w:r w:rsidR="002224DD" w:rsidRPr="005D5BE3">
        <w:t>Middle School Foundation Academies</w:t>
      </w:r>
      <w:r w:rsidRPr="005D5BE3">
        <w:t xml:space="preserve"> Planning Grant</w:t>
      </w:r>
    </w:p>
    <w:p w14:paraId="2D1CADFE" w14:textId="77777777" w:rsidR="00853B71" w:rsidRPr="005D5BE3" w:rsidRDefault="00316BE0" w:rsidP="00FD7DAD">
      <w:r w:rsidRPr="005D5BE3">
        <w:t>Application will be scored using the rubric below.</w:t>
      </w:r>
    </w:p>
    <w:p w14:paraId="31980E9A" w14:textId="0C2690F9" w:rsidR="00853B71" w:rsidRPr="005D5BE3" w:rsidRDefault="00316BE0" w:rsidP="00FD7DAD">
      <w:r w:rsidRPr="005D5BE3">
        <w:t>Applications will be rated on a 100-point scale, weighted according to the percentages listed by each of the five topics. Grant selection will be made based on region, and highes</w:t>
      </w:r>
      <w:r w:rsidR="006B0198">
        <w:t xml:space="preserve">t total scores. </w:t>
      </w:r>
      <w:r w:rsidRPr="005D5BE3">
        <w:t>Responses will be assessed on the complete</w:t>
      </w:r>
      <w:r w:rsidR="00B318BE">
        <w:t xml:space="preserve">ness and the </w:t>
      </w:r>
      <w:r w:rsidRPr="005D5BE3">
        <w:t xml:space="preserve">quality in which they address each of the topics, including the questions outlined in </w:t>
      </w:r>
      <w:r w:rsidRPr="005D5BE3">
        <w:rPr>
          <w:b/>
        </w:rPr>
        <w:t>Narrative</w:t>
      </w:r>
      <w:r w:rsidR="00381967" w:rsidRPr="005D5BE3">
        <w:rPr>
          <w:b/>
        </w:rPr>
        <w:t xml:space="preserve"> – </w:t>
      </w:r>
      <w:r w:rsidRPr="005D5BE3">
        <w:rPr>
          <w:b/>
        </w:rPr>
        <w:t>Instructions</w:t>
      </w:r>
      <w:r w:rsidR="00B318BE">
        <w:t xml:space="preserve"> of this RFA</w:t>
      </w:r>
    </w:p>
    <w:p w14:paraId="6F5BBBFE" w14:textId="77777777" w:rsidR="00853B71" w:rsidRPr="005D5BE3" w:rsidRDefault="00316BE0" w:rsidP="00FD7DAD">
      <w:r w:rsidRPr="005D5BE3">
        <w:t>Scores will be established based on the following five elements:</w:t>
      </w:r>
    </w:p>
    <w:p w14:paraId="3D4926B1" w14:textId="77777777" w:rsidR="00853B71" w:rsidRPr="005D5BE3" w:rsidRDefault="00316BE0" w:rsidP="00FD7DAD">
      <w:pPr>
        <w:rPr>
          <w:b/>
        </w:rPr>
      </w:pPr>
      <w:r w:rsidRPr="005D5BE3">
        <w:rPr>
          <w:b/>
        </w:rPr>
        <w:t>Element 1</w:t>
      </w:r>
      <w:r w:rsidRPr="005D5BE3">
        <w:t xml:space="preserve">: Integrating </w:t>
      </w:r>
      <w:proofErr w:type="spellStart"/>
      <w:r w:rsidRPr="005D5BE3">
        <w:t>CalCRN</w:t>
      </w:r>
      <w:proofErr w:type="spellEnd"/>
      <w:r w:rsidRPr="005D5BE3">
        <w:t xml:space="preserve"> Career and College Readiness Lesson Plans beginning in fifth grade, and continuing through seco</w:t>
      </w:r>
      <w:r w:rsidR="005D5601" w:rsidRPr="005D5BE3">
        <w:t xml:space="preserve">ndary. Students will develop </w:t>
      </w:r>
      <w:r w:rsidR="00FD3438" w:rsidRPr="005D5BE3">
        <w:t xml:space="preserve">a career ready skills foundation </w:t>
      </w:r>
      <w:r w:rsidRPr="005D5BE3">
        <w:t xml:space="preserve">prior to entering </w:t>
      </w:r>
      <w:r w:rsidR="00FD3438" w:rsidRPr="005D5BE3">
        <w:t>middle</w:t>
      </w:r>
      <w:r w:rsidRPr="005D5BE3">
        <w:t xml:space="preserve"> school. </w:t>
      </w:r>
      <w:r w:rsidRPr="005D5BE3">
        <w:rPr>
          <w:b/>
        </w:rPr>
        <w:t>(5 p</w:t>
      </w:r>
      <w:r w:rsidR="00AA3EA5" w:rsidRPr="005D5BE3">
        <w:rPr>
          <w:b/>
        </w:rPr>
        <w:t>oint</w:t>
      </w:r>
      <w:r w:rsidRPr="005D5BE3">
        <w:rPr>
          <w:b/>
        </w:rPr>
        <w:t>s)</w:t>
      </w:r>
    </w:p>
    <w:p w14:paraId="4A5F09C6" w14:textId="3E962C5A" w:rsidR="00853B71" w:rsidRPr="005D5BE3" w:rsidRDefault="00316BE0" w:rsidP="00FD7DAD">
      <w:pPr>
        <w:rPr>
          <w:b/>
        </w:rPr>
      </w:pPr>
      <w:r w:rsidRPr="005D5BE3">
        <w:rPr>
          <w:b/>
        </w:rPr>
        <w:t>Element 2</w:t>
      </w:r>
      <w:r w:rsidRPr="005D5BE3">
        <w:t>: Develop partnership with a L</w:t>
      </w:r>
      <w:r w:rsidR="00016DDF">
        <w:t xml:space="preserve">HA </w:t>
      </w:r>
      <w:r w:rsidRPr="005D5BE3">
        <w:t>or C</w:t>
      </w:r>
      <w:r w:rsidR="002224DD" w:rsidRPr="005D5BE3">
        <w:t xml:space="preserve">PA </w:t>
      </w:r>
      <w:r w:rsidRPr="005D5BE3">
        <w:t>that LEA’s students feed into LEA</w:t>
      </w:r>
      <w:r w:rsidR="00D72291">
        <w:t>.</w:t>
      </w:r>
      <w:r w:rsidRPr="005D5BE3">
        <w:t xml:space="preserve"> </w:t>
      </w:r>
      <w:r w:rsidR="00D72291">
        <w:t xml:space="preserve">Middle School Foundation Academy will </w:t>
      </w:r>
      <w:r w:rsidRPr="005D5BE3">
        <w:t>also develop industry representation</w:t>
      </w:r>
      <w:r w:rsidR="00D72291">
        <w:t xml:space="preserve"> </w:t>
      </w:r>
      <w:r w:rsidR="0032778A">
        <w:t>to assist with work based learning opportunities for students</w:t>
      </w:r>
      <w:r w:rsidRPr="005D5BE3">
        <w:t>. Grantee’s Middle School Academy teachers will attend C</w:t>
      </w:r>
      <w:r w:rsidR="00912DBD" w:rsidRPr="005D5BE3">
        <w:t xml:space="preserve">TE </w:t>
      </w:r>
      <w:r w:rsidRPr="005D5BE3">
        <w:t>and Career activities at the demonstration sites, L</w:t>
      </w:r>
      <w:r w:rsidR="00016DDF">
        <w:t>HA</w:t>
      </w:r>
      <w:r w:rsidRPr="005D5BE3">
        <w:t xml:space="preserve">, or the CPAs. </w:t>
      </w:r>
      <w:r w:rsidRPr="005D5BE3">
        <w:rPr>
          <w:b/>
        </w:rPr>
        <w:t>(30 p</w:t>
      </w:r>
      <w:r w:rsidR="00230247">
        <w:rPr>
          <w:b/>
        </w:rPr>
        <w:t>oint</w:t>
      </w:r>
      <w:r w:rsidRPr="005D5BE3">
        <w:rPr>
          <w:b/>
        </w:rPr>
        <w:t>s)</w:t>
      </w:r>
    </w:p>
    <w:p w14:paraId="119776F8" w14:textId="77777777" w:rsidR="00853B71" w:rsidRDefault="00316BE0" w:rsidP="00FD7DAD">
      <w:r w:rsidRPr="005D5BE3">
        <w:rPr>
          <w:b/>
        </w:rPr>
        <w:t>Element 3</w:t>
      </w:r>
      <w:r w:rsidRPr="005D5BE3">
        <w:t>: Middle School will develop a three semester career and self-exploration sequence of courses.</w:t>
      </w:r>
    </w:p>
    <w:p w14:paraId="12171F2F" w14:textId="77777777" w:rsidR="00853B71" w:rsidRPr="005D5BE3" w:rsidRDefault="00E7637C" w:rsidP="00FD7DAD">
      <w:pPr>
        <w:pStyle w:val="ListParagraph"/>
        <w:numPr>
          <w:ilvl w:val="0"/>
          <w:numId w:val="20"/>
        </w:numPr>
        <w:tabs>
          <w:tab w:val="center" w:pos="4320"/>
          <w:tab w:val="right" w:pos="8640"/>
        </w:tabs>
        <w:spacing w:line="276" w:lineRule="auto"/>
        <w:contextualSpacing w:val="0"/>
      </w:pPr>
      <w:r w:rsidRPr="005D5BE3">
        <w:t>One</w:t>
      </w:r>
      <w:r w:rsidR="00316BE0" w:rsidRPr="005D5BE3">
        <w:t xml:space="preserve"> semester mini-CTE class or CTE Wheel</w:t>
      </w:r>
    </w:p>
    <w:p w14:paraId="48527B76" w14:textId="77777777" w:rsidR="00853B71" w:rsidRPr="005D5BE3" w:rsidRDefault="00E7637C" w:rsidP="00FD7DAD">
      <w:pPr>
        <w:pStyle w:val="ListParagraph"/>
        <w:numPr>
          <w:ilvl w:val="0"/>
          <w:numId w:val="20"/>
        </w:numPr>
        <w:tabs>
          <w:tab w:val="center" w:pos="4320"/>
          <w:tab w:val="right" w:pos="8640"/>
        </w:tabs>
        <w:spacing w:line="276" w:lineRule="auto"/>
        <w:contextualSpacing w:val="0"/>
      </w:pPr>
      <w:r w:rsidRPr="005D5BE3">
        <w:t>One</w:t>
      </w:r>
      <w:r w:rsidR="00316BE0" w:rsidRPr="005D5BE3">
        <w:t xml:space="preserve"> semester introductory to CTE Industry Sector Standards that align with L</w:t>
      </w:r>
      <w:r w:rsidR="00016DDF">
        <w:t xml:space="preserve">HA </w:t>
      </w:r>
      <w:r w:rsidR="00316BE0" w:rsidRPr="005D5BE3">
        <w:t xml:space="preserve">or </w:t>
      </w:r>
      <w:r w:rsidR="00912DBD" w:rsidRPr="005D5BE3">
        <w:t>CPA sector.</w:t>
      </w:r>
    </w:p>
    <w:p w14:paraId="7017EB63" w14:textId="77777777" w:rsidR="00853B71" w:rsidRPr="005D5BE3" w:rsidRDefault="00E7637C" w:rsidP="00FD7DAD">
      <w:pPr>
        <w:pStyle w:val="ListParagraph"/>
        <w:numPr>
          <w:ilvl w:val="0"/>
          <w:numId w:val="20"/>
        </w:numPr>
        <w:tabs>
          <w:tab w:val="center" w:pos="4320"/>
          <w:tab w:val="right" w:pos="8640"/>
        </w:tabs>
        <w:spacing w:line="276" w:lineRule="auto"/>
        <w:contextualSpacing w:val="0"/>
      </w:pPr>
      <w:r w:rsidRPr="005D5BE3">
        <w:t>One</w:t>
      </w:r>
      <w:r w:rsidR="00316BE0" w:rsidRPr="005D5BE3">
        <w:t xml:space="preserve"> semester combined intermediate CTE Industry Sector Standards that align with L</w:t>
      </w:r>
      <w:r w:rsidR="00016DDF">
        <w:t xml:space="preserve">HA </w:t>
      </w:r>
      <w:r w:rsidR="00316BE0" w:rsidRPr="005D5BE3">
        <w:t xml:space="preserve">or </w:t>
      </w:r>
      <w:r w:rsidR="00912DBD" w:rsidRPr="005D5BE3">
        <w:t xml:space="preserve">CPA </w:t>
      </w:r>
      <w:r w:rsidR="00316BE0" w:rsidRPr="005D5BE3">
        <w:t xml:space="preserve">sector. Grantee’s middle school students will development of high school/college/career/10 year plan. </w:t>
      </w:r>
      <w:r w:rsidR="00316BE0" w:rsidRPr="005D5BE3">
        <w:rPr>
          <w:b/>
        </w:rPr>
        <w:t>(30 p</w:t>
      </w:r>
      <w:r w:rsidR="00230247">
        <w:rPr>
          <w:b/>
        </w:rPr>
        <w:t>oints</w:t>
      </w:r>
      <w:r w:rsidR="00316BE0" w:rsidRPr="005D5BE3">
        <w:t>)</w:t>
      </w:r>
    </w:p>
    <w:p w14:paraId="16F83BD6" w14:textId="77777777" w:rsidR="00853B71" w:rsidRPr="005D5BE3" w:rsidRDefault="00316BE0" w:rsidP="008938B1">
      <w:pPr>
        <w:rPr>
          <w:b/>
        </w:rPr>
      </w:pPr>
      <w:r w:rsidRPr="005D5BE3">
        <w:rPr>
          <w:b/>
        </w:rPr>
        <w:t>Element 4</w:t>
      </w:r>
      <w:r w:rsidRPr="005D5BE3">
        <w:t xml:space="preserve">: Provide </w:t>
      </w:r>
      <w:r w:rsidR="00912DBD" w:rsidRPr="005D5BE3">
        <w:t>four to eight</w:t>
      </w:r>
      <w:r w:rsidRPr="005D5BE3">
        <w:t xml:space="preserve">, one-day Leadership Seminars offered at various times and various locations throughout the state to teams of District and site educators to assist on comprehensive strategies at the middle school to become career ready by the time they leave high school. </w:t>
      </w:r>
      <w:r w:rsidRPr="005D5BE3">
        <w:rPr>
          <w:b/>
        </w:rPr>
        <w:t>(20 p</w:t>
      </w:r>
      <w:r w:rsidR="00230247">
        <w:rPr>
          <w:b/>
        </w:rPr>
        <w:t>oin</w:t>
      </w:r>
      <w:r w:rsidRPr="005D5BE3">
        <w:rPr>
          <w:b/>
        </w:rPr>
        <w:t>ts)</w:t>
      </w:r>
    </w:p>
    <w:p w14:paraId="6B432CC2" w14:textId="77777777" w:rsidR="00DB5DA4" w:rsidRDefault="00316BE0" w:rsidP="00DB5DA4">
      <w:pPr>
        <w:rPr>
          <w:b/>
        </w:rPr>
      </w:pPr>
      <w:r w:rsidRPr="005D5BE3">
        <w:rPr>
          <w:b/>
        </w:rPr>
        <w:t>Element 5</w:t>
      </w:r>
      <w:r w:rsidR="0024274D">
        <w:t>: Develop industry partner(s)</w:t>
      </w:r>
      <w:r w:rsidRPr="005D5BE3">
        <w:t xml:space="preserve"> within the LEA’s region that will assist with providing work-based learning modules to be used at the Middle School Foundation Academy. </w:t>
      </w:r>
      <w:r w:rsidRPr="005D5BE3">
        <w:rPr>
          <w:b/>
        </w:rPr>
        <w:t>(5 p</w:t>
      </w:r>
      <w:r w:rsidR="00230247">
        <w:rPr>
          <w:b/>
        </w:rPr>
        <w:t>oin</w:t>
      </w:r>
      <w:r w:rsidRPr="005D5BE3">
        <w:rPr>
          <w:b/>
        </w:rPr>
        <w:t>ts)</w:t>
      </w:r>
    </w:p>
    <w:p w14:paraId="6563275E" w14:textId="77777777" w:rsidR="00DB5DA4" w:rsidRPr="00DB5DA4" w:rsidRDefault="00381967" w:rsidP="00DB5DA4">
      <w:pPr>
        <w:rPr>
          <w:b/>
        </w:rPr>
      </w:pPr>
      <w:r w:rsidRPr="00DB5DA4">
        <w:rPr>
          <w:b/>
        </w:rPr>
        <w:t>Budget—</w:t>
      </w:r>
      <w:r w:rsidR="00463B7B" w:rsidRPr="00DB5DA4">
        <w:rPr>
          <w:b/>
        </w:rPr>
        <w:t>Appendix D</w:t>
      </w:r>
      <w:r w:rsidR="00316BE0" w:rsidRPr="00DB5DA4">
        <w:rPr>
          <w:b/>
        </w:rPr>
        <w:t xml:space="preserve"> (10 p</w:t>
      </w:r>
      <w:r w:rsidR="00230247" w:rsidRPr="00DB5DA4">
        <w:rPr>
          <w:b/>
        </w:rPr>
        <w:t>oin</w:t>
      </w:r>
      <w:r w:rsidR="00316BE0" w:rsidRPr="00DB5DA4">
        <w:rPr>
          <w:b/>
        </w:rPr>
        <w:t>ts)</w:t>
      </w:r>
    </w:p>
    <w:p w14:paraId="2BAA6AE6" w14:textId="27EA3A76" w:rsidR="00FD3BF1" w:rsidRPr="00DB5DA4" w:rsidRDefault="00C63DE5" w:rsidP="00DB5DA4">
      <w:pPr>
        <w:pStyle w:val="Heading2"/>
      </w:pPr>
      <w:r w:rsidRPr="005D5BE3">
        <w:br w:type="page"/>
      </w:r>
      <w:bookmarkStart w:id="38" w:name="_Toc506960153"/>
      <w:r w:rsidR="00316BE0" w:rsidRPr="001F2869">
        <w:lastRenderedPageBreak/>
        <w:t>Appendix C</w:t>
      </w:r>
      <w:r w:rsidR="00FD06D6">
        <w:br/>
      </w:r>
      <w:r w:rsidR="00316BE0" w:rsidRPr="001E4D81">
        <w:t>Cover Sheet</w:t>
      </w:r>
      <w:bookmarkEnd w:id="38"/>
    </w:p>
    <w:p w14:paraId="46A7345A" w14:textId="77777777" w:rsidR="00FD3BF1" w:rsidRPr="00E2310D" w:rsidRDefault="00FD3BF1" w:rsidP="00FA4F2E">
      <w:pPr>
        <w:spacing w:after="0"/>
        <w:ind w:hanging="90"/>
      </w:pPr>
      <w:r>
        <w:t>Career Focus of Proposed Academy</w:t>
      </w:r>
    </w:p>
    <w:p w14:paraId="179046E6" w14:textId="77777777" w:rsidR="00FD3BF1" w:rsidRDefault="00FD3BF1" w:rsidP="00FA4F2E">
      <w:pPr>
        <w:pBdr>
          <w:top w:val="single" w:sz="4" w:space="1" w:color="auto"/>
          <w:left w:val="single" w:sz="4" w:space="4" w:color="auto"/>
          <w:bottom w:val="single" w:sz="4" w:space="1" w:color="auto"/>
          <w:right w:val="single" w:sz="4" w:space="4" w:color="auto"/>
          <w:between w:val="none" w:sz="0" w:space="0" w:color="auto"/>
        </w:pBdr>
        <w:shd w:val="pct15" w:color="auto" w:fill="auto"/>
        <w:spacing w:after="0"/>
      </w:pPr>
      <w:r>
        <w:t>[Enter Sector and Pathway of Proposed Academy]</w:t>
      </w:r>
    </w:p>
    <w:p w14:paraId="3DE2E766" w14:textId="77777777" w:rsidR="00FD3BF1" w:rsidRPr="00E823B5" w:rsidRDefault="00FD3BF1" w:rsidP="00FA4F2E">
      <w:pPr>
        <w:spacing w:before="240" w:after="0"/>
        <w:ind w:hanging="90"/>
      </w:pPr>
      <w:r>
        <w:t>School Submitting Application</w:t>
      </w:r>
    </w:p>
    <w:p w14:paraId="44D419BB"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chool Applying for Grant]</w:t>
      </w:r>
    </w:p>
    <w:p w14:paraId="54E5E166" w14:textId="77777777" w:rsidR="00FD3BF1" w:rsidRPr="00E823B5" w:rsidRDefault="00FD3BF1" w:rsidP="00FA4F2E">
      <w:pPr>
        <w:spacing w:after="0"/>
        <w:ind w:hanging="90"/>
      </w:pPr>
      <w:r>
        <w:t>Grantee School Address</w:t>
      </w:r>
    </w:p>
    <w:p w14:paraId="1204E91D"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chool Address of Submitting School]</w:t>
      </w:r>
    </w:p>
    <w:p w14:paraId="15A4493B" w14:textId="77777777" w:rsidR="00FD3BF1" w:rsidRPr="005E6E37" w:rsidRDefault="00FD3BF1" w:rsidP="00FA4F2E">
      <w:pPr>
        <w:spacing w:after="0"/>
        <w:ind w:hanging="90"/>
      </w:pPr>
      <w:r>
        <w:t>School Mailing Address and Phone Number</w:t>
      </w:r>
    </w:p>
    <w:p w14:paraId="5A9A0C03"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 xml:space="preserve">[Enter Submitting School </w:t>
      </w:r>
      <w:r w:rsidRPr="005E6E37">
        <w:t>Mailing Address</w:t>
      </w:r>
      <w:r>
        <w:t xml:space="preserve"> and Phone Number]</w:t>
      </w:r>
    </w:p>
    <w:p w14:paraId="3C138D80" w14:textId="77777777" w:rsidR="00FD3BF1" w:rsidRDefault="00FD3BF1" w:rsidP="00FA4F2E">
      <w:pPr>
        <w:spacing w:after="0"/>
        <w:ind w:hanging="90"/>
      </w:pPr>
      <w:r>
        <w:t>Submitting School Site Contact Person and Email</w:t>
      </w:r>
    </w:p>
    <w:p w14:paraId="5528489B" w14:textId="77777777"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ubmitting School Contact Person and Email]</w:t>
      </w:r>
    </w:p>
    <w:p w14:paraId="26443494" w14:textId="77777777" w:rsidR="00FD3BF1" w:rsidRPr="005E6E37" w:rsidRDefault="00FD3BF1" w:rsidP="00FA4F2E">
      <w:pPr>
        <w:spacing w:after="0"/>
        <w:ind w:hanging="90"/>
      </w:pPr>
      <w:r>
        <w:t>District Name and County</w:t>
      </w:r>
    </w:p>
    <w:p w14:paraId="21A1DDF8" w14:textId="77777777"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Name and County of Submitting School]</w:t>
      </w:r>
    </w:p>
    <w:p w14:paraId="327DB079" w14:textId="77777777" w:rsidR="00FD3BF1" w:rsidRPr="00E2310D" w:rsidRDefault="00FD3BF1" w:rsidP="00FA4F2E">
      <w:pPr>
        <w:spacing w:after="0"/>
        <w:ind w:hanging="90"/>
      </w:pPr>
      <w:r>
        <w:t>Name of Superintendent</w:t>
      </w:r>
    </w:p>
    <w:p w14:paraId="1AE7E8BA"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uperintendent of Submitting School]</w:t>
      </w:r>
    </w:p>
    <w:p w14:paraId="6EEF5687" w14:textId="77777777" w:rsidR="00FD3BF1" w:rsidRPr="00E823B5" w:rsidRDefault="00FD3BF1" w:rsidP="00FA4F2E">
      <w:pPr>
        <w:spacing w:after="0"/>
        <w:ind w:hanging="90"/>
      </w:pPr>
      <w:r>
        <w:t>District Address</w:t>
      </w:r>
    </w:p>
    <w:p w14:paraId="6ED75E45"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Address of Submitting School]</w:t>
      </w:r>
    </w:p>
    <w:p w14:paraId="0F8539A6" w14:textId="77777777" w:rsidR="00FD3BF1" w:rsidRPr="00E823B5" w:rsidRDefault="00FD3BF1" w:rsidP="00FA4F2E">
      <w:pPr>
        <w:spacing w:after="0"/>
        <w:ind w:hanging="90"/>
      </w:pPr>
      <w:r>
        <w:t>District Contact Person, Telephone Number, and Email Address</w:t>
      </w:r>
    </w:p>
    <w:p w14:paraId="0501529A"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Contact Person, Telephone Number, and Email Address]</w:t>
      </w:r>
    </w:p>
    <w:p w14:paraId="60536CEB" w14:textId="77777777" w:rsidR="00FD3BF1" w:rsidRPr="00FD3BF1" w:rsidRDefault="00FD3BF1" w:rsidP="00FA4F2E">
      <w:r w:rsidRPr="00FD3BF1">
        <w:t>As the duly authorized representative of the applicant, I have read all assurances, certifications, terms, and conditions associated with the Middle School Foundations Academies, and I agree to comply with all requirements as a condition of funding.</w:t>
      </w:r>
    </w:p>
    <w:p w14:paraId="6DD379AE" w14:textId="77777777" w:rsidR="00FD3BF1" w:rsidRPr="00FD3BF1" w:rsidRDefault="00FD3BF1" w:rsidP="00FA4F2E">
      <w:r w:rsidRPr="00FD3BF1">
        <w:t>I certify that all applicable state and federal rules and regulations will be observed and that to the best of my knowledge, the information contained in this application is correct and complete.</w:t>
      </w:r>
    </w:p>
    <w:p w14:paraId="5BF76751" w14:textId="77777777" w:rsidR="00FD3BF1" w:rsidRPr="00D81A6E" w:rsidRDefault="00FD3BF1" w:rsidP="00FA4F2E">
      <w:pPr>
        <w:spacing w:after="0"/>
        <w:ind w:hanging="90"/>
      </w:pPr>
      <w:r>
        <w:t>Superintendent’s Signature</w:t>
      </w:r>
    </w:p>
    <w:p w14:paraId="3D43730E" w14:textId="0556F212" w:rsidR="00435AAF" w:rsidRDefault="00FD3BF1" w:rsidP="00FD3BF1">
      <w:pPr>
        <w:pBdr>
          <w:top w:val="single" w:sz="4" w:space="1" w:color="auto"/>
          <w:left w:val="single" w:sz="4" w:space="4" w:color="auto"/>
          <w:bottom w:val="single" w:sz="4" w:space="1" w:color="auto"/>
          <w:right w:val="single" w:sz="4" w:space="4" w:color="auto"/>
        </w:pBdr>
        <w:shd w:val="pct15" w:color="auto" w:fill="auto"/>
      </w:pPr>
      <w:r>
        <w:t>[Enter Superintendent Signature]</w:t>
      </w:r>
    </w:p>
    <w:p w14:paraId="42F37240" w14:textId="5F4D7BE8" w:rsidR="005815BC" w:rsidRPr="003B429F" w:rsidRDefault="00FA4F2E" w:rsidP="005E4B66">
      <w:pPr>
        <w:pStyle w:val="Heading2"/>
      </w:pPr>
      <w:r>
        <w:br w:type="page"/>
      </w:r>
      <w:bookmarkStart w:id="39" w:name="_Toc506960154"/>
      <w:r w:rsidR="005815BC" w:rsidRPr="00D81A6E">
        <w:rPr>
          <w:u w:color="000000"/>
        </w:rPr>
        <w:lastRenderedPageBreak/>
        <w:t>Appendix</w:t>
      </w:r>
      <w:r w:rsidR="005815BC" w:rsidRPr="00D81A6E">
        <w:rPr>
          <w:spacing w:val="2"/>
          <w:u w:color="000000"/>
        </w:rPr>
        <w:t xml:space="preserve"> </w:t>
      </w:r>
      <w:r w:rsidR="005815BC" w:rsidRPr="00D81A6E">
        <w:rPr>
          <w:u w:color="000000"/>
        </w:rPr>
        <w:t xml:space="preserve">D </w:t>
      </w:r>
      <w:r w:rsidR="005815BC" w:rsidRPr="003B429F">
        <w:t xml:space="preserve">(Page 1 </w:t>
      </w:r>
      <w:r w:rsidR="005815BC" w:rsidRPr="003B429F">
        <w:rPr>
          <w:spacing w:val="-1"/>
        </w:rPr>
        <w:t>o</w:t>
      </w:r>
      <w:r w:rsidR="005815BC" w:rsidRPr="003B429F">
        <w:t>f 2</w:t>
      </w:r>
      <w:proofErr w:type="gramStart"/>
      <w:r w:rsidR="005815BC" w:rsidRPr="003B429F">
        <w:t>)</w:t>
      </w:r>
      <w:proofErr w:type="gramEnd"/>
      <w:r w:rsidR="00925A46">
        <w:br/>
      </w:r>
      <w:r w:rsidR="005815BC" w:rsidRPr="003B429F">
        <w:t>Budget</w:t>
      </w:r>
      <w:bookmarkEnd w:id="39"/>
    </w:p>
    <w:p w14:paraId="1072DDBF" w14:textId="3CF439FB" w:rsidR="005815BC" w:rsidRDefault="005815BC" w:rsidP="002F6270">
      <w:r w:rsidRPr="00D81A6E">
        <w:t>Each a</w:t>
      </w:r>
      <w:r w:rsidRPr="00D81A6E">
        <w:rPr>
          <w:spacing w:val="-1"/>
        </w:rPr>
        <w:t>p</w:t>
      </w:r>
      <w:r w:rsidRPr="00D81A6E">
        <w:t>plic</w:t>
      </w:r>
      <w:r w:rsidRPr="00D81A6E">
        <w:rPr>
          <w:spacing w:val="-1"/>
        </w:rPr>
        <w:t>a</w:t>
      </w:r>
      <w:r w:rsidRPr="00D81A6E">
        <w:t>nt must s</w:t>
      </w:r>
      <w:r w:rsidRPr="00D81A6E">
        <w:rPr>
          <w:spacing w:val="-1"/>
        </w:rPr>
        <w:t>u</w:t>
      </w:r>
      <w:r w:rsidRPr="00D81A6E">
        <w:t>b</w:t>
      </w:r>
      <w:r w:rsidRPr="00D81A6E">
        <w:rPr>
          <w:spacing w:val="-1"/>
        </w:rPr>
        <w:t>m</w:t>
      </w:r>
      <w:r w:rsidRPr="00D81A6E">
        <w:t>it this Budget Page alo</w:t>
      </w:r>
      <w:r w:rsidRPr="00D81A6E">
        <w:rPr>
          <w:spacing w:val="-1"/>
        </w:rPr>
        <w:t>n</w:t>
      </w:r>
      <w:r w:rsidRPr="00D81A6E">
        <w:t>g</w:t>
      </w:r>
      <w:r w:rsidRPr="00D81A6E">
        <w:rPr>
          <w:spacing w:val="1"/>
        </w:rPr>
        <w:t xml:space="preserve"> </w:t>
      </w:r>
      <w:r w:rsidRPr="00D81A6E">
        <w:t xml:space="preserve">with a budget </w:t>
      </w:r>
      <w:r w:rsidRPr="00D81A6E">
        <w:rPr>
          <w:spacing w:val="-1"/>
        </w:rPr>
        <w:t>n</w:t>
      </w:r>
      <w:r w:rsidRPr="00D81A6E">
        <w:t>arrative that exp</w:t>
      </w:r>
      <w:r w:rsidRPr="00D81A6E">
        <w:rPr>
          <w:spacing w:val="-1"/>
        </w:rPr>
        <w:t>l</w:t>
      </w:r>
      <w:r w:rsidRPr="00D81A6E">
        <w:t>ains all ex</w:t>
      </w:r>
      <w:r w:rsidRPr="00D81A6E">
        <w:rPr>
          <w:spacing w:val="-1"/>
        </w:rPr>
        <w:t>p</w:t>
      </w:r>
      <w:r w:rsidRPr="00D81A6E">
        <w:t>e</w:t>
      </w:r>
      <w:r w:rsidRPr="00D81A6E">
        <w:rPr>
          <w:spacing w:val="-1"/>
        </w:rPr>
        <w:t>n</w:t>
      </w:r>
      <w:r w:rsidRPr="00D81A6E">
        <w:t>ditur</w:t>
      </w:r>
      <w:r w:rsidRPr="00D81A6E">
        <w:rPr>
          <w:spacing w:val="-1"/>
        </w:rPr>
        <w:t>e</w:t>
      </w:r>
      <w:r w:rsidRPr="00D81A6E">
        <w:t>s un</w:t>
      </w:r>
      <w:r w:rsidRPr="00D81A6E">
        <w:rPr>
          <w:spacing w:val="-1"/>
        </w:rPr>
        <w:t>d</w:t>
      </w:r>
      <w:r w:rsidRPr="00D81A6E">
        <w:t>er each cat</w:t>
      </w:r>
      <w:r w:rsidRPr="00D81A6E">
        <w:rPr>
          <w:spacing w:val="-1"/>
        </w:rPr>
        <w:t>e</w:t>
      </w:r>
      <w:r w:rsidRPr="00D81A6E">
        <w:t xml:space="preserve">gory. Matching </w:t>
      </w:r>
      <w:r w:rsidRPr="00D81A6E">
        <w:rPr>
          <w:spacing w:val="-1"/>
        </w:rPr>
        <w:t>o</w:t>
      </w:r>
      <w:r w:rsidRPr="00D81A6E">
        <w:t>f funds (c</w:t>
      </w:r>
      <w:r w:rsidRPr="00D81A6E">
        <w:rPr>
          <w:spacing w:val="-1"/>
        </w:rPr>
        <w:t>a</w:t>
      </w:r>
      <w:r w:rsidRPr="00D81A6E">
        <w:rPr>
          <w:spacing w:val="1"/>
        </w:rPr>
        <w:t>s</w:t>
      </w:r>
      <w:r w:rsidRPr="00D81A6E">
        <w:t>h</w:t>
      </w:r>
      <w:r w:rsidRPr="00D81A6E">
        <w:rPr>
          <w:spacing w:val="-2"/>
        </w:rPr>
        <w:t xml:space="preserve"> </w:t>
      </w:r>
      <w:r w:rsidRPr="00D81A6E">
        <w:t>or in-ki</w:t>
      </w:r>
      <w:r w:rsidRPr="00D81A6E">
        <w:rPr>
          <w:spacing w:val="-1"/>
        </w:rPr>
        <w:t>n</w:t>
      </w:r>
      <w:r w:rsidR="00B66EDC">
        <w:t>d) are</w:t>
      </w:r>
      <w:r w:rsidRPr="00D81A6E">
        <w:t xml:space="preserve"> re</w:t>
      </w:r>
      <w:r w:rsidRPr="00D81A6E">
        <w:rPr>
          <w:spacing w:val="-1"/>
        </w:rPr>
        <w:t>q</w:t>
      </w:r>
      <w:r w:rsidRPr="00D81A6E">
        <w:t>uired for this appl</w:t>
      </w:r>
      <w:r w:rsidRPr="00D81A6E">
        <w:rPr>
          <w:spacing w:val="-1"/>
        </w:rPr>
        <w:t>i</w:t>
      </w:r>
      <w:r w:rsidRPr="00D81A6E">
        <w:rPr>
          <w:spacing w:val="1"/>
        </w:rPr>
        <w:t>c</w:t>
      </w:r>
      <w:r w:rsidRPr="00D81A6E">
        <w:t>at</w:t>
      </w:r>
      <w:r w:rsidRPr="00D81A6E">
        <w:rPr>
          <w:spacing w:val="-1"/>
        </w:rPr>
        <w:t>i</w:t>
      </w:r>
      <w:r w:rsidRPr="00D81A6E">
        <w:t>on.</w:t>
      </w:r>
    </w:p>
    <w:p w14:paraId="36558521" w14:textId="006130D2" w:rsidR="0038643F" w:rsidRPr="00DB28CC" w:rsidRDefault="0038643F" w:rsidP="002F6270">
      <w:pPr>
        <w:spacing w:after="0" w:line="250" w:lineRule="auto"/>
        <w:ind w:right="490" w:hanging="90"/>
      </w:pPr>
      <w:r>
        <w:t xml:space="preserve">Grantee District </w:t>
      </w:r>
      <w:r w:rsidR="00B66EDC">
        <w:t xml:space="preserve">and Middle School </w:t>
      </w:r>
      <w:r>
        <w:t>Name</w:t>
      </w:r>
    </w:p>
    <w:p w14:paraId="21B1B078" w14:textId="2B9AAB94"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 xml:space="preserve">District </w:t>
      </w:r>
      <w:r w:rsidR="00B66EDC">
        <w:t xml:space="preserve">and Middle School </w:t>
      </w:r>
      <w:r w:rsidRPr="00D81A6E">
        <w:t>Name]</w:t>
      </w:r>
    </w:p>
    <w:p w14:paraId="627A3CAA" w14:textId="06763302" w:rsidR="0038643F" w:rsidRPr="00D81A6E" w:rsidRDefault="0038643F" w:rsidP="002F6270">
      <w:pPr>
        <w:spacing w:after="0"/>
        <w:ind w:hanging="90"/>
      </w:pPr>
      <w:r>
        <w:t>Grantee CDS Code</w:t>
      </w:r>
    </w:p>
    <w:p w14:paraId="7AE0D653" w14:textId="7F8F80C1"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CDS Code]</w:t>
      </w:r>
    </w:p>
    <w:p w14:paraId="3F4B72AF" w14:textId="2383D632" w:rsidR="0038643F" w:rsidRPr="00D81A6E" w:rsidRDefault="0038643F" w:rsidP="002F6270">
      <w:pPr>
        <w:spacing w:after="0"/>
        <w:ind w:hanging="90"/>
      </w:pPr>
      <w:r>
        <w:t>Grantee’s Principal</w:t>
      </w:r>
    </w:p>
    <w:p w14:paraId="58F1D3AC" w14:textId="522B3949"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Principal Name</w:t>
      </w:r>
      <w:r w:rsidR="0038643F">
        <w:t>, Last Name, First Name</w:t>
      </w:r>
      <w:r w:rsidRPr="00D81A6E">
        <w:t>]</w:t>
      </w:r>
    </w:p>
    <w:p w14:paraId="5F417983" w14:textId="738C8DE5" w:rsidR="0038643F" w:rsidRPr="00D81A6E" w:rsidRDefault="0038643F" w:rsidP="002F6270">
      <w:pPr>
        <w:spacing w:after="0"/>
        <w:ind w:hanging="90"/>
      </w:pPr>
      <w:r>
        <w:t>Grantee’s Fiscal Contact</w:t>
      </w:r>
    </w:p>
    <w:p w14:paraId="0030A533" w14:textId="6239B593"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District Fiscal Contact</w:t>
      </w:r>
      <w:r w:rsidR="00247BBB">
        <w:t>, Last Name, First Name</w:t>
      </w:r>
      <w:r w:rsidRPr="00D81A6E">
        <w:t>]</w:t>
      </w:r>
    </w:p>
    <w:p w14:paraId="2E78FC76" w14:textId="727A0B43" w:rsidR="0038643F" w:rsidRPr="00D81A6E" w:rsidRDefault="0038643F" w:rsidP="002F6270">
      <w:pPr>
        <w:spacing w:after="0"/>
        <w:ind w:hanging="90"/>
      </w:pPr>
      <w:r>
        <w:t>Certificate Salaries Expenditure Code 1000</w:t>
      </w:r>
    </w:p>
    <w:p w14:paraId="1F80F430" w14:textId="09F7EC95"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Grant Funds</w:t>
      </w:r>
      <w:r w:rsidR="0038643F">
        <w:t>, and narrative explaining use</w:t>
      </w:r>
      <w:r w:rsidRPr="00D81A6E">
        <w:t>]</w:t>
      </w:r>
      <w:r>
        <w:t xml:space="preserve"> </w:t>
      </w:r>
    </w:p>
    <w:p w14:paraId="31249F9E" w14:textId="073BC675"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District Match Funds</w:t>
      </w:r>
      <w:r w:rsidR="0038643F">
        <w:t xml:space="preserve">, and </w:t>
      </w:r>
      <w:r w:rsidR="00247BBB">
        <w:t>narrative explaining use</w:t>
      </w:r>
      <w:r w:rsidRPr="00D81A6E">
        <w:t>]</w:t>
      </w:r>
      <w:r>
        <w:t xml:space="preserve"> </w:t>
      </w:r>
    </w:p>
    <w:p w14:paraId="650C437E" w14:textId="58925569"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expenditure c</w:t>
      </w:r>
      <w:r>
        <w:t>ode 1000 Certificated Salaries Budget Total Funds</w:t>
      </w:r>
      <w:r w:rsidR="0038643F">
        <w:t xml:space="preserve"> amount</w:t>
      </w:r>
      <w:r w:rsidRPr="00D81A6E">
        <w:t>]</w:t>
      </w:r>
      <w:r>
        <w:t xml:space="preserve"> </w:t>
      </w:r>
    </w:p>
    <w:p w14:paraId="3CD83E90" w14:textId="267DE315" w:rsidR="00247BBB" w:rsidRDefault="00247BBB" w:rsidP="001927E5">
      <w:pPr>
        <w:spacing w:after="0"/>
        <w:ind w:hanging="90"/>
      </w:pPr>
      <w:r>
        <w:t>Employee Benefi</w:t>
      </w:r>
      <w:r w:rsidR="00B66EDC">
        <w:t>t Grant Funds Expenditure Code 3</w:t>
      </w:r>
      <w:r>
        <w:t>000</w:t>
      </w:r>
    </w:p>
    <w:p w14:paraId="0F0BA59D" w14:textId="6A1FBA24"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3000 Employee Benefit Grant Funds</w:t>
      </w:r>
      <w:r w:rsidRPr="00D81A6E">
        <w:t>]</w:t>
      </w:r>
      <w:r>
        <w:t xml:space="preserve"> </w:t>
      </w:r>
    </w:p>
    <w:p w14:paraId="4CDD248B" w14:textId="5E34DC74"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w:t>
      </w:r>
      <w:r>
        <w:t>3000 Employee Benefit District Match Funds</w:t>
      </w:r>
      <w:r w:rsidRPr="00D81A6E">
        <w:t>]</w:t>
      </w:r>
      <w:r>
        <w:t xml:space="preserve"> </w:t>
      </w:r>
    </w:p>
    <w:p w14:paraId="5ACFBE4A" w14:textId="14CCDEF4"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3000 Employee Benefit Budget Total Funds</w:t>
      </w:r>
      <w:r w:rsidR="0024220C">
        <w:t xml:space="preserve"> amount</w:t>
      </w:r>
      <w:r w:rsidRPr="00D81A6E">
        <w:t>]</w:t>
      </w:r>
      <w:r>
        <w:t xml:space="preserve"> </w:t>
      </w:r>
    </w:p>
    <w:p w14:paraId="14150A46" w14:textId="06E800F6" w:rsidR="00247BBB" w:rsidRDefault="00247BBB" w:rsidP="001927E5">
      <w:pPr>
        <w:spacing w:after="0"/>
        <w:ind w:hanging="90"/>
      </w:pPr>
      <w:r>
        <w:t>Books and Supplies Expenditure Code 4000</w:t>
      </w:r>
    </w:p>
    <w:p w14:paraId="6EBD4A4D" w14:textId="77145EEF"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4000 Books and Supplies Grant Funds</w:t>
      </w:r>
      <w:r w:rsidR="00247BBB">
        <w:t>, and narrative explaining use</w:t>
      </w:r>
      <w:r w:rsidRPr="00D81A6E">
        <w:t>]</w:t>
      </w:r>
      <w:r>
        <w:t xml:space="preserve"> </w:t>
      </w:r>
    </w:p>
    <w:p w14:paraId="6ED84C67" w14:textId="482935DF"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4000 Books and Supplies District Match Funds</w:t>
      </w:r>
      <w:r w:rsidR="00247BBB">
        <w:t>, and narrative explaining use</w:t>
      </w:r>
      <w:r w:rsidRPr="00D81A6E">
        <w:t>]</w:t>
      </w:r>
      <w:r>
        <w:t xml:space="preserve"> </w:t>
      </w:r>
    </w:p>
    <w:p w14:paraId="7AF802ED" w14:textId="52052EFE"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4000 Books and Supplies Total Funds</w:t>
      </w:r>
      <w:r w:rsidR="00D173D7">
        <w:t xml:space="preserve"> amount</w:t>
      </w:r>
      <w:r w:rsidRPr="00D81A6E">
        <w:t>]</w:t>
      </w:r>
      <w:r>
        <w:t xml:space="preserve"> </w:t>
      </w:r>
    </w:p>
    <w:p w14:paraId="55D84785" w14:textId="24A9405F" w:rsidR="00D173D7" w:rsidRDefault="00D173D7" w:rsidP="005E4B66">
      <w:pPr>
        <w:pStyle w:val="Heading2"/>
      </w:pPr>
      <w:r>
        <w:br w:type="page"/>
      </w:r>
      <w:bookmarkStart w:id="40" w:name="_Toc506960155"/>
      <w:r w:rsidRPr="009C1503">
        <w:lastRenderedPageBreak/>
        <w:t>Appendix</w:t>
      </w:r>
      <w:r w:rsidRPr="009C1503">
        <w:rPr>
          <w:spacing w:val="2"/>
        </w:rPr>
        <w:t xml:space="preserve"> </w:t>
      </w:r>
      <w:r w:rsidRPr="009C1503">
        <w:t xml:space="preserve">D (Page 2 </w:t>
      </w:r>
      <w:r w:rsidRPr="009C1503">
        <w:rPr>
          <w:spacing w:val="-1"/>
        </w:rPr>
        <w:t>o</w:t>
      </w:r>
      <w:r w:rsidRPr="009C1503">
        <w:t>f 2</w:t>
      </w:r>
      <w:proofErr w:type="gramStart"/>
      <w:r w:rsidRPr="009C1503">
        <w:t>)</w:t>
      </w:r>
      <w:proofErr w:type="gramEnd"/>
      <w:r w:rsidR="00925A46">
        <w:br/>
      </w:r>
      <w:r w:rsidRPr="00D81A6E">
        <w:t>Budget</w:t>
      </w:r>
      <w:bookmarkEnd w:id="40"/>
    </w:p>
    <w:p w14:paraId="6823EA26" w14:textId="42027E3F" w:rsidR="005815BC" w:rsidRDefault="00D173D7" w:rsidP="00F954BE">
      <w:pPr>
        <w:spacing w:before="240" w:after="0"/>
      </w:pPr>
      <w:r>
        <w:t>Expenditure Code 5000 Services other than Travel</w:t>
      </w:r>
    </w:p>
    <w:p w14:paraId="51E5F457" w14:textId="29F8817E"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000 Services other than Travel Grant Funds</w:t>
      </w:r>
      <w:r w:rsidR="00247BBB">
        <w:t>, and narrative explaining use</w:t>
      </w:r>
      <w:r w:rsidRPr="00D81A6E">
        <w:t>]</w:t>
      </w:r>
      <w:r>
        <w:t xml:space="preserve"> </w:t>
      </w:r>
    </w:p>
    <w:p w14:paraId="7DDB9FF1" w14:textId="54D61B92"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000 Services other than Travel District Match Funds</w:t>
      </w:r>
      <w:r w:rsidR="00247BBB">
        <w:t>, and narrative explaining use</w:t>
      </w:r>
      <w:r w:rsidRPr="00D81A6E">
        <w:t>]</w:t>
      </w:r>
      <w:r>
        <w:t xml:space="preserve"> </w:t>
      </w:r>
    </w:p>
    <w:p w14:paraId="6D93E7CB" w14:textId="183AC78D" w:rsidR="005815BC" w:rsidRPr="00D81A6E" w:rsidRDefault="00B66EDC" w:rsidP="005815BC">
      <w:pPr>
        <w:pBdr>
          <w:top w:val="single" w:sz="4" w:space="1" w:color="auto"/>
          <w:left w:val="single" w:sz="4" w:space="4" w:color="auto"/>
          <w:bottom w:val="single" w:sz="4" w:space="1" w:color="auto"/>
          <w:right w:val="single" w:sz="4" w:space="4" w:color="auto"/>
        </w:pBdr>
        <w:shd w:val="pct15" w:color="auto" w:fill="auto"/>
      </w:pPr>
      <w:r>
        <w:t>[</w:t>
      </w:r>
      <w:r w:rsidR="0038643F">
        <w:t>Enter</w:t>
      </w:r>
      <w:r w:rsidR="0038643F" w:rsidRPr="00D81A6E">
        <w:t xml:space="preserve"> </w:t>
      </w:r>
      <w:r w:rsidR="005815BC">
        <w:t>Expenditure Code 5000 Services other than Travel Total Funds</w:t>
      </w:r>
      <w:r w:rsidR="00D173D7">
        <w:t xml:space="preserve"> amount</w:t>
      </w:r>
      <w:r w:rsidR="005815BC" w:rsidRPr="00D81A6E">
        <w:t>]</w:t>
      </w:r>
      <w:r w:rsidR="005815BC">
        <w:t xml:space="preserve"> </w:t>
      </w:r>
    </w:p>
    <w:p w14:paraId="5F7E5B74" w14:textId="0D8762F6" w:rsidR="00D173D7" w:rsidRDefault="00D173D7" w:rsidP="00F954BE">
      <w:pPr>
        <w:spacing w:after="0"/>
      </w:pPr>
      <w:r>
        <w:t>Expenditure Code 5200 Travel and Conferences</w:t>
      </w:r>
    </w:p>
    <w:p w14:paraId="7EBB4313" w14:textId="71838DA2"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200 Travel and Conferences Grant Funds</w:t>
      </w:r>
      <w:r w:rsidR="00247BBB">
        <w:t>, and narrative explaining use</w:t>
      </w:r>
      <w:r w:rsidRPr="00D81A6E">
        <w:t>]</w:t>
      </w:r>
      <w:r>
        <w:t xml:space="preserve"> </w:t>
      </w:r>
    </w:p>
    <w:p w14:paraId="71092430" w14:textId="6EC09649"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200 Travel and Conferences District Match Funds</w:t>
      </w:r>
      <w:r w:rsidR="00247BBB">
        <w:t>, and narrative explaining use</w:t>
      </w:r>
      <w:r w:rsidRPr="00D81A6E">
        <w:t>]</w:t>
      </w:r>
      <w:r>
        <w:t xml:space="preserve"> </w:t>
      </w:r>
    </w:p>
    <w:p w14:paraId="06BE420C" w14:textId="52F872C8"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5200 Travel and Conferences Total Funds</w:t>
      </w:r>
      <w:r w:rsidR="00D173D7">
        <w:t xml:space="preserve"> amount</w:t>
      </w:r>
      <w:r w:rsidRPr="00D81A6E">
        <w:t>]</w:t>
      </w:r>
      <w:r>
        <w:t xml:space="preserve"> </w:t>
      </w:r>
    </w:p>
    <w:p w14:paraId="1FD19E77" w14:textId="1DEC2779" w:rsidR="00247BBB" w:rsidRPr="00247BBB" w:rsidRDefault="00D173D7" w:rsidP="00F954BE">
      <w:pPr>
        <w:spacing w:after="0"/>
      </w:pPr>
      <w:r>
        <w:t>Expenditure Code 6000 Capital Outlay</w:t>
      </w:r>
    </w:p>
    <w:p w14:paraId="16CE53C3" w14:textId="0A32D1CA"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6000 Capital Outlay Grant Funds</w:t>
      </w:r>
      <w:r w:rsidR="00247BBB">
        <w:t>, and narrative explaining use</w:t>
      </w:r>
      <w:r w:rsidRPr="00D81A6E">
        <w:t>]</w:t>
      </w:r>
      <w:r>
        <w:t xml:space="preserve"> </w:t>
      </w:r>
    </w:p>
    <w:p w14:paraId="047017F7" w14:textId="4EF2846C"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6000 Capital Outlay District Match Funds</w:t>
      </w:r>
      <w:r w:rsidR="00247BBB">
        <w:t>, and narrative explaining use</w:t>
      </w:r>
      <w:r w:rsidRPr="00D81A6E">
        <w:t>]</w:t>
      </w:r>
      <w:r>
        <w:t xml:space="preserve"> </w:t>
      </w:r>
    </w:p>
    <w:p w14:paraId="5B541414" w14:textId="7426E508"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6000 Capital Outlay Total Funds</w:t>
      </w:r>
      <w:r w:rsidR="00D173D7">
        <w:t xml:space="preserve"> amount</w:t>
      </w:r>
      <w:r w:rsidRPr="00D81A6E">
        <w:t>]</w:t>
      </w:r>
      <w:r>
        <w:t xml:space="preserve"> </w:t>
      </w:r>
    </w:p>
    <w:p w14:paraId="07B317F7" w14:textId="7CAB0B62" w:rsidR="00D173D7" w:rsidRDefault="00D173D7" w:rsidP="00F954BE">
      <w:pPr>
        <w:spacing w:after="0"/>
      </w:pPr>
      <w:r>
        <w:t>Expenditure Code 7000 Indirect</w:t>
      </w:r>
    </w:p>
    <w:p w14:paraId="7FB350C0" w14:textId="3CF126CF"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DE approved rates apply) Grant Funds</w:t>
      </w:r>
      <w:r w:rsidRPr="00D81A6E">
        <w:t>]</w:t>
      </w:r>
      <w:r>
        <w:t xml:space="preserve"> </w:t>
      </w:r>
    </w:p>
    <w:p w14:paraId="1D2DD3B5" w14:textId="36698DBE"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DE approved rates apply) District Match Funds</w:t>
      </w:r>
      <w:r w:rsidRPr="00D81A6E">
        <w:t>]</w:t>
      </w:r>
      <w:r>
        <w:t xml:space="preserve"> </w:t>
      </w:r>
    </w:p>
    <w:p w14:paraId="021F8745" w14:textId="4BA0835F"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DE approved rates apply) Total Funds</w:t>
      </w:r>
      <w:r w:rsidR="00D173D7">
        <w:t xml:space="preserve"> amount</w:t>
      </w:r>
      <w:r w:rsidRPr="00D81A6E">
        <w:t>]</w:t>
      </w:r>
      <w:r>
        <w:t xml:space="preserve"> </w:t>
      </w:r>
    </w:p>
    <w:p w14:paraId="0B2416C3" w14:textId="4B7A7A50" w:rsidR="0038643F" w:rsidRPr="00D81A6E" w:rsidRDefault="0038643F" w:rsidP="00F954BE">
      <w:pPr>
        <w:spacing w:after="0"/>
        <w:ind w:hanging="90"/>
      </w:pPr>
      <w:r>
        <w:t>Principal’s Signature</w:t>
      </w:r>
    </w:p>
    <w:p w14:paraId="0AAA0D2E" w14:textId="6BBE57AC"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t>[</w:t>
      </w:r>
      <w:r w:rsidR="00247BBB">
        <w:t xml:space="preserve">Enter </w:t>
      </w:r>
      <w:r>
        <w:t>Principal Signature]</w:t>
      </w:r>
    </w:p>
    <w:p w14:paraId="003653C1" w14:textId="709F9C1F" w:rsidR="00247BBB" w:rsidRPr="00D81A6E" w:rsidRDefault="00247BBB" w:rsidP="00F954BE">
      <w:pPr>
        <w:spacing w:after="0"/>
        <w:ind w:hanging="90"/>
      </w:pPr>
      <w:r>
        <w:t>Superintendent’s Signature</w:t>
      </w:r>
    </w:p>
    <w:p w14:paraId="63DEEF88" w14:textId="7E877320" w:rsidR="00435AAF" w:rsidRDefault="005815BC" w:rsidP="00D173D7">
      <w:pPr>
        <w:pBdr>
          <w:top w:val="single" w:sz="4" w:space="1" w:color="auto"/>
          <w:left w:val="single" w:sz="4" w:space="4" w:color="auto"/>
          <w:bottom w:val="single" w:sz="4" w:space="1" w:color="auto"/>
          <w:right w:val="single" w:sz="4" w:space="4" w:color="auto"/>
        </w:pBdr>
        <w:shd w:val="pct15" w:color="auto" w:fill="auto"/>
      </w:pPr>
      <w:r>
        <w:t>[</w:t>
      </w:r>
      <w:r w:rsidR="0038643F">
        <w:t xml:space="preserve">Enter </w:t>
      </w:r>
      <w:r>
        <w:t>Superintendent</w:t>
      </w:r>
      <w:r w:rsidR="009006E4">
        <w:t xml:space="preserve"> Signature</w:t>
      </w:r>
      <w:r w:rsidR="00B66EDC">
        <w:t>]</w:t>
      </w:r>
    </w:p>
    <w:p w14:paraId="7C5FB3F3" w14:textId="77777777" w:rsidR="00E4686C" w:rsidRPr="00D173D7" w:rsidRDefault="00E4686C" w:rsidP="00D173D7">
      <w:pPr>
        <w:pBdr>
          <w:top w:val="single" w:sz="4" w:space="1" w:color="auto"/>
          <w:left w:val="single" w:sz="4" w:space="4" w:color="auto"/>
          <w:bottom w:val="single" w:sz="4" w:space="1" w:color="auto"/>
          <w:right w:val="single" w:sz="4" w:space="4" w:color="auto"/>
        </w:pBdr>
        <w:shd w:val="pct15" w:color="auto" w:fill="auto"/>
        <w:sectPr w:rsidR="00E4686C" w:rsidRPr="00D173D7" w:rsidSect="00F10447">
          <w:headerReference w:type="first" r:id="rId21"/>
          <w:footerReference w:type="first" r:id="rId22"/>
          <w:pgSz w:w="12240" w:h="15840" w:code="1"/>
          <w:pgMar w:top="1080" w:right="1440" w:bottom="1440" w:left="1440" w:header="720" w:footer="576" w:gutter="0"/>
          <w:pgNumType w:start="1"/>
          <w:cols w:space="720"/>
          <w:docGrid w:linePitch="326"/>
        </w:sectPr>
      </w:pPr>
    </w:p>
    <w:p w14:paraId="6F399780" w14:textId="165C2919" w:rsidR="00F760FF" w:rsidRPr="00694001" w:rsidRDefault="00316BE0" w:rsidP="00925A46">
      <w:pPr>
        <w:pStyle w:val="Heading2"/>
      </w:pPr>
      <w:bookmarkStart w:id="41" w:name="_Toc506960156"/>
      <w:r w:rsidRPr="00ED4080">
        <w:lastRenderedPageBreak/>
        <w:t xml:space="preserve">Appendix </w:t>
      </w:r>
      <w:r w:rsidR="00261083" w:rsidRPr="00ED4080">
        <w:t>E</w:t>
      </w:r>
      <w:r w:rsidR="00925A46">
        <w:br/>
      </w:r>
      <w:r w:rsidRPr="004715D6">
        <w:t>Expenditure Code Descriptions</w:t>
      </w:r>
      <w:r w:rsidR="00086C3C" w:rsidRPr="004715D6">
        <w:t xml:space="preserve"> </w:t>
      </w:r>
      <w:r w:rsidRPr="004715D6">
        <w:t>and Budget Narrative Examples</w:t>
      </w:r>
      <w:bookmarkEnd w:id="41"/>
    </w:p>
    <w:p w14:paraId="0F75E990" w14:textId="77777777" w:rsidR="00853B71" w:rsidRDefault="00316BE0" w:rsidP="00694001">
      <w:r w:rsidRPr="00230247">
        <w:t>Each expenditure code is described below followed by an example of a budget expenditure narrative. The descriptions and line items may or may not apply to your specific project; they are simply examples.</w:t>
      </w:r>
    </w:p>
    <w:tbl>
      <w:tblPr>
        <w:tblStyle w:val="a3"/>
        <w:tblW w:w="13140" w:type="dxa"/>
        <w:tblInd w:w="-9" w:type="dxa"/>
        <w:tblBorders>
          <w:top w:val="nil"/>
          <w:left w:val="nil"/>
          <w:bottom w:val="nil"/>
          <w:right w:val="nil"/>
          <w:insideH w:val="nil"/>
          <w:insideV w:val="nil"/>
        </w:tblBorders>
        <w:tblLayout w:type="fixed"/>
        <w:tblLook w:val="0600" w:firstRow="0" w:lastRow="0" w:firstColumn="0" w:lastColumn="0" w:noHBand="1" w:noVBand="1"/>
        <w:tblCaption w:val="Expenditure Code Descriptions and Budget Narrative Examples"/>
        <w:tblDescription w:val="Expenditure Code Descriptions and Budget Narrative Examples"/>
      </w:tblPr>
      <w:tblGrid>
        <w:gridCol w:w="1260"/>
        <w:gridCol w:w="5760"/>
        <w:gridCol w:w="6120"/>
      </w:tblGrid>
      <w:tr w:rsidR="00853B71" w:rsidRPr="00230247" w14:paraId="19295DC3" w14:textId="77777777" w:rsidTr="005E4B66">
        <w:trPr>
          <w:cantSplit/>
          <w:trHeight w:val="531"/>
          <w:tblHeader/>
        </w:trPr>
        <w:tc>
          <w:tcPr>
            <w:tcW w:w="1260"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98DE7B2" w14:textId="77777777" w:rsidR="00853B71" w:rsidRPr="005E4B66" w:rsidRDefault="00316BE0">
            <w:pPr>
              <w:tabs>
                <w:tab w:val="center" w:pos="4320"/>
                <w:tab w:val="right" w:pos="8640"/>
              </w:tabs>
              <w:spacing w:before="60" w:after="60" w:line="276" w:lineRule="auto"/>
              <w:rPr>
                <w:b/>
              </w:rPr>
            </w:pPr>
            <w:r w:rsidRPr="005E4B66">
              <w:rPr>
                <w:b/>
              </w:rPr>
              <w:t>Object Code</w:t>
            </w:r>
          </w:p>
        </w:tc>
        <w:tc>
          <w:tcPr>
            <w:tcW w:w="576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13FE5BDA" w14:textId="77777777" w:rsidR="00853B71" w:rsidRPr="005E4B66" w:rsidRDefault="00316BE0">
            <w:pPr>
              <w:tabs>
                <w:tab w:val="center" w:pos="4320"/>
                <w:tab w:val="right" w:pos="8640"/>
              </w:tabs>
              <w:spacing w:before="60" w:after="60" w:line="276" w:lineRule="auto"/>
              <w:rPr>
                <w:b/>
              </w:rPr>
            </w:pPr>
            <w:r w:rsidRPr="005E4B66">
              <w:rPr>
                <w:b/>
              </w:rPr>
              <w:t>Description</w:t>
            </w:r>
          </w:p>
        </w:tc>
        <w:tc>
          <w:tcPr>
            <w:tcW w:w="612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201678EA" w14:textId="77777777" w:rsidR="00853B71" w:rsidRPr="005E4B66" w:rsidRDefault="00316BE0" w:rsidP="00F760FF">
            <w:pPr>
              <w:tabs>
                <w:tab w:val="center" w:pos="4320"/>
                <w:tab w:val="right" w:pos="8640"/>
              </w:tabs>
              <w:spacing w:before="60" w:after="60" w:line="276" w:lineRule="auto"/>
              <w:rPr>
                <w:b/>
              </w:rPr>
            </w:pPr>
            <w:r w:rsidRPr="005E4B66">
              <w:rPr>
                <w:b/>
              </w:rPr>
              <w:t>Narrative Example</w:t>
            </w:r>
          </w:p>
        </w:tc>
      </w:tr>
      <w:tr w:rsidR="00853B71" w:rsidRPr="00230247" w14:paraId="44CE92FB" w14:textId="77777777" w:rsidTr="00BA765F">
        <w:trPr>
          <w:trHeight w:val="1980"/>
        </w:trPr>
        <w:tc>
          <w:tcPr>
            <w:tcW w:w="126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62FEB085" w14:textId="77777777" w:rsidR="00853B71" w:rsidRPr="005E4B66" w:rsidRDefault="00316BE0">
            <w:pPr>
              <w:tabs>
                <w:tab w:val="center" w:pos="4320"/>
                <w:tab w:val="right" w:pos="8640"/>
              </w:tabs>
              <w:spacing w:before="60" w:after="60" w:line="276" w:lineRule="auto"/>
              <w:rPr>
                <w:b/>
              </w:rPr>
            </w:pPr>
            <w:r w:rsidRPr="005E4B66">
              <w:rPr>
                <w:b/>
              </w:rPr>
              <w:t>1000</w:t>
            </w:r>
          </w:p>
        </w:tc>
        <w:tc>
          <w:tcPr>
            <w:tcW w:w="5760" w:type="dxa"/>
            <w:tcBorders>
              <w:top w:val="nil"/>
              <w:left w:val="nil"/>
              <w:bottom w:val="single" w:sz="7" w:space="0" w:color="000000"/>
              <w:right w:val="single" w:sz="7" w:space="0" w:color="000000"/>
            </w:tcBorders>
            <w:tcMar>
              <w:top w:w="100" w:type="dxa"/>
              <w:left w:w="100" w:type="dxa"/>
              <w:bottom w:w="100" w:type="dxa"/>
              <w:right w:w="100" w:type="dxa"/>
            </w:tcMar>
          </w:tcPr>
          <w:p w14:paraId="5FC6BE5F" w14:textId="77777777" w:rsidR="00853B71" w:rsidRPr="005E4B66" w:rsidRDefault="00316BE0">
            <w:pPr>
              <w:tabs>
                <w:tab w:val="center" w:pos="4320"/>
                <w:tab w:val="right" w:pos="8640"/>
              </w:tabs>
              <w:spacing w:before="60" w:after="60" w:line="276" w:lineRule="auto"/>
              <w:rPr>
                <w:b/>
              </w:rPr>
            </w:pPr>
            <w:r w:rsidRPr="005E4B66">
              <w:rPr>
                <w:b/>
              </w:rPr>
              <w:t>Certificated Salaries</w:t>
            </w:r>
          </w:p>
          <w:p w14:paraId="66823D78" w14:textId="77777777" w:rsidR="00853B71" w:rsidRPr="005E4B66" w:rsidRDefault="00316BE0">
            <w:pPr>
              <w:tabs>
                <w:tab w:val="center" w:pos="4320"/>
                <w:tab w:val="right" w:pos="8640"/>
              </w:tabs>
              <w:spacing w:before="60" w:after="60" w:line="276" w:lineRule="auto"/>
            </w:pPr>
            <w:r w:rsidRPr="005E4B66">
              <w:t>Certificated salaries are salaries that require a credential issued by the Commission on Teacher Credentialing. List all certificated project employees, including percentage or fraction of full time equivalent (FTE) and rate of pay per day, month, and/or annual salary. Note: Funds in this category are not intended to supplant current fixed costs.</w:t>
            </w:r>
          </w:p>
        </w:tc>
        <w:tc>
          <w:tcPr>
            <w:tcW w:w="6120" w:type="dxa"/>
            <w:tcBorders>
              <w:top w:val="nil"/>
              <w:left w:val="nil"/>
              <w:bottom w:val="single" w:sz="7" w:space="0" w:color="000000"/>
              <w:right w:val="single" w:sz="7" w:space="0" w:color="000000"/>
            </w:tcBorders>
            <w:tcMar>
              <w:top w:w="100" w:type="dxa"/>
              <w:left w:w="100" w:type="dxa"/>
              <w:bottom w:w="100" w:type="dxa"/>
              <w:right w:w="100" w:type="dxa"/>
            </w:tcMar>
          </w:tcPr>
          <w:p w14:paraId="2D7D0135" w14:textId="77777777" w:rsidR="00086C3C" w:rsidRPr="005E4B66" w:rsidRDefault="00086C3C" w:rsidP="005629C8">
            <w:pPr>
              <w:spacing w:before="60" w:after="60"/>
              <w:rPr>
                <w:b/>
              </w:rPr>
            </w:pPr>
            <w:r w:rsidRPr="005E4B66">
              <w:rPr>
                <w:b/>
              </w:rPr>
              <w:t>Certificated Salaries:</w:t>
            </w:r>
          </w:p>
          <w:p w14:paraId="2FA41536" w14:textId="77777777" w:rsidR="00853B71" w:rsidRPr="005E4B66" w:rsidRDefault="005629C8" w:rsidP="00230247">
            <w:pPr>
              <w:spacing w:before="60" w:after="60"/>
            </w:pPr>
            <w:r w:rsidRPr="005E4B66">
              <w:rPr>
                <w:b/>
              </w:rPr>
              <w:t>$6,000</w:t>
            </w:r>
            <w:r w:rsidRPr="005E4B66">
              <w:t xml:space="preserve"> = Planning time for team to meet and develop the major components of the academy, i.e.</w:t>
            </w:r>
            <w:r w:rsidR="004E06D9" w:rsidRPr="005E4B66">
              <w:t>,</w:t>
            </w:r>
            <w:r w:rsidR="004715D6" w:rsidRPr="005E4B66">
              <w:t xml:space="preserve"> </w:t>
            </w:r>
            <w:r w:rsidRPr="005E4B66">
              <w:t>develop curriculum; coordinate business/community partners; recruitment process for students; other activities and events.</w:t>
            </w:r>
            <w:r w:rsidR="00230247" w:rsidRPr="005E4B66">
              <w:t xml:space="preserve"> </w:t>
            </w:r>
            <w:r w:rsidR="004715D6" w:rsidRPr="005E4B66">
              <w:t>200 hours X $30 hr.</w:t>
            </w:r>
            <w:r w:rsidRPr="005E4B66">
              <w:t xml:space="preserve"> = </w:t>
            </w:r>
            <w:r w:rsidRPr="005E4B66">
              <w:rPr>
                <w:b/>
              </w:rPr>
              <w:t>$6,000</w:t>
            </w:r>
          </w:p>
        </w:tc>
      </w:tr>
      <w:tr w:rsidR="00853B71" w:rsidRPr="00230247" w14:paraId="196CD6E1" w14:textId="77777777" w:rsidTr="004B5467">
        <w:trPr>
          <w:trHeight w:val="818"/>
        </w:trPr>
        <w:tc>
          <w:tcPr>
            <w:tcW w:w="1260" w:type="dxa"/>
            <w:tcBorders>
              <w:top w:val="nil"/>
              <w:left w:val="single" w:sz="7" w:space="0" w:color="000000"/>
              <w:bottom w:val="single" w:sz="4" w:space="0" w:color="auto"/>
              <w:right w:val="single" w:sz="7" w:space="0" w:color="000000"/>
            </w:tcBorders>
            <w:tcMar>
              <w:top w:w="100" w:type="dxa"/>
              <w:left w:w="100" w:type="dxa"/>
              <w:bottom w:w="100" w:type="dxa"/>
              <w:right w:w="100" w:type="dxa"/>
            </w:tcMar>
          </w:tcPr>
          <w:p w14:paraId="43E98345" w14:textId="77777777" w:rsidR="00853B71" w:rsidRPr="005E4B66" w:rsidRDefault="00316BE0">
            <w:pPr>
              <w:tabs>
                <w:tab w:val="center" w:pos="4320"/>
                <w:tab w:val="right" w:pos="8640"/>
              </w:tabs>
              <w:spacing w:before="60" w:after="60" w:line="276" w:lineRule="auto"/>
              <w:rPr>
                <w:b/>
              </w:rPr>
            </w:pPr>
            <w:r w:rsidRPr="005E4B66">
              <w:rPr>
                <w:b/>
              </w:rPr>
              <w:t>2000</w:t>
            </w:r>
          </w:p>
        </w:tc>
        <w:tc>
          <w:tcPr>
            <w:tcW w:w="5760" w:type="dxa"/>
            <w:tcBorders>
              <w:top w:val="nil"/>
              <w:left w:val="nil"/>
              <w:bottom w:val="single" w:sz="4" w:space="0" w:color="auto"/>
              <w:right w:val="single" w:sz="7" w:space="0" w:color="000000"/>
            </w:tcBorders>
            <w:tcMar>
              <w:top w:w="100" w:type="dxa"/>
              <w:left w:w="100" w:type="dxa"/>
              <w:bottom w:w="100" w:type="dxa"/>
              <w:right w:w="100" w:type="dxa"/>
            </w:tcMar>
          </w:tcPr>
          <w:p w14:paraId="705DD0F8" w14:textId="77777777" w:rsidR="00853B71" w:rsidRPr="005E4B66" w:rsidRDefault="00316BE0" w:rsidP="007A096C">
            <w:pPr>
              <w:tabs>
                <w:tab w:val="center" w:pos="4320"/>
                <w:tab w:val="right" w:pos="8640"/>
              </w:tabs>
              <w:spacing w:before="60" w:after="60" w:line="276" w:lineRule="auto"/>
            </w:pPr>
            <w:r w:rsidRPr="005E4B66">
              <w:rPr>
                <w:b/>
              </w:rPr>
              <w:t>Classified Salaries</w:t>
            </w:r>
            <w:r w:rsidR="00972A78" w:rsidRPr="005E4B66">
              <w:rPr>
                <w:b/>
              </w:rPr>
              <w:t xml:space="preserve"> N/A</w:t>
            </w:r>
            <w:r w:rsidR="00972A78" w:rsidRPr="005E4B66">
              <w:t xml:space="preserve"> </w:t>
            </w:r>
          </w:p>
        </w:tc>
        <w:tc>
          <w:tcPr>
            <w:tcW w:w="6120" w:type="dxa"/>
            <w:tcBorders>
              <w:top w:val="nil"/>
              <w:left w:val="nil"/>
              <w:bottom w:val="single" w:sz="4" w:space="0" w:color="auto"/>
              <w:right w:val="single" w:sz="7" w:space="0" w:color="000000"/>
            </w:tcBorders>
            <w:tcMar>
              <w:top w:w="100" w:type="dxa"/>
              <w:left w:w="100" w:type="dxa"/>
              <w:bottom w:w="100" w:type="dxa"/>
              <w:right w:w="100" w:type="dxa"/>
            </w:tcMar>
          </w:tcPr>
          <w:p w14:paraId="5A26B14E" w14:textId="77777777" w:rsidR="00853B71" w:rsidRPr="005E4B66" w:rsidRDefault="005629C8">
            <w:pPr>
              <w:tabs>
                <w:tab w:val="center" w:pos="4320"/>
                <w:tab w:val="right" w:pos="8640"/>
              </w:tabs>
              <w:spacing w:before="60" w:after="60" w:line="276" w:lineRule="auto"/>
            </w:pPr>
            <w:r w:rsidRPr="005E4B66">
              <w:rPr>
                <w:b/>
              </w:rPr>
              <w:t>Classified Salaries</w:t>
            </w:r>
            <w:r w:rsidRPr="005E4B66">
              <w:t>: $0</w:t>
            </w:r>
            <w:r w:rsidR="00972A78" w:rsidRPr="005E4B66">
              <w:t xml:space="preserve"> </w:t>
            </w:r>
          </w:p>
        </w:tc>
      </w:tr>
      <w:tr w:rsidR="00853B71" w:rsidRPr="00230247" w14:paraId="4F6793EE" w14:textId="77777777" w:rsidTr="004B5467">
        <w:trPr>
          <w:trHeight w:val="2410"/>
        </w:trPr>
        <w:tc>
          <w:tcPr>
            <w:tcW w:w="1260"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7F7C2B89" w14:textId="77777777" w:rsidR="00853B71" w:rsidRPr="005E4B66" w:rsidRDefault="00316BE0">
            <w:pPr>
              <w:tabs>
                <w:tab w:val="center" w:pos="4320"/>
                <w:tab w:val="right" w:pos="8640"/>
              </w:tabs>
              <w:spacing w:before="60" w:after="60" w:line="276" w:lineRule="auto"/>
              <w:rPr>
                <w:b/>
              </w:rPr>
            </w:pPr>
            <w:r w:rsidRPr="005E4B66">
              <w:rPr>
                <w:b/>
              </w:rPr>
              <w:lastRenderedPageBreak/>
              <w:t>3000</w:t>
            </w:r>
          </w:p>
        </w:tc>
        <w:tc>
          <w:tcPr>
            <w:tcW w:w="5760"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599F10A4" w14:textId="77777777" w:rsidR="00853B71" w:rsidRPr="005E4B66" w:rsidRDefault="007A096C">
            <w:pPr>
              <w:tabs>
                <w:tab w:val="center" w:pos="4320"/>
                <w:tab w:val="right" w:pos="8640"/>
              </w:tabs>
              <w:spacing w:before="60" w:after="60" w:line="276" w:lineRule="auto"/>
              <w:rPr>
                <w:b/>
              </w:rPr>
            </w:pPr>
            <w:r w:rsidRPr="005E4B66">
              <w:rPr>
                <w:b/>
              </w:rPr>
              <w:t xml:space="preserve">Certificated </w:t>
            </w:r>
            <w:r w:rsidR="00316BE0" w:rsidRPr="005E4B66">
              <w:rPr>
                <w:b/>
              </w:rPr>
              <w:t>Benefits</w:t>
            </w:r>
          </w:p>
          <w:p w14:paraId="464E56BE" w14:textId="77777777" w:rsidR="007A096C" w:rsidRPr="005E4B66" w:rsidRDefault="00316BE0" w:rsidP="00D03DF2">
            <w:pPr>
              <w:tabs>
                <w:tab w:val="center" w:pos="4320"/>
                <w:tab w:val="right" w:pos="8640"/>
              </w:tabs>
              <w:spacing w:before="60" w:after="60" w:line="276" w:lineRule="auto"/>
            </w:pPr>
            <w:r w:rsidRPr="005E4B66">
              <w:t>Record employer’s contributions to retirement plans and health and welfare benefits. List and include the percentage and dollar amount for each employee benefit being claimed.</w:t>
            </w:r>
          </w:p>
        </w:tc>
        <w:tc>
          <w:tcPr>
            <w:tcW w:w="6120"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466297D5" w14:textId="77777777" w:rsidR="00853B71" w:rsidRPr="005E4B66" w:rsidRDefault="005629C8" w:rsidP="007A096C">
            <w:pPr>
              <w:tabs>
                <w:tab w:val="center" w:pos="4320"/>
                <w:tab w:val="right" w:pos="8640"/>
              </w:tabs>
              <w:spacing w:before="60" w:after="60" w:line="276" w:lineRule="auto"/>
            </w:pPr>
            <w:r w:rsidRPr="005E4B66">
              <w:rPr>
                <w:b/>
              </w:rPr>
              <w:t>Certificated Benefits</w:t>
            </w:r>
            <w:r w:rsidRPr="005E4B66">
              <w:t xml:space="preserve"> Certificated time @25%=</w:t>
            </w:r>
            <w:r w:rsidRPr="005E4B66">
              <w:rPr>
                <w:b/>
              </w:rPr>
              <w:t>$1,500</w:t>
            </w:r>
          </w:p>
        </w:tc>
      </w:tr>
      <w:tr w:rsidR="00853B71" w:rsidRPr="00230247" w14:paraId="22EC1463" w14:textId="77777777" w:rsidTr="00236884">
        <w:trPr>
          <w:trHeight w:val="350"/>
        </w:trPr>
        <w:tc>
          <w:tcPr>
            <w:tcW w:w="1260"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53A2EB39" w14:textId="77777777" w:rsidR="00853B71" w:rsidRPr="005E4B66" w:rsidRDefault="00316BE0">
            <w:pPr>
              <w:tabs>
                <w:tab w:val="center" w:pos="4320"/>
                <w:tab w:val="right" w:pos="8640"/>
              </w:tabs>
              <w:spacing w:before="60" w:after="60" w:line="276" w:lineRule="auto"/>
              <w:rPr>
                <w:b/>
              </w:rPr>
            </w:pPr>
            <w:r w:rsidRPr="005E4B66">
              <w:rPr>
                <w:b/>
              </w:rPr>
              <w:t>4000</w:t>
            </w:r>
          </w:p>
        </w:tc>
        <w:tc>
          <w:tcPr>
            <w:tcW w:w="5760"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2C26DAC6" w14:textId="77777777" w:rsidR="00853B71" w:rsidRPr="005E4B66" w:rsidRDefault="00316BE0">
            <w:pPr>
              <w:tabs>
                <w:tab w:val="center" w:pos="4320"/>
                <w:tab w:val="right" w:pos="8640"/>
              </w:tabs>
              <w:spacing w:before="60" w:after="60" w:line="276" w:lineRule="auto"/>
              <w:rPr>
                <w:b/>
              </w:rPr>
            </w:pPr>
            <w:r w:rsidRPr="005E4B66">
              <w:rPr>
                <w:b/>
              </w:rPr>
              <w:t>Books and Supplies</w:t>
            </w:r>
          </w:p>
          <w:p w14:paraId="69A3BB70" w14:textId="77777777" w:rsidR="00853B71" w:rsidRPr="005E4B66" w:rsidRDefault="00316BE0">
            <w:pPr>
              <w:tabs>
                <w:tab w:val="center" w:pos="4320"/>
                <w:tab w:val="right" w:pos="8640"/>
              </w:tabs>
              <w:spacing w:before="60" w:after="60" w:line="276" w:lineRule="auto"/>
            </w:pPr>
            <w:r w:rsidRPr="005E4B66">
              <w:t>Record expenditures for books, supplies, and other non</w:t>
            </w:r>
            <w:r w:rsidR="00972A78" w:rsidRPr="005E4B66">
              <w:t>-</w:t>
            </w:r>
            <w:r w:rsidRPr="005E4B66">
              <w:t xml:space="preserve">capitalized property/equipment (movable personal property of a relatively permanent nature that has an estimated useful life greater than one year and an acquisition cost less than the local educational agencies [LEAs] capitalization threshold but greater than the LEA’s inventory threshold). This category includes expenditures for books and supplies (e.g., textbooks, other books, instructional materials). This category also includes supplies used in support services and auxiliary programs, publications, and subscriptions necessary to operate a project office. A listing of all equipment, including the serial and model numbers, purchased </w:t>
            </w:r>
            <w:r w:rsidRPr="005E4B66">
              <w:lastRenderedPageBreak/>
              <w:t>with any portion of these grant funds, must be recorded and maintained in the file.</w:t>
            </w:r>
          </w:p>
        </w:tc>
        <w:tc>
          <w:tcPr>
            <w:tcW w:w="6120"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495AABE7" w14:textId="77777777" w:rsidR="007A096C" w:rsidRPr="005E4B66" w:rsidRDefault="007A096C" w:rsidP="007A096C">
            <w:pPr>
              <w:tabs>
                <w:tab w:val="center" w:pos="4320"/>
                <w:tab w:val="right" w:pos="8640"/>
              </w:tabs>
              <w:spacing w:before="60" w:after="60" w:line="276" w:lineRule="auto"/>
              <w:rPr>
                <w:b/>
              </w:rPr>
            </w:pPr>
            <w:r w:rsidRPr="005E4B66">
              <w:rPr>
                <w:b/>
              </w:rPr>
              <w:lastRenderedPageBreak/>
              <w:t>Books and Supplies</w:t>
            </w:r>
          </w:p>
          <w:p w14:paraId="36818C31" w14:textId="77777777" w:rsidR="00853B71" w:rsidRPr="005E4B66" w:rsidRDefault="00086C3C" w:rsidP="004E06D9">
            <w:pPr>
              <w:tabs>
                <w:tab w:val="center" w:pos="4320"/>
                <w:tab w:val="right" w:pos="8640"/>
              </w:tabs>
              <w:spacing w:before="60" w:after="60" w:line="276" w:lineRule="auto"/>
            </w:pPr>
            <w:r w:rsidRPr="005E4B66">
              <w:rPr>
                <w:b/>
              </w:rPr>
              <w:t>$3,500</w:t>
            </w:r>
            <w:r w:rsidRPr="005E4B66">
              <w:t xml:space="preserve"> = </w:t>
            </w:r>
            <w:r w:rsidR="004715D6" w:rsidRPr="005E4B66">
              <w:t xml:space="preserve">Seventh </w:t>
            </w:r>
            <w:r w:rsidRPr="005E4B66">
              <w:t xml:space="preserve">or </w:t>
            </w:r>
            <w:r w:rsidR="004E06D9" w:rsidRPr="005E4B66">
              <w:t>e</w:t>
            </w:r>
            <w:r w:rsidR="004715D6" w:rsidRPr="005E4B66">
              <w:t>ighth</w:t>
            </w:r>
            <w:r w:rsidRPr="005E4B66">
              <w:t xml:space="preserve"> grade supplemental workbooks directly related to Industry Sector Standards. </w:t>
            </w:r>
            <w:r w:rsidRPr="005E4B66">
              <w:rPr>
                <w:b/>
              </w:rPr>
              <w:t>$1,500</w:t>
            </w:r>
            <w:r w:rsidRPr="005E4B66">
              <w:t xml:space="preserve"> = Supplies needed for career area. Industry Sector Specific software =</w:t>
            </w:r>
            <w:r w:rsidRPr="005E4B66">
              <w:rPr>
                <w:b/>
              </w:rPr>
              <w:t>$2,000</w:t>
            </w:r>
          </w:p>
        </w:tc>
      </w:tr>
      <w:tr w:rsidR="00853B71" w:rsidRPr="00230247" w14:paraId="3A61AD70" w14:textId="77777777" w:rsidTr="00236884">
        <w:trPr>
          <w:trHeight w:val="4436"/>
        </w:trPr>
        <w:tc>
          <w:tcPr>
            <w:tcW w:w="1260" w:type="dxa"/>
            <w:tcBorders>
              <w:top w:val="single" w:sz="4" w:space="0" w:color="auto"/>
              <w:left w:val="single" w:sz="7" w:space="0" w:color="000000"/>
              <w:bottom w:val="single" w:sz="4" w:space="0" w:color="auto"/>
              <w:right w:val="single" w:sz="7" w:space="0" w:color="000000"/>
            </w:tcBorders>
            <w:tcMar>
              <w:top w:w="100" w:type="dxa"/>
              <w:left w:w="100" w:type="dxa"/>
              <w:bottom w:w="100" w:type="dxa"/>
              <w:right w:w="100" w:type="dxa"/>
            </w:tcMar>
          </w:tcPr>
          <w:p w14:paraId="55D6D29C" w14:textId="77777777" w:rsidR="00853B71" w:rsidRPr="005E4B66" w:rsidRDefault="00316BE0">
            <w:pPr>
              <w:tabs>
                <w:tab w:val="center" w:pos="4320"/>
                <w:tab w:val="right" w:pos="8640"/>
              </w:tabs>
              <w:spacing w:before="60" w:after="60" w:line="276" w:lineRule="auto"/>
              <w:rPr>
                <w:b/>
              </w:rPr>
            </w:pPr>
            <w:r w:rsidRPr="005E4B66">
              <w:rPr>
                <w:b/>
              </w:rPr>
              <w:t>5000</w:t>
            </w:r>
          </w:p>
        </w:tc>
        <w:tc>
          <w:tcPr>
            <w:tcW w:w="5760"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14:paraId="2D5A90CD" w14:textId="77777777" w:rsidR="00853B71" w:rsidRPr="005E4B66" w:rsidRDefault="00316BE0">
            <w:pPr>
              <w:tabs>
                <w:tab w:val="center" w:pos="4320"/>
                <w:tab w:val="right" w:pos="8640"/>
              </w:tabs>
              <w:spacing w:after="60" w:line="276" w:lineRule="auto"/>
              <w:rPr>
                <w:b/>
              </w:rPr>
            </w:pPr>
            <w:r w:rsidRPr="005E4B66">
              <w:rPr>
                <w:b/>
              </w:rPr>
              <w:t>Services and Other Operating Expenditures</w:t>
            </w:r>
          </w:p>
          <w:p w14:paraId="0671D20E" w14:textId="77777777" w:rsidR="00853B71" w:rsidRPr="005E4B66" w:rsidRDefault="00316BE0">
            <w:pPr>
              <w:tabs>
                <w:tab w:val="center" w:pos="4320"/>
                <w:tab w:val="right" w:pos="8640"/>
              </w:tabs>
              <w:spacing w:before="60" w:after="60" w:line="276" w:lineRule="auto"/>
            </w:pPr>
            <w:r w:rsidRPr="005E4B66">
              <w:t>Record expenditures for services, rents, leases, maintenance contracts, dues, travel, insurance, utilities, legal, and other operating expenditures.</w:t>
            </w:r>
          </w:p>
          <w:p w14:paraId="579424CC" w14:textId="77777777" w:rsidR="00853B71" w:rsidRPr="005E4B66" w:rsidRDefault="00316BE0">
            <w:pPr>
              <w:tabs>
                <w:tab w:val="center" w:pos="4320"/>
                <w:tab w:val="right" w:pos="8640"/>
              </w:tabs>
              <w:spacing w:before="60" w:after="60" w:line="276" w:lineRule="auto"/>
            </w:pPr>
            <w:r w:rsidRPr="005E4B66">
              <w:rPr>
                <w:b/>
              </w:rPr>
              <w:t>Travel and Conference</w:t>
            </w:r>
            <w:r w:rsidRPr="005E4B66">
              <w:t>: Include expenditures incurred by and/or for employees and other representatives of the LEA for travel and conferences, including lodging, mileage, parking, bridge tolls, shuttles, and taxis and conference registration expenses necessary to meet the objectives of the program. Receipts are required to be kept on file by your agency for audit purposes. Bus transportation for students should be listed here.</w:t>
            </w:r>
          </w:p>
          <w:p w14:paraId="69548B69" w14:textId="77777777" w:rsidR="00853B71" w:rsidRPr="005E4B66" w:rsidRDefault="00316BE0">
            <w:pPr>
              <w:tabs>
                <w:tab w:val="center" w:pos="4320"/>
                <w:tab w:val="right" w:pos="8640"/>
              </w:tabs>
              <w:spacing w:before="60" w:after="60" w:line="276" w:lineRule="auto"/>
            </w:pPr>
            <w:r w:rsidRPr="005E4B66">
              <w:rPr>
                <w:b/>
              </w:rPr>
              <w:t>Contracting Services</w:t>
            </w:r>
            <w:r w:rsidRPr="005E4B66">
              <w:t>: Services provided to the school by outside contractors appear under this category. Identify what, when, and where services will be provided. Appropriate activities include conducting workshops, training, and technical assistance activities.</w:t>
            </w:r>
          </w:p>
        </w:tc>
        <w:tc>
          <w:tcPr>
            <w:tcW w:w="6120"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14:paraId="6B752B29" w14:textId="77777777" w:rsidR="007A096C" w:rsidRPr="005E4B66" w:rsidRDefault="007A096C" w:rsidP="007A096C">
            <w:pPr>
              <w:tabs>
                <w:tab w:val="center" w:pos="4320"/>
                <w:tab w:val="right" w:pos="8640"/>
              </w:tabs>
              <w:spacing w:after="60" w:line="276" w:lineRule="auto"/>
              <w:rPr>
                <w:b/>
              </w:rPr>
            </w:pPr>
            <w:r w:rsidRPr="005E4B66">
              <w:rPr>
                <w:b/>
              </w:rPr>
              <w:t>Services and Other Operating Expenditures</w:t>
            </w:r>
          </w:p>
          <w:p w14:paraId="0905B2F1" w14:textId="77777777" w:rsidR="00086C3C" w:rsidRPr="005E4B66" w:rsidRDefault="00086C3C" w:rsidP="00086C3C">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Annual Conference, in Sacramento, California.</w:t>
            </w:r>
          </w:p>
          <w:p w14:paraId="3AAE8285" w14:textId="77777777" w:rsidR="00086C3C" w:rsidRPr="005E4B66" w:rsidRDefault="00086C3C" w:rsidP="00086C3C">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Lighthouse Convening, in Sacramento, California.</w:t>
            </w:r>
          </w:p>
          <w:p w14:paraId="53D20048" w14:textId="77777777" w:rsidR="00853B71" w:rsidRPr="005E4B66" w:rsidRDefault="00086C3C" w:rsidP="00086C3C">
            <w:pPr>
              <w:tabs>
                <w:tab w:val="center" w:pos="4320"/>
                <w:tab w:val="right" w:pos="8640"/>
              </w:tabs>
              <w:spacing w:before="60" w:after="60" w:line="276" w:lineRule="auto"/>
            </w:pPr>
            <w:r w:rsidRPr="005E4B66">
              <w:rPr>
                <w:b/>
              </w:rPr>
              <w:t>$1,309.52</w:t>
            </w:r>
            <w:r w:rsidRPr="005E4B66">
              <w:rPr>
                <w:i/>
              </w:rPr>
              <w:t xml:space="preserve"> </w:t>
            </w:r>
            <w:r w:rsidRPr="005E4B66">
              <w:rPr>
                <w:b/>
                <w:i/>
              </w:rPr>
              <w:t xml:space="preserve">= </w:t>
            </w:r>
            <w:r w:rsidRPr="005E4B66">
              <w:t>Career Area or Professional Development</w:t>
            </w:r>
          </w:p>
        </w:tc>
      </w:tr>
      <w:tr w:rsidR="00853B71" w:rsidRPr="00230247" w14:paraId="304CDB13" w14:textId="77777777" w:rsidTr="00236884">
        <w:trPr>
          <w:trHeight w:val="3673"/>
        </w:trPr>
        <w:tc>
          <w:tcPr>
            <w:tcW w:w="1260" w:type="dxa"/>
            <w:tcBorders>
              <w:top w:val="single" w:sz="4" w:space="0" w:color="auto"/>
              <w:left w:val="single" w:sz="4" w:space="0" w:color="auto"/>
              <w:bottom w:val="single" w:sz="8" w:space="0" w:color="000000"/>
              <w:right w:val="single" w:sz="8" w:space="0" w:color="000000"/>
            </w:tcBorders>
            <w:tcMar>
              <w:top w:w="100" w:type="dxa"/>
              <w:left w:w="100" w:type="dxa"/>
              <w:bottom w:w="100" w:type="dxa"/>
              <w:right w:w="100" w:type="dxa"/>
            </w:tcMar>
          </w:tcPr>
          <w:p w14:paraId="50476F03" w14:textId="77777777" w:rsidR="00853B71" w:rsidRPr="005E4B66" w:rsidRDefault="00316BE0">
            <w:pPr>
              <w:tabs>
                <w:tab w:val="center" w:pos="4320"/>
                <w:tab w:val="right" w:pos="8640"/>
              </w:tabs>
              <w:spacing w:before="60" w:after="60" w:line="276" w:lineRule="auto"/>
              <w:rPr>
                <w:b/>
              </w:rPr>
            </w:pPr>
            <w:r w:rsidRPr="005E4B66">
              <w:rPr>
                <w:b/>
              </w:rPr>
              <w:lastRenderedPageBreak/>
              <w:t>6000</w:t>
            </w:r>
          </w:p>
        </w:tc>
        <w:tc>
          <w:tcPr>
            <w:tcW w:w="576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5F7AB150" w14:textId="77777777" w:rsidR="00853B71" w:rsidRPr="005E4B66" w:rsidRDefault="00316BE0">
            <w:pPr>
              <w:tabs>
                <w:tab w:val="center" w:pos="4320"/>
                <w:tab w:val="right" w:pos="8640"/>
              </w:tabs>
              <w:spacing w:before="60" w:after="60" w:line="276" w:lineRule="auto"/>
              <w:rPr>
                <w:b/>
              </w:rPr>
            </w:pPr>
            <w:r w:rsidRPr="005E4B66">
              <w:rPr>
                <w:b/>
              </w:rPr>
              <w:t>Capital Outlay</w:t>
            </w:r>
          </w:p>
          <w:p w14:paraId="00F12122" w14:textId="77777777" w:rsidR="00853B71" w:rsidRPr="005E4B66" w:rsidRDefault="00316BE0">
            <w:pPr>
              <w:tabs>
                <w:tab w:val="center" w:pos="4320"/>
                <w:tab w:val="right" w:pos="8640"/>
              </w:tabs>
              <w:spacing w:before="60" w:after="60" w:line="276" w:lineRule="auto"/>
            </w:pPr>
            <w:r w:rsidRPr="005E4B66">
              <w:t>Record expenditures for sites, buildings, and equipment, including leases with option to purchase that meet the LEA’s threshold for capitalization. (Equipment is movable personal property that has both an estimated useful life over one year and an acquisition cost that meets the LEA’s threshold for capitalization. Refer to the district’s threshold amount for capitalization, anything less than this amount should be posted in Object Code 4000). A listing of all equipment, including the serial and model numbers, purchased with any portion of these grant funds, must be recorded and maintained in the file. This category also covers sites, improvement of sites, buildings, and improvement of buildings.</w:t>
            </w:r>
          </w:p>
        </w:tc>
        <w:tc>
          <w:tcPr>
            <w:tcW w:w="6120" w:type="dxa"/>
            <w:tcBorders>
              <w:top w:val="single" w:sz="4" w:space="0" w:color="auto"/>
              <w:left w:val="single" w:sz="8" w:space="0" w:color="000000"/>
              <w:bottom w:val="single" w:sz="8" w:space="0" w:color="000000"/>
              <w:right w:val="single" w:sz="4" w:space="0" w:color="auto"/>
            </w:tcBorders>
            <w:tcMar>
              <w:top w:w="100" w:type="dxa"/>
              <w:left w:w="100" w:type="dxa"/>
              <w:bottom w:w="100" w:type="dxa"/>
              <w:right w:w="100" w:type="dxa"/>
            </w:tcMar>
          </w:tcPr>
          <w:p w14:paraId="3D90CB60" w14:textId="77777777" w:rsidR="007A096C" w:rsidRPr="005E4B66" w:rsidRDefault="007A096C" w:rsidP="007A096C">
            <w:pPr>
              <w:tabs>
                <w:tab w:val="center" w:pos="4320"/>
                <w:tab w:val="right" w:pos="8640"/>
              </w:tabs>
              <w:spacing w:before="60" w:after="60" w:line="276" w:lineRule="auto"/>
              <w:rPr>
                <w:b/>
              </w:rPr>
            </w:pPr>
            <w:r w:rsidRPr="005E4B66">
              <w:rPr>
                <w:b/>
              </w:rPr>
              <w:t>Capital Outlay</w:t>
            </w:r>
          </w:p>
          <w:p w14:paraId="76D6FA4A" w14:textId="77777777" w:rsidR="00853B71" w:rsidRPr="005E4B66" w:rsidRDefault="00086C3C" w:rsidP="007A096C">
            <w:pPr>
              <w:tabs>
                <w:tab w:val="center" w:pos="4320"/>
                <w:tab w:val="right" w:pos="8640"/>
              </w:tabs>
              <w:spacing w:line="276" w:lineRule="auto"/>
            </w:pPr>
            <w:r w:rsidRPr="005E4B66">
              <w:t>(indirect is not charged on object code 6000)</w:t>
            </w:r>
          </w:p>
        </w:tc>
      </w:tr>
      <w:tr w:rsidR="00853B71" w:rsidRPr="00230247" w14:paraId="2FFD06DE" w14:textId="77777777" w:rsidTr="00236884">
        <w:trPr>
          <w:trHeight w:val="953"/>
        </w:trPr>
        <w:tc>
          <w:tcPr>
            <w:tcW w:w="1260" w:type="dxa"/>
            <w:tcBorders>
              <w:top w:val="single" w:sz="8" w:space="0" w:color="000000"/>
              <w:left w:val="single" w:sz="4" w:space="0" w:color="auto"/>
              <w:bottom w:val="single" w:sz="4" w:space="0" w:color="auto"/>
              <w:right w:val="single" w:sz="8" w:space="0" w:color="000000"/>
            </w:tcBorders>
            <w:tcMar>
              <w:top w:w="100" w:type="dxa"/>
              <w:left w:w="100" w:type="dxa"/>
              <w:bottom w:w="100" w:type="dxa"/>
              <w:right w:w="100" w:type="dxa"/>
            </w:tcMar>
          </w:tcPr>
          <w:p w14:paraId="0F7D3ADA" w14:textId="77777777" w:rsidR="00853B71" w:rsidRPr="005E4B66" w:rsidRDefault="00316BE0">
            <w:pPr>
              <w:tabs>
                <w:tab w:val="center" w:pos="4320"/>
                <w:tab w:val="right" w:pos="8640"/>
              </w:tabs>
              <w:spacing w:before="60" w:after="60" w:line="276" w:lineRule="auto"/>
              <w:rPr>
                <w:b/>
              </w:rPr>
            </w:pPr>
            <w:r w:rsidRPr="005E4B66">
              <w:rPr>
                <w:b/>
              </w:rPr>
              <w:t>7000</w:t>
            </w:r>
          </w:p>
        </w:tc>
        <w:tc>
          <w:tcPr>
            <w:tcW w:w="5760"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52477398" w14:textId="5660AC26" w:rsidR="00853B71" w:rsidRPr="005E4B66" w:rsidRDefault="00316BE0">
            <w:pPr>
              <w:tabs>
                <w:tab w:val="center" w:pos="4320"/>
                <w:tab w:val="right" w:pos="8640"/>
              </w:tabs>
              <w:spacing w:before="60" w:after="60" w:line="276" w:lineRule="auto"/>
              <w:rPr>
                <w:color w:val="0000FF"/>
                <w:u w:val="single"/>
              </w:rPr>
            </w:pPr>
            <w:r w:rsidRPr="005E4B66">
              <w:rPr>
                <w:b/>
              </w:rPr>
              <w:t>Indirect</w:t>
            </w:r>
            <w:r w:rsidRPr="005E4B66">
              <w:t xml:space="preserve"> if applicable (not to exceed CDE approved rate). Indirect costs are not assessed on expenditures for capital outlay.</w:t>
            </w:r>
            <w:hyperlink r:id="rId23">
              <w:r w:rsidRPr="005E4B66">
                <w:t xml:space="preserve"> </w:t>
              </w:r>
            </w:hyperlink>
            <w:r w:rsidRPr="005E4B66">
              <w:fldChar w:fldCharType="begin"/>
            </w:r>
            <w:r w:rsidR="00DB1C50" w:rsidRPr="005E4B66">
              <w:instrText>HYPERLINK "http://www.cde.ca.gov/fg/ac/ic/" \o "CDE Website for indirect"</w:instrText>
            </w:r>
            <w:r w:rsidRPr="005E4B66">
              <w:fldChar w:fldCharType="separate"/>
            </w:r>
            <w:r w:rsidRPr="004F3755">
              <w:rPr>
                <w:color w:val="0070C0"/>
                <w:u w:val="single"/>
              </w:rPr>
              <w:t>http</w:t>
            </w:r>
            <w:r w:rsidR="0032778A" w:rsidRPr="004F3755">
              <w:rPr>
                <w:color w:val="0070C0"/>
                <w:u w:val="single"/>
              </w:rPr>
              <w:t>s</w:t>
            </w:r>
            <w:r w:rsidRPr="004F3755">
              <w:rPr>
                <w:color w:val="0070C0"/>
                <w:u w:val="single"/>
              </w:rPr>
              <w:t>://www.cde.ca.gov/fg/ac/ic/</w:t>
            </w:r>
          </w:p>
        </w:tc>
        <w:tc>
          <w:tcPr>
            <w:tcW w:w="6120" w:type="dxa"/>
            <w:tcBorders>
              <w:top w:val="single" w:sz="8" w:space="0" w:color="000000"/>
              <w:left w:val="single" w:sz="8" w:space="0" w:color="000000"/>
              <w:bottom w:val="single" w:sz="4" w:space="0" w:color="auto"/>
              <w:right w:val="single" w:sz="4" w:space="0" w:color="auto"/>
            </w:tcBorders>
            <w:tcMar>
              <w:top w:w="100" w:type="dxa"/>
              <w:left w:w="100" w:type="dxa"/>
              <w:bottom w:w="100" w:type="dxa"/>
              <w:right w:w="100" w:type="dxa"/>
            </w:tcMar>
          </w:tcPr>
          <w:p w14:paraId="1A2A631D" w14:textId="66FEF8B0" w:rsidR="00972A78" w:rsidRPr="005E4B66" w:rsidRDefault="00316BE0" w:rsidP="00972A78">
            <w:pPr>
              <w:tabs>
                <w:tab w:val="center" w:pos="4320"/>
                <w:tab w:val="right" w:pos="8640"/>
              </w:tabs>
              <w:spacing w:before="60" w:after="60" w:line="276" w:lineRule="auto"/>
            </w:pPr>
            <w:r w:rsidRPr="005E4B66">
              <w:fldChar w:fldCharType="end"/>
            </w:r>
            <w:r w:rsidR="007A096C" w:rsidRPr="005E4B66">
              <w:rPr>
                <w:b/>
              </w:rPr>
              <w:t>Indirect</w:t>
            </w:r>
            <w:r w:rsidR="00086C3C" w:rsidRPr="005E4B66">
              <w:t xml:space="preserve">: check with district for approved rate </w:t>
            </w:r>
            <w:hyperlink r:id="rId24" w:tooltip="CDE Indirect website" w:history="1">
              <w:r w:rsidR="00086C3C" w:rsidRPr="005E4B66">
                <w:rPr>
                  <w:rStyle w:val="Hyperlink"/>
                </w:rPr>
                <w:t>http</w:t>
              </w:r>
              <w:r w:rsidR="0032778A" w:rsidRPr="005E4B66">
                <w:rPr>
                  <w:rStyle w:val="Hyperlink"/>
                </w:rPr>
                <w:t>s</w:t>
              </w:r>
              <w:r w:rsidR="00086C3C" w:rsidRPr="005E4B66">
                <w:rPr>
                  <w:rStyle w:val="Hyperlink"/>
                </w:rPr>
                <w:t xml:space="preserve">://www.cde.ca.gov/fg/ac/ic/   </w:t>
              </w:r>
            </w:hyperlink>
            <w:r w:rsidR="00086C3C" w:rsidRPr="005E4B66">
              <w:t xml:space="preserve"> 3%</w:t>
            </w:r>
            <w:r w:rsidR="00086C3C" w:rsidRPr="005E4B66">
              <w:rPr>
                <w:b/>
              </w:rPr>
              <w:t xml:space="preserve"> </w:t>
            </w:r>
            <w:r w:rsidR="00086C3C" w:rsidRPr="005E4B66">
              <w:t xml:space="preserve">= </w:t>
            </w:r>
            <w:r w:rsidR="00086C3C" w:rsidRPr="005E4B66">
              <w:rPr>
                <w:b/>
              </w:rPr>
              <w:t>$1,190.48</w:t>
            </w:r>
          </w:p>
          <w:p w14:paraId="672921A8" w14:textId="77777777" w:rsidR="00853B71" w:rsidRPr="005E4B66" w:rsidRDefault="00853B71">
            <w:pPr>
              <w:tabs>
                <w:tab w:val="center" w:pos="4320"/>
                <w:tab w:val="right" w:pos="8640"/>
              </w:tabs>
              <w:spacing w:before="60" w:after="60" w:line="276" w:lineRule="auto"/>
            </w:pPr>
          </w:p>
        </w:tc>
      </w:tr>
    </w:tbl>
    <w:p w14:paraId="18FD4E83" w14:textId="77777777" w:rsidR="007A096C" w:rsidRPr="00230247" w:rsidRDefault="007A096C" w:rsidP="00972A78">
      <w:pPr>
        <w:tabs>
          <w:tab w:val="center" w:pos="4320"/>
          <w:tab w:val="right" w:pos="8640"/>
        </w:tabs>
        <w:spacing w:line="276" w:lineRule="auto"/>
        <w:rPr>
          <w:b/>
          <w:sz w:val="23"/>
          <w:szCs w:val="23"/>
          <w:u w:val="single"/>
        </w:rPr>
      </w:pPr>
    </w:p>
    <w:p w14:paraId="48B9C597" w14:textId="77777777" w:rsidR="007A096C" w:rsidRPr="00230247" w:rsidRDefault="007A096C" w:rsidP="00972A78">
      <w:pPr>
        <w:tabs>
          <w:tab w:val="center" w:pos="4320"/>
          <w:tab w:val="right" w:pos="8640"/>
        </w:tabs>
        <w:spacing w:line="276" w:lineRule="auto"/>
        <w:rPr>
          <w:b/>
          <w:sz w:val="23"/>
          <w:szCs w:val="23"/>
          <w:u w:val="single"/>
        </w:rPr>
        <w:sectPr w:rsidR="007A096C" w:rsidRPr="00230247" w:rsidSect="00D857C7">
          <w:footerReference w:type="even" r:id="rId25"/>
          <w:footerReference w:type="default" r:id="rId26"/>
          <w:footerReference w:type="first" r:id="rId27"/>
          <w:pgSz w:w="15840" w:h="12240" w:orient="landscape"/>
          <w:pgMar w:top="1440" w:right="1440" w:bottom="1440" w:left="1440" w:header="0" w:footer="720" w:gutter="0"/>
          <w:pgNumType w:start="19"/>
          <w:cols w:space="720"/>
          <w:titlePg/>
          <w:docGrid w:linePitch="326"/>
        </w:sectPr>
      </w:pPr>
    </w:p>
    <w:p w14:paraId="3EDC145D" w14:textId="58C1B997" w:rsidR="00853B71" w:rsidRPr="005E6E37" w:rsidRDefault="00863E36" w:rsidP="00925A46">
      <w:pPr>
        <w:pStyle w:val="Heading2"/>
      </w:pPr>
      <w:bookmarkStart w:id="42" w:name="_Toc506960157"/>
      <w:r w:rsidRPr="005E6E37">
        <w:lastRenderedPageBreak/>
        <w:t>Appendix F</w:t>
      </w:r>
      <w:r w:rsidR="00925A46">
        <w:br/>
      </w:r>
      <w:r w:rsidR="00316BE0" w:rsidRPr="005E6E37">
        <w:t>Key Personnel</w:t>
      </w:r>
      <w:bookmarkEnd w:id="42"/>
    </w:p>
    <w:p w14:paraId="105E8F77" w14:textId="3447CF96" w:rsidR="00E823B5" w:rsidRPr="00E2310D" w:rsidRDefault="00E2310D" w:rsidP="00694001">
      <w:pPr>
        <w:spacing w:after="0"/>
        <w:ind w:hanging="90"/>
      </w:pPr>
      <w:r w:rsidRPr="00E2310D">
        <w:t>Key Personnel</w:t>
      </w:r>
    </w:p>
    <w:p w14:paraId="2BAC9D8E" w14:textId="18251AEB" w:rsidR="00E2310D"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Last </w:t>
      </w:r>
      <w:r w:rsidR="00E823B5" w:rsidRPr="005E6E37">
        <w:t>Name</w:t>
      </w:r>
      <w:r w:rsidR="00E2310D">
        <w:t>, First Name</w:t>
      </w:r>
      <w:r>
        <w:t>]</w:t>
      </w:r>
    </w:p>
    <w:p w14:paraId="6286640A" w14:textId="58B8B616" w:rsidR="00E2310D" w:rsidRPr="00E823B5" w:rsidRDefault="00E2310D" w:rsidP="00694001">
      <w:pPr>
        <w:spacing w:after="0"/>
        <w:ind w:hanging="90"/>
      </w:pPr>
      <w:r>
        <w:t>Title of Key Personnel</w:t>
      </w:r>
    </w:p>
    <w:p w14:paraId="701AD90F" w14:textId="39035A91"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Title</w:t>
      </w:r>
      <w:r w:rsidR="00E2310D">
        <w:t xml:space="preserve"> of Key Personnel Above</w:t>
      </w:r>
      <w:r>
        <w:t>]</w:t>
      </w:r>
    </w:p>
    <w:p w14:paraId="412E5DC2" w14:textId="2ACFA74E" w:rsidR="00E2310D" w:rsidRPr="00E823B5" w:rsidRDefault="00E2310D" w:rsidP="00694001">
      <w:pPr>
        <w:spacing w:after="0"/>
        <w:ind w:hanging="90"/>
      </w:pPr>
      <w:r>
        <w:t>Grantee School</w:t>
      </w:r>
    </w:p>
    <w:p w14:paraId="5106164D" w14:textId="50B64145"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t>School Submitting Application]</w:t>
      </w:r>
    </w:p>
    <w:p w14:paraId="7B522E47" w14:textId="1AC65CEC" w:rsidR="00E2310D" w:rsidRPr="005E6E37" w:rsidRDefault="00E2310D" w:rsidP="00694001">
      <w:pPr>
        <w:spacing w:after="0"/>
        <w:ind w:hanging="90"/>
      </w:pPr>
      <w:r>
        <w:t>School Mailing Address</w:t>
      </w:r>
    </w:p>
    <w:p w14:paraId="16830877" w14:textId="7AF2D0AD"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E823B5" w:rsidRPr="005E6E37">
        <w:t>Mailing Address</w:t>
      </w:r>
      <w:r>
        <w:t>]</w:t>
      </w:r>
    </w:p>
    <w:p w14:paraId="298FC4AB" w14:textId="77777777" w:rsidR="00E2310D" w:rsidRDefault="00E2310D" w:rsidP="00694001">
      <w:pPr>
        <w:spacing w:after="0"/>
        <w:ind w:hanging="90"/>
      </w:pPr>
      <w:r>
        <w:t>Grantee School Telephone Number, Email, and FAX</w:t>
      </w:r>
    </w:p>
    <w:p w14:paraId="5E192E5B" w14:textId="0B78A02D" w:rsidR="00E823B5" w:rsidRPr="005E6E37" w:rsidRDefault="00AB561F" w:rsidP="00E2310D">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E823B5" w:rsidRPr="005E6E37">
        <w:t>Telephone/ E-mail/ FAX</w:t>
      </w:r>
      <w:r>
        <w:t>]</w:t>
      </w:r>
    </w:p>
    <w:p w14:paraId="60BD0491" w14:textId="3A215A65" w:rsidR="00E823B5" w:rsidRPr="005E6E37" w:rsidRDefault="00E2310D" w:rsidP="00694001">
      <w:pPr>
        <w:spacing w:after="0"/>
        <w:ind w:hanging="90"/>
      </w:pPr>
      <w:r>
        <w:t xml:space="preserve">Qualifications of Key Personnel </w:t>
      </w:r>
    </w:p>
    <w:p w14:paraId="4E6515ED" w14:textId="026FD5EA" w:rsidR="00E823B5" w:rsidRPr="005E6E37"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Qualifications and Experience</w:t>
      </w:r>
      <w:r w:rsidR="00E2310D">
        <w:t xml:space="preserve"> of the Key Personnel Named for this Grant</w:t>
      </w:r>
      <w:r>
        <w:t>]</w:t>
      </w:r>
    </w:p>
    <w:sectPr w:rsidR="00E823B5" w:rsidRPr="005E6E37" w:rsidSect="006D07B0">
      <w:pgSz w:w="12240" w:h="15840"/>
      <w:pgMar w:top="1350" w:right="1440" w:bottom="1440" w:left="1440" w:header="0" w:footer="720" w:gutter="0"/>
      <w:pgNumType w:start="23"/>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2EA15D" w14:textId="77777777" w:rsidR="00DB68D7" w:rsidRDefault="00DB68D7">
      <w:r>
        <w:separator/>
      </w:r>
    </w:p>
  </w:endnote>
  <w:endnote w:type="continuationSeparator" w:id="0">
    <w:p w14:paraId="0FE9E5F5" w14:textId="77777777" w:rsidR="00DB68D7" w:rsidRDefault="00DB6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91E4BA" w14:textId="3DFFAA14" w:rsidR="00F10447" w:rsidRDefault="00F10447" w:rsidP="00F10447">
    <w:pPr>
      <w:spacing w:after="0"/>
    </w:pPr>
    <w:r w:rsidRPr="005E4B66">
      <w:t>Middle School Foundation Academies Planning Grant</w:t>
    </w:r>
    <w:r>
      <w:br/>
    </w:r>
    <w:r w:rsidRPr="005E4B66">
      <w:t>2017–18 Request for Applications</w:t>
    </w:r>
  </w:p>
  <w:sdt>
    <w:sdtPr>
      <w:rPr>
        <w:rFonts w:ascii="Arial" w:hAnsi="Arial" w:cs="Arial"/>
      </w:rPr>
      <w:id w:val="-2058153389"/>
      <w:docPartObj>
        <w:docPartGallery w:val="Page Numbers (Bottom of Page)"/>
        <w:docPartUnique/>
      </w:docPartObj>
    </w:sdtPr>
    <w:sdtEndPr>
      <w:rPr>
        <w:noProof/>
      </w:rPr>
    </w:sdtEndPr>
    <w:sdtContent>
      <w:p w14:paraId="4E76254C" w14:textId="16F2F5FA" w:rsidR="00170CA5" w:rsidRPr="00E37CCF" w:rsidRDefault="00F10447" w:rsidP="00F10447">
        <w:pPr>
          <w:pStyle w:val="Footer"/>
          <w:jc w:val="center"/>
          <w:rPr>
            <w:rFonts w:ascii="Arial" w:hAnsi="Arial" w:cs="Arial"/>
            <w:noProof/>
          </w:rPr>
        </w:pPr>
        <w:r w:rsidRPr="00E37CCF">
          <w:rPr>
            <w:rFonts w:ascii="Arial" w:hAnsi="Arial" w:cs="Arial"/>
          </w:rPr>
          <w:fldChar w:fldCharType="begin"/>
        </w:r>
        <w:r w:rsidRPr="00E37CCF">
          <w:rPr>
            <w:rFonts w:ascii="Arial" w:hAnsi="Arial" w:cs="Arial"/>
          </w:rPr>
          <w:instrText xml:space="preserve"> PAGE   \* MERGEFORMAT </w:instrText>
        </w:r>
        <w:r w:rsidRPr="00E37CCF">
          <w:rPr>
            <w:rFonts w:ascii="Arial" w:hAnsi="Arial" w:cs="Arial"/>
          </w:rPr>
          <w:fldChar w:fldCharType="separate"/>
        </w:r>
        <w:r w:rsidR="005B787E">
          <w:rPr>
            <w:rFonts w:ascii="Arial" w:hAnsi="Arial" w:cs="Arial"/>
            <w:noProof/>
          </w:rPr>
          <w:t>18</w:t>
        </w:r>
        <w:r w:rsidRPr="00E37CCF">
          <w:rPr>
            <w:rFonts w:ascii="Arial" w:hAnsi="Arial" w:cs="Arial"/>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8911C6" w14:textId="77777777" w:rsidR="00E41DEC" w:rsidRDefault="00E41DE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BC901" w14:textId="77777777" w:rsidR="00170CA5" w:rsidRDefault="00170CA5">
    <w:pPr>
      <w:tabs>
        <w:tab w:val="center" w:pos="4320"/>
        <w:tab w:val="right" w:pos="8640"/>
      </w:tabs>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PAGE</w:instrText>
    </w:r>
    <w:r>
      <w:rPr>
        <w:rFonts w:ascii="Times New Roman" w:eastAsia="Times New Roman" w:hAnsi="Times New Roman" w:cs="Times New Roman"/>
        <w:sz w:val="20"/>
        <w:szCs w:val="20"/>
      </w:rPr>
      <w:fldChar w:fldCharType="end"/>
    </w:r>
  </w:p>
  <w:p w14:paraId="4A0B037B" w14:textId="77777777" w:rsidR="00170CA5" w:rsidRDefault="00170CA5">
    <w:pPr>
      <w:tabs>
        <w:tab w:val="center" w:pos="4320"/>
        <w:tab w:val="right" w:pos="8640"/>
      </w:tabs>
      <w:spacing w:after="720"/>
      <w:ind w:right="360"/>
      <w:rPr>
        <w:rFonts w:ascii="Times New Roman" w:eastAsia="Times New Roman" w:hAnsi="Times New Roman" w:cs="Times New Roman"/>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3530428"/>
      <w:docPartObj>
        <w:docPartGallery w:val="Page Numbers (Bottom of Page)"/>
        <w:docPartUnique/>
      </w:docPartObj>
    </w:sdtPr>
    <w:sdtEndPr>
      <w:rPr>
        <w:rFonts w:ascii="Arial" w:hAnsi="Arial" w:cs="Arial"/>
        <w:noProof/>
      </w:rPr>
    </w:sdtEndPr>
    <w:sdtContent>
      <w:p w14:paraId="044D69BD" w14:textId="6F96BEF6" w:rsidR="00170CA5" w:rsidRPr="00E37CCF" w:rsidRDefault="00170CA5">
        <w:pPr>
          <w:pStyle w:val="Footer"/>
          <w:jc w:val="center"/>
          <w:rPr>
            <w:rFonts w:ascii="Arial" w:hAnsi="Arial" w:cs="Arial"/>
          </w:rPr>
        </w:pPr>
        <w:r w:rsidRPr="00E37CCF">
          <w:rPr>
            <w:rFonts w:ascii="Arial" w:hAnsi="Arial" w:cs="Arial"/>
          </w:rPr>
          <w:fldChar w:fldCharType="begin"/>
        </w:r>
        <w:r w:rsidRPr="00E37CCF">
          <w:rPr>
            <w:rFonts w:ascii="Arial" w:hAnsi="Arial" w:cs="Arial"/>
          </w:rPr>
          <w:instrText xml:space="preserve"> PAGE   \* MERGEFORMAT </w:instrText>
        </w:r>
        <w:r w:rsidRPr="00E37CCF">
          <w:rPr>
            <w:rFonts w:ascii="Arial" w:hAnsi="Arial" w:cs="Arial"/>
          </w:rPr>
          <w:fldChar w:fldCharType="separate"/>
        </w:r>
        <w:r w:rsidR="005B787E">
          <w:rPr>
            <w:rFonts w:ascii="Arial" w:hAnsi="Arial" w:cs="Arial"/>
            <w:noProof/>
          </w:rPr>
          <w:t>20</w:t>
        </w:r>
        <w:r w:rsidRPr="00E37CCF">
          <w:rPr>
            <w:rFonts w:ascii="Arial" w:hAnsi="Arial" w:cs="Arial"/>
            <w:noProof/>
          </w:rPr>
          <w:fldChar w:fldCharType="end"/>
        </w:r>
      </w:p>
    </w:sdtContent>
  </w:sdt>
  <w:p w14:paraId="5275C0F4" w14:textId="77777777" w:rsidR="00170CA5" w:rsidRPr="007A096C" w:rsidRDefault="00170CA5" w:rsidP="007A096C">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eastAsia="Times New Roman" w:hAnsi="Times New Roman" w:cs="Times New Roman"/>
        <w:color w:val="auto"/>
        <w:szCs w:val="20"/>
      </w:rPr>
      <w:id w:val="984196353"/>
      <w:docPartObj>
        <w:docPartGallery w:val="Page Numbers (Bottom of Page)"/>
        <w:docPartUnique/>
      </w:docPartObj>
    </w:sdtPr>
    <w:sdtEndPr>
      <w:rPr>
        <w:noProof/>
      </w:rPr>
    </w:sdtEndPr>
    <w:sdtContent>
      <w:p w14:paraId="20DCCD02" w14:textId="77777777" w:rsidR="00D857C7" w:rsidRDefault="00D857C7" w:rsidP="00D857C7">
        <w:pPr>
          <w:spacing w:after="0"/>
        </w:pPr>
        <w:r w:rsidRPr="005E4B66">
          <w:t>Middle School Foundation Academies Planning Grant</w:t>
        </w:r>
        <w:r>
          <w:br/>
        </w:r>
        <w:r w:rsidRPr="005E4B66">
          <w:t>2017–18 Request for Applications</w:t>
        </w:r>
      </w:p>
      <w:p w14:paraId="3D89F34C" w14:textId="77777777" w:rsidR="00170CA5" w:rsidRPr="00E37CCF" w:rsidRDefault="00170CA5" w:rsidP="00D857C7">
        <w:pPr>
          <w:pStyle w:val="Footer"/>
          <w:jc w:val="center"/>
          <w:rPr>
            <w:rFonts w:ascii="Arial" w:hAnsi="Arial" w:cs="Arial"/>
          </w:rPr>
        </w:pPr>
        <w:r w:rsidRPr="00E37CCF">
          <w:rPr>
            <w:rFonts w:ascii="Arial" w:hAnsi="Arial" w:cs="Arial"/>
          </w:rPr>
          <w:fldChar w:fldCharType="begin"/>
        </w:r>
        <w:r w:rsidRPr="00E37CCF">
          <w:rPr>
            <w:rFonts w:ascii="Arial" w:hAnsi="Arial" w:cs="Arial"/>
          </w:rPr>
          <w:instrText xml:space="preserve"> PAGE   \* MERGEFORMAT </w:instrText>
        </w:r>
        <w:r w:rsidRPr="00E37CCF">
          <w:rPr>
            <w:rFonts w:ascii="Arial" w:hAnsi="Arial" w:cs="Arial"/>
          </w:rPr>
          <w:fldChar w:fldCharType="separate"/>
        </w:r>
        <w:r w:rsidR="005B787E">
          <w:rPr>
            <w:rFonts w:ascii="Arial" w:hAnsi="Arial" w:cs="Arial"/>
            <w:noProof/>
          </w:rPr>
          <w:t>19</w:t>
        </w:r>
        <w:r w:rsidRPr="00E37CCF">
          <w:rPr>
            <w:rFonts w:ascii="Arial" w:hAnsi="Arial" w:cs="Arial"/>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9ACD23" w14:textId="77777777" w:rsidR="00DB68D7" w:rsidRDefault="00DB68D7">
      <w:r>
        <w:separator/>
      </w:r>
    </w:p>
  </w:footnote>
  <w:footnote w:type="continuationSeparator" w:id="0">
    <w:p w14:paraId="16EF1D56" w14:textId="77777777" w:rsidR="00DB68D7" w:rsidRDefault="00DB68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ECFE4D" w14:textId="77777777" w:rsidR="00B8403D" w:rsidRDefault="00B840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F214C"/>
    <w:multiLevelType w:val="hybridMultilevel"/>
    <w:tmpl w:val="537E6A74"/>
    <w:lvl w:ilvl="0" w:tplc="4A9EEE2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759C2"/>
    <w:multiLevelType w:val="hybridMultilevel"/>
    <w:tmpl w:val="D654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560EB9"/>
    <w:multiLevelType w:val="hybridMultilevel"/>
    <w:tmpl w:val="EA14A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9C3DEE"/>
    <w:multiLevelType w:val="hybridMultilevel"/>
    <w:tmpl w:val="49C6BF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BD66FBC"/>
    <w:multiLevelType w:val="multilevel"/>
    <w:tmpl w:val="8DF43722"/>
    <w:lvl w:ilvl="0">
      <w:start w:val="1"/>
      <w:numFmt w:val="decimal"/>
      <w:lvlText w:val="%1."/>
      <w:lvlJc w:val="left"/>
      <w:pPr>
        <w:ind w:left="720" w:hanging="360"/>
      </w:pPr>
      <w:rPr>
        <w:u w:val="none"/>
      </w:rPr>
    </w:lvl>
    <w:lvl w:ilvl="1">
      <w:start w:val="1"/>
      <w:numFmt w:val="lowerLetter"/>
      <w:lvlText w:val="%2."/>
      <w:lvlJc w:val="left"/>
      <w:pPr>
        <w:ind w:left="1620" w:hanging="360"/>
      </w:pPr>
      <w:rPr>
        <w:u w:val="none"/>
      </w:rPr>
    </w:lvl>
    <w:lvl w:ilvl="2">
      <w:start w:val="1"/>
      <w:numFmt w:val="decimal"/>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F78454D"/>
    <w:multiLevelType w:val="multilevel"/>
    <w:tmpl w:val="B58C2E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05748F9"/>
    <w:multiLevelType w:val="hybridMultilevel"/>
    <w:tmpl w:val="7DA6E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6F78EB"/>
    <w:multiLevelType w:val="hybridMultilevel"/>
    <w:tmpl w:val="601E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592718"/>
    <w:multiLevelType w:val="multilevel"/>
    <w:tmpl w:val="07FA6C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066132C"/>
    <w:multiLevelType w:val="multilevel"/>
    <w:tmpl w:val="7FCAF0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14A4E51"/>
    <w:multiLevelType w:val="multilevel"/>
    <w:tmpl w:val="90E8B0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1D65748"/>
    <w:multiLevelType w:val="hybridMultilevel"/>
    <w:tmpl w:val="C45220F6"/>
    <w:lvl w:ilvl="0" w:tplc="8F6EF3AC">
      <w:start w:val="1"/>
      <w:numFmt w:val="upperLetter"/>
      <w:lvlText w:val="%1."/>
      <w:lvlJc w:val="left"/>
      <w:pPr>
        <w:ind w:left="1425" w:hanging="10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013B49"/>
    <w:multiLevelType w:val="multilevel"/>
    <w:tmpl w:val="494E95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B3D721D"/>
    <w:multiLevelType w:val="hybridMultilevel"/>
    <w:tmpl w:val="3BE2E0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DC38A5"/>
    <w:multiLevelType w:val="hybridMultilevel"/>
    <w:tmpl w:val="966EA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0A054F"/>
    <w:multiLevelType w:val="multilevel"/>
    <w:tmpl w:val="BFA6C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1CC65E0"/>
    <w:multiLevelType w:val="hybridMultilevel"/>
    <w:tmpl w:val="A634C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7E6722"/>
    <w:multiLevelType w:val="multilevel"/>
    <w:tmpl w:val="D5605500"/>
    <w:lvl w:ilvl="0">
      <w:start w:val="1"/>
      <w:numFmt w:val="decimal"/>
      <w:lvlText w:val="%1."/>
      <w:lvlJc w:val="left"/>
      <w:pPr>
        <w:ind w:left="720" w:hanging="360"/>
      </w:pPr>
      <w:rPr>
        <w:u w:val="none"/>
      </w:rPr>
    </w:lvl>
    <w:lvl w:ilvl="1">
      <w:start w:val="1"/>
      <w:numFmt w:val="lowerLetter"/>
      <w:lvlText w:val="%2."/>
      <w:lvlJc w:val="left"/>
      <w:pPr>
        <w:ind w:left="1620" w:hanging="360"/>
      </w:pPr>
      <w:rPr>
        <w:u w:val="none"/>
      </w:rPr>
    </w:lvl>
    <w:lvl w:ilvl="2">
      <w:start w:val="1"/>
      <w:numFmt w:val="decimal"/>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76812AD"/>
    <w:multiLevelType w:val="multilevel"/>
    <w:tmpl w:val="59708282"/>
    <w:lvl w:ilvl="0">
      <w:start w:val="1"/>
      <w:numFmt w:val="decimal"/>
      <w:lvlText w:val="%1."/>
      <w:lvlJc w:val="left"/>
      <w:pPr>
        <w:ind w:left="720" w:hanging="360"/>
      </w:pPr>
      <w:rPr>
        <w:u w:val="none"/>
      </w:rPr>
    </w:lvl>
    <w:lvl w:ilvl="1">
      <w:start w:val="1"/>
      <w:numFmt w:val="lowerLetter"/>
      <w:lvlText w:val="%2."/>
      <w:lvlJc w:val="left"/>
      <w:pPr>
        <w:ind w:left="1620" w:hanging="360"/>
      </w:pPr>
      <w:rPr>
        <w:u w:val="none"/>
      </w:rPr>
    </w:lvl>
    <w:lvl w:ilvl="2">
      <w:start w:val="1"/>
      <w:numFmt w:val="decimal"/>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7810544A"/>
    <w:multiLevelType w:val="multilevel"/>
    <w:tmpl w:val="AE7A21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9"/>
  </w:num>
  <w:num w:numId="3">
    <w:abstractNumId w:val="12"/>
  </w:num>
  <w:num w:numId="4">
    <w:abstractNumId w:val="17"/>
  </w:num>
  <w:num w:numId="5">
    <w:abstractNumId w:val="19"/>
  </w:num>
  <w:num w:numId="6">
    <w:abstractNumId w:val="15"/>
  </w:num>
  <w:num w:numId="7">
    <w:abstractNumId w:val="5"/>
  </w:num>
  <w:num w:numId="8">
    <w:abstractNumId w:val="10"/>
  </w:num>
  <w:num w:numId="9">
    <w:abstractNumId w:val="14"/>
  </w:num>
  <w:num w:numId="10">
    <w:abstractNumId w:val="13"/>
  </w:num>
  <w:num w:numId="11">
    <w:abstractNumId w:val="11"/>
  </w:num>
  <w:num w:numId="12">
    <w:abstractNumId w:val="7"/>
  </w:num>
  <w:num w:numId="13">
    <w:abstractNumId w:val="2"/>
  </w:num>
  <w:num w:numId="14">
    <w:abstractNumId w:val="0"/>
  </w:num>
  <w:num w:numId="15">
    <w:abstractNumId w:val="1"/>
  </w:num>
  <w:num w:numId="16">
    <w:abstractNumId w:val="18"/>
  </w:num>
  <w:num w:numId="17">
    <w:abstractNumId w:val="4"/>
  </w:num>
  <w:num w:numId="18">
    <w:abstractNumId w:val="6"/>
  </w:num>
  <w:num w:numId="19">
    <w:abstractNumId w:val="16"/>
  </w:num>
  <w:num w:numId="20">
    <w:abstractNumId w:val="3"/>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NjAwNbE0Nzc1MjFT0lEKTi0uzszPAykwrgUAh+lF8SwAAAA="/>
  </w:docVars>
  <w:rsids>
    <w:rsidRoot w:val="00853B71"/>
    <w:rsid w:val="00016DDF"/>
    <w:rsid w:val="00036695"/>
    <w:rsid w:val="000500A7"/>
    <w:rsid w:val="000720C2"/>
    <w:rsid w:val="00075891"/>
    <w:rsid w:val="00086C3C"/>
    <w:rsid w:val="00090485"/>
    <w:rsid w:val="000D1BAE"/>
    <w:rsid w:val="000D20B9"/>
    <w:rsid w:val="000D74E3"/>
    <w:rsid w:val="000F4473"/>
    <w:rsid w:val="0012112C"/>
    <w:rsid w:val="001378C6"/>
    <w:rsid w:val="00145AD0"/>
    <w:rsid w:val="00156F27"/>
    <w:rsid w:val="001577F9"/>
    <w:rsid w:val="00161DF8"/>
    <w:rsid w:val="00170CA5"/>
    <w:rsid w:val="001763EC"/>
    <w:rsid w:val="001819AE"/>
    <w:rsid w:val="00184BD8"/>
    <w:rsid w:val="001927E5"/>
    <w:rsid w:val="00197326"/>
    <w:rsid w:val="001A5455"/>
    <w:rsid w:val="001A5E23"/>
    <w:rsid w:val="001C7867"/>
    <w:rsid w:val="001E10BC"/>
    <w:rsid w:val="001E4D81"/>
    <w:rsid w:val="001F2869"/>
    <w:rsid w:val="0020320A"/>
    <w:rsid w:val="002224DD"/>
    <w:rsid w:val="00226234"/>
    <w:rsid w:val="00230247"/>
    <w:rsid w:val="00231DD9"/>
    <w:rsid w:val="0023484F"/>
    <w:rsid w:val="00236884"/>
    <w:rsid w:val="0024220C"/>
    <w:rsid w:val="0024270B"/>
    <w:rsid w:val="0024274D"/>
    <w:rsid w:val="00245C68"/>
    <w:rsid w:val="00247BBB"/>
    <w:rsid w:val="00260591"/>
    <w:rsid w:val="00261083"/>
    <w:rsid w:val="0026431A"/>
    <w:rsid w:val="00277C7E"/>
    <w:rsid w:val="002A06DD"/>
    <w:rsid w:val="002A187A"/>
    <w:rsid w:val="002B50D8"/>
    <w:rsid w:val="002C2B27"/>
    <w:rsid w:val="002E5961"/>
    <w:rsid w:val="002F6270"/>
    <w:rsid w:val="00303357"/>
    <w:rsid w:val="003063CA"/>
    <w:rsid w:val="00316BE0"/>
    <w:rsid w:val="0032778A"/>
    <w:rsid w:val="0033125C"/>
    <w:rsid w:val="00335E6B"/>
    <w:rsid w:val="00342C1F"/>
    <w:rsid w:val="00347E4B"/>
    <w:rsid w:val="0035053C"/>
    <w:rsid w:val="00354A4B"/>
    <w:rsid w:val="003606BB"/>
    <w:rsid w:val="003774E6"/>
    <w:rsid w:val="00381967"/>
    <w:rsid w:val="0038643F"/>
    <w:rsid w:val="003A5F28"/>
    <w:rsid w:val="003B0BCA"/>
    <w:rsid w:val="003B429F"/>
    <w:rsid w:val="003C4EBA"/>
    <w:rsid w:val="003D0F5E"/>
    <w:rsid w:val="003D4072"/>
    <w:rsid w:val="003D6062"/>
    <w:rsid w:val="003E0847"/>
    <w:rsid w:val="003E4F2A"/>
    <w:rsid w:val="003E71D9"/>
    <w:rsid w:val="003F29BA"/>
    <w:rsid w:val="003F38C1"/>
    <w:rsid w:val="0040142B"/>
    <w:rsid w:val="004069FA"/>
    <w:rsid w:val="00414205"/>
    <w:rsid w:val="00416A1E"/>
    <w:rsid w:val="00416FF2"/>
    <w:rsid w:val="00421140"/>
    <w:rsid w:val="00425A1F"/>
    <w:rsid w:val="00427EF3"/>
    <w:rsid w:val="00435AAF"/>
    <w:rsid w:val="00453929"/>
    <w:rsid w:val="00453D38"/>
    <w:rsid w:val="00461C61"/>
    <w:rsid w:val="00463B7B"/>
    <w:rsid w:val="004715D6"/>
    <w:rsid w:val="0047769A"/>
    <w:rsid w:val="00477D3B"/>
    <w:rsid w:val="00494DDA"/>
    <w:rsid w:val="00496B13"/>
    <w:rsid w:val="004A5442"/>
    <w:rsid w:val="004A5AC4"/>
    <w:rsid w:val="004A7BAA"/>
    <w:rsid w:val="004B3D47"/>
    <w:rsid w:val="004B5467"/>
    <w:rsid w:val="004B5771"/>
    <w:rsid w:val="004C3DDA"/>
    <w:rsid w:val="004C580B"/>
    <w:rsid w:val="004C6A6E"/>
    <w:rsid w:val="004D14D0"/>
    <w:rsid w:val="004E06D9"/>
    <w:rsid w:val="004E14B6"/>
    <w:rsid w:val="004F3755"/>
    <w:rsid w:val="004F6E95"/>
    <w:rsid w:val="00517761"/>
    <w:rsid w:val="00520D5F"/>
    <w:rsid w:val="00535D0B"/>
    <w:rsid w:val="00536CAC"/>
    <w:rsid w:val="0055352B"/>
    <w:rsid w:val="00553531"/>
    <w:rsid w:val="005629C8"/>
    <w:rsid w:val="00566D6A"/>
    <w:rsid w:val="005815BC"/>
    <w:rsid w:val="005A6A90"/>
    <w:rsid w:val="005A7968"/>
    <w:rsid w:val="005A7DB7"/>
    <w:rsid w:val="005B7709"/>
    <w:rsid w:val="005B787E"/>
    <w:rsid w:val="005C3017"/>
    <w:rsid w:val="005D5601"/>
    <w:rsid w:val="005D5BE3"/>
    <w:rsid w:val="005E4B66"/>
    <w:rsid w:val="005E6E37"/>
    <w:rsid w:val="005F1A16"/>
    <w:rsid w:val="005F75A3"/>
    <w:rsid w:val="00605183"/>
    <w:rsid w:val="0060723F"/>
    <w:rsid w:val="006103BF"/>
    <w:rsid w:val="0061621B"/>
    <w:rsid w:val="00620887"/>
    <w:rsid w:val="00626CC0"/>
    <w:rsid w:val="006303D3"/>
    <w:rsid w:val="00630BCC"/>
    <w:rsid w:val="00647223"/>
    <w:rsid w:val="0065050B"/>
    <w:rsid w:val="00694001"/>
    <w:rsid w:val="006A436A"/>
    <w:rsid w:val="006B0198"/>
    <w:rsid w:val="006B0CBD"/>
    <w:rsid w:val="006B4153"/>
    <w:rsid w:val="006C03E7"/>
    <w:rsid w:val="006C3849"/>
    <w:rsid w:val="006D07B0"/>
    <w:rsid w:val="006E16FF"/>
    <w:rsid w:val="006F0A28"/>
    <w:rsid w:val="0070183F"/>
    <w:rsid w:val="007030EF"/>
    <w:rsid w:val="00712E39"/>
    <w:rsid w:val="007145F7"/>
    <w:rsid w:val="00722594"/>
    <w:rsid w:val="00725539"/>
    <w:rsid w:val="007261AF"/>
    <w:rsid w:val="007269AF"/>
    <w:rsid w:val="007327BE"/>
    <w:rsid w:val="00735D13"/>
    <w:rsid w:val="00740042"/>
    <w:rsid w:val="007412A5"/>
    <w:rsid w:val="00741CDC"/>
    <w:rsid w:val="00746F4D"/>
    <w:rsid w:val="0076367C"/>
    <w:rsid w:val="007672EE"/>
    <w:rsid w:val="00775116"/>
    <w:rsid w:val="00775BA3"/>
    <w:rsid w:val="0077606D"/>
    <w:rsid w:val="00780918"/>
    <w:rsid w:val="007828CD"/>
    <w:rsid w:val="00784421"/>
    <w:rsid w:val="00791CC4"/>
    <w:rsid w:val="007958CC"/>
    <w:rsid w:val="007A096C"/>
    <w:rsid w:val="007A4E64"/>
    <w:rsid w:val="007A59EA"/>
    <w:rsid w:val="007D054A"/>
    <w:rsid w:val="007D70DE"/>
    <w:rsid w:val="007E4F23"/>
    <w:rsid w:val="007E73D5"/>
    <w:rsid w:val="007F3ABF"/>
    <w:rsid w:val="00822BA6"/>
    <w:rsid w:val="00826663"/>
    <w:rsid w:val="0084285C"/>
    <w:rsid w:val="008435CC"/>
    <w:rsid w:val="00853B71"/>
    <w:rsid w:val="008623B8"/>
    <w:rsid w:val="00863E36"/>
    <w:rsid w:val="008661C8"/>
    <w:rsid w:val="008778A3"/>
    <w:rsid w:val="008938B1"/>
    <w:rsid w:val="008A172B"/>
    <w:rsid w:val="008A2886"/>
    <w:rsid w:val="008D1636"/>
    <w:rsid w:val="008E72BE"/>
    <w:rsid w:val="008F0015"/>
    <w:rsid w:val="009006E4"/>
    <w:rsid w:val="0090188E"/>
    <w:rsid w:val="00901C22"/>
    <w:rsid w:val="0090392E"/>
    <w:rsid w:val="00912DBD"/>
    <w:rsid w:val="00916CD7"/>
    <w:rsid w:val="00925A46"/>
    <w:rsid w:val="0093197A"/>
    <w:rsid w:val="00941434"/>
    <w:rsid w:val="00954E92"/>
    <w:rsid w:val="00956108"/>
    <w:rsid w:val="00966ECA"/>
    <w:rsid w:val="00972A78"/>
    <w:rsid w:val="00980F4B"/>
    <w:rsid w:val="0098180C"/>
    <w:rsid w:val="0098529A"/>
    <w:rsid w:val="009C1503"/>
    <w:rsid w:val="009D2503"/>
    <w:rsid w:val="009D73D6"/>
    <w:rsid w:val="009E0635"/>
    <w:rsid w:val="009E46DC"/>
    <w:rsid w:val="009F1AB6"/>
    <w:rsid w:val="009F245B"/>
    <w:rsid w:val="009F53C2"/>
    <w:rsid w:val="00A20B3D"/>
    <w:rsid w:val="00A45A8A"/>
    <w:rsid w:val="00A61641"/>
    <w:rsid w:val="00A73B46"/>
    <w:rsid w:val="00A81886"/>
    <w:rsid w:val="00A85423"/>
    <w:rsid w:val="00A86526"/>
    <w:rsid w:val="00A91666"/>
    <w:rsid w:val="00A94CFD"/>
    <w:rsid w:val="00AA2E81"/>
    <w:rsid w:val="00AA3EA5"/>
    <w:rsid w:val="00AA4B0D"/>
    <w:rsid w:val="00AB561F"/>
    <w:rsid w:val="00AB6AE5"/>
    <w:rsid w:val="00AC2FAC"/>
    <w:rsid w:val="00AC3A75"/>
    <w:rsid w:val="00AC6BF4"/>
    <w:rsid w:val="00AD4C5F"/>
    <w:rsid w:val="00AE535A"/>
    <w:rsid w:val="00AF3FEC"/>
    <w:rsid w:val="00B14A59"/>
    <w:rsid w:val="00B1689D"/>
    <w:rsid w:val="00B227A2"/>
    <w:rsid w:val="00B30FAB"/>
    <w:rsid w:val="00B318BE"/>
    <w:rsid w:val="00B3499E"/>
    <w:rsid w:val="00B50D94"/>
    <w:rsid w:val="00B532D7"/>
    <w:rsid w:val="00B60599"/>
    <w:rsid w:val="00B66EDC"/>
    <w:rsid w:val="00B77B34"/>
    <w:rsid w:val="00B8309D"/>
    <w:rsid w:val="00B8403D"/>
    <w:rsid w:val="00BA4A3B"/>
    <w:rsid w:val="00BA765F"/>
    <w:rsid w:val="00BB709D"/>
    <w:rsid w:val="00BD251F"/>
    <w:rsid w:val="00BD3DC4"/>
    <w:rsid w:val="00BE7EFE"/>
    <w:rsid w:val="00BF144B"/>
    <w:rsid w:val="00C11C33"/>
    <w:rsid w:val="00C33A52"/>
    <w:rsid w:val="00C342A5"/>
    <w:rsid w:val="00C347B1"/>
    <w:rsid w:val="00C55761"/>
    <w:rsid w:val="00C61B4C"/>
    <w:rsid w:val="00C63DE5"/>
    <w:rsid w:val="00C86F79"/>
    <w:rsid w:val="00C87388"/>
    <w:rsid w:val="00C928BA"/>
    <w:rsid w:val="00C978FC"/>
    <w:rsid w:val="00CA551F"/>
    <w:rsid w:val="00CC1DF2"/>
    <w:rsid w:val="00CE2562"/>
    <w:rsid w:val="00CE616D"/>
    <w:rsid w:val="00D03DF2"/>
    <w:rsid w:val="00D1477B"/>
    <w:rsid w:val="00D173D7"/>
    <w:rsid w:val="00D25044"/>
    <w:rsid w:val="00D254DB"/>
    <w:rsid w:val="00D502E3"/>
    <w:rsid w:val="00D55124"/>
    <w:rsid w:val="00D5577A"/>
    <w:rsid w:val="00D6475F"/>
    <w:rsid w:val="00D72291"/>
    <w:rsid w:val="00D807E1"/>
    <w:rsid w:val="00D82E7F"/>
    <w:rsid w:val="00D857C7"/>
    <w:rsid w:val="00D87601"/>
    <w:rsid w:val="00DB1C50"/>
    <w:rsid w:val="00DB40BC"/>
    <w:rsid w:val="00DB5DA4"/>
    <w:rsid w:val="00DB6698"/>
    <w:rsid w:val="00DB68D7"/>
    <w:rsid w:val="00DD01D9"/>
    <w:rsid w:val="00DD0AEF"/>
    <w:rsid w:val="00DE1F1F"/>
    <w:rsid w:val="00DF0B45"/>
    <w:rsid w:val="00E2310D"/>
    <w:rsid w:val="00E37CCF"/>
    <w:rsid w:val="00E412FD"/>
    <w:rsid w:val="00E41DEC"/>
    <w:rsid w:val="00E4686C"/>
    <w:rsid w:val="00E62BC1"/>
    <w:rsid w:val="00E706A3"/>
    <w:rsid w:val="00E71BDB"/>
    <w:rsid w:val="00E7637C"/>
    <w:rsid w:val="00E776A4"/>
    <w:rsid w:val="00E77F39"/>
    <w:rsid w:val="00E823B5"/>
    <w:rsid w:val="00EA098A"/>
    <w:rsid w:val="00EA275E"/>
    <w:rsid w:val="00EA2DA6"/>
    <w:rsid w:val="00EB4BD5"/>
    <w:rsid w:val="00EB7AA4"/>
    <w:rsid w:val="00EC5115"/>
    <w:rsid w:val="00ED2D4A"/>
    <w:rsid w:val="00ED4080"/>
    <w:rsid w:val="00ED5DFC"/>
    <w:rsid w:val="00EE3496"/>
    <w:rsid w:val="00EF63D6"/>
    <w:rsid w:val="00F02CE2"/>
    <w:rsid w:val="00F0415D"/>
    <w:rsid w:val="00F10340"/>
    <w:rsid w:val="00F10447"/>
    <w:rsid w:val="00F14999"/>
    <w:rsid w:val="00F23575"/>
    <w:rsid w:val="00F23CDF"/>
    <w:rsid w:val="00F376EE"/>
    <w:rsid w:val="00F378E1"/>
    <w:rsid w:val="00F506F7"/>
    <w:rsid w:val="00F54F58"/>
    <w:rsid w:val="00F55755"/>
    <w:rsid w:val="00F73F36"/>
    <w:rsid w:val="00F760FF"/>
    <w:rsid w:val="00F8232D"/>
    <w:rsid w:val="00F954BE"/>
    <w:rsid w:val="00FA4CCD"/>
    <w:rsid w:val="00FA4F2E"/>
    <w:rsid w:val="00FB5179"/>
    <w:rsid w:val="00FD06D6"/>
    <w:rsid w:val="00FD08F7"/>
    <w:rsid w:val="00FD3438"/>
    <w:rsid w:val="00FD3BF1"/>
    <w:rsid w:val="00FD7DAD"/>
    <w:rsid w:val="00FE07EA"/>
    <w:rsid w:val="00FE6D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768093"/>
  <w15:docId w15:val="{0A03B7C4-75B4-4AC4-A08E-2364F434C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0392E"/>
    <w:pPr>
      <w:spacing w:after="240"/>
    </w:pPr>
  </w:style>
  <w:style w:type="paragraph" w:styleId="Heading1">
    <w:name w:val="heading 1"/>
    <w:basedOn w:val="Normal"/>
    <w:next w:val="Normal"/>
    <w:rsid w:val="009E46DC"/>
    <w:pPr>
      <w:keepNext/>
      <w:spacing w:before="240" w:after="60" w:line="360" w:lineRule="auto"/>
      <w:jc w:val="center"/>
      <w:outlineLvl w:val="0"/>
    </w:pPr>
    <w:rPr>
      <w:b/>
      <w:sz w:val="40"/>
      <w:szCs w:val="32"/>
    </w:rPr>
  </w:style>
  <w:style w:type="paragraph" w:styleId="Heading2">
    <w:name w:val="heading 2"/>
    <w:basedOn w:val="Normal"/>
    <w:next w:val="Normal"/>
    <w:rsid w:val="00925A46"/>
    <w:pPr>
      <w:keepNext/>
      <w:spacing w:before="240"/>
      <w:outlineLvl w:val="1"/>
    </w:pPr>
    <w:rPr>
      <w:b/>
      <w:sz w:val="28"/>
      <w:szCs w:val="28"/>
    </w:rPr>
  </w:style>
  <w:style w:type="paragraph" w:styleId="Heading3">
    <w:name w:val="heading 3"/>
    <w:basedOn w:val="Normal"/>
    <w:next w:val="Normal"/>
    <w:rsid w:val="009E46DC"/>
    <w:pPr>
      <w:keepNext/>
      <w:keepLines/>
      <w:spacing w:before="280" w:after="80" w:line="480" w:lineRule="auto"/>
      <w:outlineLvl w:val="2"/>
    </w:pPr>
    <w:rPr>
      <w:b/>
      <w:szCs w:val="28"/>
    </w:rPr>
  </w:style>
  <w:style w:type="paragraph" w:styleId="Heading4">
    <w:name w:val="heading 4"/>
    <w:basedOn w:val="Normal"/>
    <w:next w:val="Normal"/>
    <w:rsid w:val="00EB4BD5"/>
    <w:pPr>
      <w:keepNext/>
      <w:keepLines/>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jc w:val="center"/>
    </w:pPr>
    <w:rPr>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16B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BE0"/>
    <w:rPr>
      <w:rFonts w:ascii="Segoe UI" w:hAnsi="Segoe UI" w:cs="Segoe UI"/>
      <w:sz w:val="18"/>
      <w:szCs w:val="18"/>
    </w:rPr>
  </w:style>
  <w:style w:type="paragraph" w:styleId="BodyText3">
    <w:name w:val="Body Text 3"/>
    <w:basedOn w:val="Normal"/>
    <w:link w:val="BodyText3Char"/>
    <w:semiHidden/>
    <w:rsid w:val="00316BE0"/>
    <w:pPr>
      <w:pBdr>
        <w:top w:val="none" w:sz="0" w:space="0" w:color="auto"/>
        <w:left w:val="none" w:sz="0" w:space="0" w:color="auto"/>
        <w:bottom w:val="none" w:sz="0" w:space="0" w:color="auto"/>
        <w:right w:val="none" w:sz="0" w:space="0" w:color="auto"/>
        <w:between w:val="none" w:sz="0" w:space="0" w:color="auto"/>
      </w:pBdr>
    </w:pPr>
    <w:rPr>
      <w:rFonts w:ascii="Bookman Old Style" w:eastAsia="Times New Roman" w:hAnsi="Bookman Old Style" w:cs="Times New Roman"/>
      <w:b/>
      <w:i/>
      <w:color w:val="auto"/>
      <w:sz w:val="26"/>
      <w:szCs w:val="20"/>
    </w:rPr>
  </w:style>
  <w:style w:type="character" w:customStyle="1" w:styleId="BodyText3Char">
    <w:name w:val="Body Text 3 Char"/>
    <w:basedOn w:val="DefaultParagraphFont"/>
    <w:link w:val="BodyText3"/>
    <w:semiHidden/>
    <w:rsid w:val="00316BE0"/>
    <w:rPr>
      <w:rFonts w:ascii="Bookman Old Style" w:eastAsia="Times New Roman" w:hAnsi="Bookman Old Style" w:cs="Times New Roman"/>
      <w:b/>
      <w:i/>
      <w:color w:val="auto"/>
      <w:sz w:val="26"/>
      <w:szCs w:val="20"/>
    </w:rPr>
  </w:style>
  <w:style w:type="paragraph" w:styleId="Footer">
    <w:name w:val="footer"/>
    <w:basedOn w:val="Normal"/>
    <w:link w:val="FooterChar"/>
    <w:uiPriority w:val="99"/>
    <w:rsid w:val="00E4686C"/>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FooterChar">
    <w:name w:val="Footer Char"/>
    <w:basedOn w:val="DefaultParagraphFont"/>
    <w:link w:val="Footer"/>
    <w:uiPriority w:val="99"/>
    <w:rsid w:val="00E4686C"/>
    <w:rPr>
      <w:rFonts w:ascii="Times New Roman" w:eastAsia="Times New Roman" w:hAnsi="Times New Roman" w:cs="Times New Roman"/>
      <w:color w:val="auto"/>
      <w:szCs w:val="20"/>
    </w:rPr>
  </w:style>
  <w:style w:type="paragraph" w:styleId="BodyText2">
    <w:name w:val="Body Text 2"/>
    <w:basedOn w:val="Normal"/>
    <w:link w:val="BodyText2Char"/>
    <w:uiPriority w:val="99"/>
    <w:semiHidden/>
    <w:unhideWhenUsed/>
    <w:rsid w:val="00F760FF"/>
    <w:pPr>
      <w:spacing w:after="120" w:line="480" w:lineRule="auto"/>
    </w:pPr>
  </w:style>
  <w:style w:type="character" w:customStyle="1" w:styleId="BodyText2Char">
    <w:name w:val="Body Text 2 Char"/>
    <w:basedOn w:val="DefaultParagraphFont"/>
    <w:link w:val="BodyText2"/>
    <w:uiPriority w:val="99"/>
    <w:semiHidden/>
    <w:rsid w:val="00F760FF"/>
  </w:style>
  <w:style w:type="paragraph" w:styleId="FootnoteText">
    <w:name w:val="footnote text"/>
    <w:basedOn w:val="Normal"/>
    <w:link w:val="FootnoteTextChar"/>
    <w:semiHidden/>
    <w:rsid w:val="00F760FF"/>
    <w:pPr>
      <w:pBdr>
        <w:top w:val="none" w:sz="0" w:space="0" w:color="auto"/>
        <w:left w:val="none" w:sz="0" w:space="0" w:color="auto"/>
        <w:bottom w:val="none" w:sz="0" w:space="0" w:color="auto"/>
        <w:right w:val="none" w:sz="0" w:space="0" w:color="auto"/>
        <w:between w:val="none" w:sz="0" w:space="0" w:color="auto"/>
      </w:pBdr>
    </w:pPr>
    <w:rPr>
      <w:rFonts w:ascii="Times New Roman" w:eastAsia="Times New Roman" w:hAnsi="Times New Roman" w:cs="Times New Roman"/>
      <w:color w:val="auto"/>
      <w:sz w:val="20"/>
      <w:szCs w:val="20"/>
    </w:rPr>
  </w:style>
  <w:style w:type="character" w:customStyle="1" w:styleId="FootnoteTextChar">
    <w:name w:val="Footnote Text Char"/>
    <w:basedOn w:val="DefaultParagraphFont"/>
    <w:link w:val="FootnoteText"/>
    <w:semiHidden/>
    <w:rsid w:val="00F760FF"/>
    <w:rPr>
      <w:rFonts w:ascii="Times New Roman" w:eastAsia="Times New Roman" w:hAnsi="Times New Roman" w:cs="Times New Roman"/>
      <w:color w:val="auto"/>
      <w:sz w:val="20"/>
      <w:szCs w:val="20"/>
    </w:rPr>
  </w:style>
  <w:style w:type="paragraph" w:styleId="Header">
    <w:name w:val="header"/>
    <w:basedOn w:val="Normal"/>
    <w:link w:val="HeaderChar"/>
    <w:semiHidden/>
    <w:rsid w:val="00F760FF"/>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HeaderChar">
    <w:name w:val="Header Char"/>
    <w:basedOn w:val="DefaultParagraphFont"/>
    <w:link w:val="Header"/>
    <w:semiHidden/>
    <w:rsid w:val="00F760FF"/>
    <w:rPr>
      <w:rFonts w:ascii="Times New Roman" w:eastAsia="Times New Roman" w:hAnsi="Times New Roman" w:cs="Times New Roman"/>
      <w:color w:val="auto"/>
      <w:szCs w:val="20"/>
    </w:rPr>
  </w:style>
  <w:style w:type="character" w:styleId="Hyperlink">
    <w:name w:val="Hyperlink"/>
    <w:basedOn w:val="DefaultParagraphFont"/>
    <w:uiPriority w:val="99"/>
    <w:unhideWhenUsed/>
    <w:rsid w:val="005D5601"/>
    <w:rPr>
      <w:color w:val="0563C1" w:themeColor="hyperlink"/>
      <w:u w:val="single"/>
    </w:rPr>
  </w:style>
  <w:style w:type="character" w:styleId="FollowedHyperlink">
    <w:name w:val="FollowedHyperlink"/>
    <w:basedOn w:val="DefaultParagraphFont"/>
    <w:uiPriority w:val="99"/>
    <w:semiHidden/>
    <w:unhideWhenUsed/>
    <w:rsid w:val="005D5601"/>
    <w:rPr>
      <w:color w:val="954F72" w:themeColor="followedHyperlink"/>
      <w:u w:val="single"/>
    </w:rPr>
  </w:style>
  <w:style w:type="paragraph" w:styleId="BodyText">
    <w:name w:val="Body Text"/>
    <w:basedOn w:val="Normal"/>
    <w:link w:val="BodyTextChar"/>
    <w:semiHidden/>
    <w:rsid w:val="003F38C1"/>
    <w:pPr>
      <w:pBdr>
        <w:top w:val="none" w:sz="0" w:space="0" w:color="auto"/>
        <w:left w:val="none" w:sz="0" w:space="0" w:color="auto"/>
        <w:bottom w:val="none" w:sz="0" w:space="0" w:color="auto"/>
        <w:right w:val="none" w:sz="0" w:space="0" w:color="auto"/>
        <w:between w:val="none" w:sz="0" w:space="0" w:color="auto"/>
      </w:pBdr>
      <w:jc w:val="center"/>
    </w:pPr>
    <w:rPr>
      <w:rFonts w:ascii="Arial Black" w:eastAsia="Times New Roman" w:hAnsi="Arial Black" w:cs="Times New Roman"/>
      <w:b/>
      <w:color w:val="auto"/>
      <w:sz w:val="56"/>
      <w:szCs w:val="20"/>
    </w:rPr>
  </w:style>
  <w:style w:type="character" w:customStyle="1" w:styleId="BodyTextChar">
    <w:name w:val="Body Text Char"/>
    <w:basedOn w:val="DefaultParagraphFont"/>
    <w:link w:val="BodyText"/>
    <w:semiHidden/>
    <w:rsid w:val="003F38C1"/>
    <w:rPr>
      <w:rFonts w:ascii="Arial Black" w:eastAsia="Times New Roman" w:hAnsi="Arial Black" w:cs="Times New Roman"/>
      <w:b/>
      <w:color w:val="auto"/>
      <w:sz w:val="56"/>
      <w:szCs w:val="20"/>
    </w:rPr>
  </w:style>
  <w:style w:type="paragraph" w:styleId="NormalWeb">
    <w:name w:val="Normal (Web)"/>
    <w:basedOn w:val="Normal"/>
    <w:uiPriority w:val="99"/>
    <w:semiHidden/>
    <w:unhideWhenUsed/>
    <w:rsid w:val="003F38C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heme="minorEastAsia" w:hAnsi="Times New Roman" w:cs="Times New Roman"/>
      <w:color w:val="auto"/>
    </w:rPr>
  </w:style>
  <w:style w:type="paragraph" w:styleId="ListParagraph">
    <w:name w:val="List Paragraph"/>
    <w:basedOn w:val="Normal"/>
    <w:uiPriority w:val="34"/>
    <w:qFormat/>
    <w:rsid w:val="00F0415D"/>
    <w:pPr>
      <w:numPr>
        <w:numId w:val="14"/>
      </w:numPr>
      <w:contextualSpacing/>
    </w:pPr>
  </w:style>
  <w:style w:type="paragraph" w:styleId="CommentSubject">
    <w:name w:val="annotation subject"/>
    <w:basedOn w:val="CommentText"/>
    <w:next w:val="CommentText"/>
    <w:link w:val="CommentSubjectChar"/>
    <w:uiPriority w:val="99"/>
    <w:semiHidden/>
    <w:unhideWhenUsed/>
    <w:rsid w:val="00F23CDF"/>
    <w:rPr>
      <w:b/>
      <w:bCs/>
    </w:rPr>
  </w:style>
  <w:style w:type="character" w:customStyle="1" w:styleId="CommentSubjectChar">
    <w:name w:val="Comment Subject Char"/>
    <w:basedOn w:val="CommentTextChar"/>
    <w:link w:val="CommentSubject"/>
    <w:uiPriority w:val="99"/>
    <w:semiHidden/>
    <w:rsid w:val="00F23CDF"/>
    <w:rPr>
      <w:b/>
      <w:bCs/>
      <w:sz w:val="20"/>
      <w:szCs w:val="20"/>
    </w:rPr>
  </w:style>
  <w:style w:type="paragraph" w:styleId="Caption">
    <w:name w:val="caption"/>
    <w:basedOn w:val="Normal"/>
    <w:next w:val="Normal"/>
    <w:qFormat/>
    <w:rsid w:val="00184BD8"/>
    <w:pPr>
      <w:pBdr>
        <w:top w:val="none" w:sz="0" w:space="0" w:color="auto"/>
        <w:left w:val="none" w:sz="0" w:space="0" w:color="auto"/>
        <w:bottom w:val="none" w:sz="0" w:space="0" w:color="auto"/>
        <w:right w:val="none" w:sz="0" w:space="0" w:color="auto"/>
        <w:between w:val="none" w:sz="0" w:space="0" w:color="auto"/>
      </w:pBdr>
      <w:spacing w:before="120" w:after="120"/>
      <w:jc w:val="center"/>
    </w:pPr>
    <w:rPr>
      <w:rFonts w:eastAsia="Times New Roman" w:cs="Times New Roman"/>
      <w:b/>
      <w:bCs/>
      <w:color w:val="auto"/>
      <w:sz w:val="22"/>
    </w:rPr>
  </w:style>
  <w:style w:type="paragraph" w:customStyle="1" w:styleId="Style1">
    <w:name w:val="Style1"/>
    <w:basedOn w:val="Normal"/>
    <w:rsid w:val="000D20B9"/>
    <w:rPr>
      <w:b/>
      <w:sz w:val="28"/>
    </w:rPr>
  </w:style>
  <w:style w:type="paragraph" w:styleId="TOCHeading">
    <w:name w:val="TOC Heading"/>
    <w:basedOn w:val="Heading1"/>
    <w:next w:val="Normal"/>
    <w:uiPriority w:val="39"/>
    <w:unhideWhenUsed/>
    <w:qFormat/>
    <w:rsid w:val="00427EF3"/>
    <w:pPr>
      <w:keepLines/>
      <w:pBdr>
        <w:top w:val="none" w:sz="0" w:space="0" w:color="auto"/>
        <w:left w:val="none" w:sz="0" w:space="0" w:color="auto"/>
        <w:bottom w:val="none" w:sz="0" w:space="0" w:color="auto"/>
        <w:right w:val="none" w:sz="0" w:space="0" w:color="auto"/>
        <w:between w:val="none" w:sz="0" w:space="0" w:color="auto"/>
      </w:pBdr>
      <w:spacing w:after="0" w:line="259" w:lineRule="auto"/>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427EF3"/>
    <w:pPr>
      <w:spacing w:after="100"/>
    </w:pPr>
  </w:style>
  <w:style w:type="paragraph" w:styleId="TOC2">
    <w:name w:val="toc 2"/>
    <w:basedOn w:val="Normal"/>
    <w:next w:val="Normal"/>
    <w:autoRedefine/>
    <w:uiPriority w:val="39"/>
    <w:unhideWhenUsed/>
    <w:rsid w:val="00427EF3"/>
    <w:pPr>
      <w:spacing w:after="100"/>
      <w:ind w:left="240"/>
    </w:pPr>
  </w:style>
  <w:style w:type="paragraph" w:styleId="TOC3">
    <w:name w:val="toc 3"/>
    <w:basedOn w:val="Normal"/>
    <w:next w:val="Normal"/>
    <w:autoRedefine/>
    <w:uiPriority w:val="39"/>
    <w:unhideWhenUsed/>
    <w:rsid w:val="00427EF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867745">
      <w:bodyDiv w:val="1"/>
      <w:marLeft w:val="0"/>
      <w:marRight w:val="0"/>
      <w:marTop w:val="0"/>
      <w:marBottom w:val="0"/>
      <w:divBdr>
        <w:top w:val="none" w:sz="0" w:space="0" w:color="auto"/>
        <w:left w:val="none" w:sz="0" w:space="0" w:color="auto"/>
        <w:bottom w:val="none" w:sz="0" w:space="0" w:color="auto"/>
        <w:right w:val="none" w:sz="0" w:space="0" w:color="auto"/>
      </w:divBdr>
    </w:div>
    <w:div w:id="1616713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crose@cde.ca.gov" TargetMode="External"/><Relationship Id="rId18" Type="http://schemas.openxmlformats.org/officeDocument/2006/relationships/hyperlink" Target="https://www.cde.ca.gov/fg/fo/fm/ff.asp"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dmilitzer@cde.ca.gov" TargetMode="External"/><Relationship Id="rId17" Type="http://schemas.openxmlformats.org/officeDocument/2006/relationships/hyperlink" Target="http://www.cde.ca.gov/fg/fo/fm/ff.asp"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californiacareers.info/" TargetMode="External"/><Relationship Id="rId20" Type="http://schemas.openxmlformats.org/officeDocument/2006/relationships/hyperlink" Target="mailto:dmilitzer@cde.ca.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lves@cde.ca.gov" TargetMode="External"/><Relationship Id="rId24" Type="http://schemas.openxmlformats.org/officeDocument/2006/relationships/hyperlink" Target="https://www.cde.ca.gov/fg/ac/ic/%20%20%20%20" TargetMode="External"/><Relationship Id="rId5" Type="http://schemas.openxmlformats.org/officeDocument/2006/relationships/webSettings" Target="webSettings.xml"/><Relationship Id="rId15" Type="http://schemas.openxmlformats.org/officeDocument/2006/relationships/hyperlink" Target="https://www.cde.ca.gov/fg/fo/" TargetMode="External"/><Relationship Id="rId23" Type="http://schemas.openxmlformats.org/officeDocument/2006/relationships/hyperlink" Target="http://www.cde.ca.gov/fg/ac/ic/" TargetMode="External"/><Relationship Id="rId28" Type="http://schemas.openxmlformats.org/officeDocument/2006/relationships/fontTable" Target="fontTable.xml"/><Relationship Id="rId10" Type="http://schemas.openxmlformats.org/officeDocument/2006/relationships/hyperlink" Target="mailto:MiddleGrades@cde.ca.gov" TargetMode="External"/><Relationship Id="rId19" Type="http://schemas.openxmlformats.org/officeDocument/2006/relationships/hyperlink" Target="mailto:talves@cde.ca.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iddleGrades@cde.ca.gov%20" TargetMode="External"/><Relationship Id="rId22" Type="http://schemas.openxmlformats.org/officeDocument/2006/relationships/footer" Target="footer2.xml"/><Relationship Id="rId27"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8F598-73DA-47E2-8985-3DC8B79EE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TotalTime>
  <Pages>24</Pages>
  <Words>5567</Words>
  <Characters>31734</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Middle School Foundation Academies Request for Applications</vt:lpstr>
    </vt:vector>
  </TitlesOfParts>
  <Company>CA Department of Education</Company>
  <LinksUpToDate>false</LinksUpToDate>
  <CharactersWithSpaces>37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dle School Foundation Academies Request for Applications</dc:title>
  <dc:subject>Middle School Foundation Academies Planning Grant Application.</dc:subject>
  <dc:creator>Teri Alves</dc:creator>
  <cp:lastModifiedBy>Ryoko Oshiro</cp:lastModifiedBy>
  <cp:revision>130</cp:revision>
  <cp:lastPrinted>2018-02-01T18:42:00Z</cp:lastPrinted>
  <dcterms:created xsi:type="dcterms:W3CDTF">2018-01-31T22:15:00Z</dcterms:created>
  <dcterms:modified xsi:type="dcterms:W3CDTF">2018-02-22T15:48:00Z</dcterms:modified>
</cp:coreProperties>
</file>